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949122596"/>
        <w:docPartObj>
          <w:docPartGallery w:val="Cover Pages"/>
          <w:docPartUnique/>
        </w:docPartObj>
      </w:sdtPr>
      <w:sdtEndPr>
        <w:rPr>
          <w:caps/>
          <w:color w:val="4472C4" w:themeColor="accent1"/>
          <w:sz w:val="28"/>
          <w:szCs w:val="28"/>
        </w:rPr>
      </w:sdtEndPr>
      <w:sdtContent>
        <w:p w14:paraId="05DAC4A6" w14:textId="77777777" w:rsidR="005D7D3E" w:rsidRDefault="005D7D3E" w:rsidP="005D7D3E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E66BC05" wp14:editId="6647DFE2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6D0832" w14:textId="77777777" w:rsidR="005D7D3E" w:rsidRDefault="005D7D3E" w:rsidP="005D7D3E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E66BC05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1C6D0832" w14:textId="77777777" w:rsidR="005D7D3E" w:rsidRDefault="005D7D3E" w:rsidP="005D7D3E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34B6C6CF" w14:textId="77777777" w:rsidR="005D7D3E" w:rsidRDefault="005D7D3E" w:rsidP="005D7D3E">
          <w:pPr>
            <w:rPr>
              <w:rFonts w:eastAsiaTheme="minorEastAsia"/>
              <w:caps/>
              <w:color w:val="4472C4" w:themeColor="accent1"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E64D9A9" wp14:editId="16DC2AF4">
                    <wp:simplePos x="0" y="0"/>
                    <wp:positionH relativeFrom="page">
                      <wp:posOffset>3263900</wp:posOffset>
                    </wp:positionH>
                    <wp:positionV relativeFrom="page">
                      <wp:posOffset>1130300</wp:posOffset>
                    </wp:positionV>
                    <wp:extent cx="3657600" cy="3528503"/>
                    <wp:effectExtent l="0" t="0" r="7620" b="1524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52850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0A2349" w14:textId="77777777" w:rsidR="005D7D3E" w:rsidRPr="003D30C2" w:rsidRDefault="00222752" w:rsidP="005D7D3E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  <w:u w:val="single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262626" w:themeColor="text1" w:themeTint="D9"/>
                                      <w:sz w:val="72"/>
                                      <w:szCs w:val="72"/>
                                      <w:u w:val="single"/>
                                    </w:rPr>
                                    <w:alias w:val="Title"/>
                                    <w:tag w:val=""/>
                                    <w:id w:val="-70501835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D7D3E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  <w:u w:val="single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32D25AE6" w14:textId="0FABDF7E" w:rsidR="005D7D3E" w:rsidRDefault="00222752" w:rsidP="005D7D3E">
                                <w:pPr>
                                  <w:spacing w:before="120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  <w:szCs w:val="72"/>
                                    <w:u w:val="single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262626" w:themeColor="text1" w:themeTint="D9"/>
                                      <w:sz w:val="72"/>
                                      <w:szCs w:val="72"/>
                                      <w:u w:val="single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D7D3E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  <w:u w:val="single"/>
                                      </w:rPr>
                                      <w:t xml:space="preserve">CS </w:t>
                                    </w:r>
                                    <w:proofErr w:type="gramStart"/>
                                    <w:r w:rsidR="005D7D3E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  <w:u w:val="single"/>
                                      </w:rPr>
                                      <w:t>586  SOFTWARE</w:t>
                                    </w:r>
                                    <w:proofErr w:type="gramEnd"/>
                                    <w:r w:rsidR="005D7D3E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  <w:u w:val="single"/>
                                      </w:rPr>
                                      <w:t xml:space="preserve"> SYSTEM ARCHITECTURE</w:t>
                                    </w:r>
                                  </w:sdtContent>
                                </w:sdt>
                              </w:p>
                              <w:p w14:paraId="0331CAE9" w14:textId="43BFDEC7" w:rsidR="005D7D3E" w:rsidRPr="00815638" w:rsidRDefault="005D7D3E" w:rsidP="005D7D3E">
                                <w:pPr>
                                  <w:spacing w:before="120"/>
                                  <w:rPr>
                                    <w:color w:val="2F5496" w:themeColor="accent1" w:themeShade="BF"/>
                                    <w:sz w:val="28"/>
                                    <w:szCs w:val="28"/>
                                  </w:rPr>
                                </w:pPr>
                                <w:r w:rsidRPr="00815638">
                                  <w:rPr>
                                    <w:color w:val="2F5496" w:themeColor="accent1" w:themeShade="BF"/>
                                    <w:sz w:val="28"/>
                                    <w:szCs w:val="28"/>
                                  </w:rPr>
                                  <w:t>Rutul Mehta (A20476293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E64D9A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margin-left:257pt;margin-top:89pt;width:4in;height:277.85pt;z-index:251660288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5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" filled="f" stroked="f" strokeweight=".5pt">
                    <v:textbox inset="0,0,0,0">
                      <w:txbxContent>
                        <w:p w14:paraId="3E0A2349" w14:textId="77777777" w:rsidR="005D7D3E" w:rsidRPr="003D30C2" w:rsidRDefault="00222752" w:rsidP="005D7D3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  <w:u w:val="single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262626" w:themeColor="text1" w:themeTint="D9"/>
                                <w:sz w:val="72"/>
                                <w:szCs w:val="72"/>
                                <w:u w:val="single"/>
                              </w:rPr>
                              <w:alias w:val="Title"/>
                              <w:tag w:val=""/>
                              <w:id w:val="-70501835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D7D3E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  <w:u w:val="single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32D25AE6" w14:textId="0FABDF7E" w:rsidR="005D7D3E" w:rsidRDefault="00222752" w:rsidP="005D7D3E">
                          <w:pPr>
                            <w:spacing w:before="120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  <w:szCs w:val="72"/>
                              <w:u w:val="single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262626" w:themeColor="text1" w:themeTint="D9"/>
                                <w:sz w:val="72"/>
                                <w:szCs w:val="72"/>
                                <w:u w:val="single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D7D3E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  <w:u w:val="single"/>
                                </w:rPr>
                                <w:t xml:space="preserve">CS </w:t>
                              </w:r>
                              <w:proofErr w:type="gramStart"/>
                              <w:r w:rsidR="005D7D3E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  <w:u w:val="single"/>
                                </w:rPr>
                                <w:t>586  SOFTWARE</w:t>
                              </w:r>
                              <w:proofErr w:type="gramEnd"/>
                              <w:r w:rsidR="005D7D3E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  <w:u w:val="single"/>
                                </w:rPr>
                                <w:t xml:space="preserve"> SYSTEM ARCHITECTURE</w:t>
                              </w:r>
                            </w:sdtContent>
                          </w:sdt>
                        </w:p>
                        <w:p w14:paraId="0331CAE9" w14:textId="43BFDEC7" w:rsidR="005D7D3E" w:rsidRPr="00815638" w:rsidRDefault="005D7D3E" w:rsidP="005D7D3E">
                          <w:pPr>
                            <w:spacing w:before="120"/>
                            <w:rPr>
                              <w:color w:val="2F5496" w:themeColor="accent1" w:themeShade="BF"/>
                              <w:sz w:val="28"/>
                              <w:szCs w:val="28"/>
                            </w:rPr>
                          </w:pPr>
                          <w:r w:rsidRPr="00815638">
                            <w:rPr>
                              <w:color w:val="2F5496" w:themeColor="accent1" w:themeShade="BF"/>
                              <w:sz w:val="28"/>
                              <w:szCs w:val="28"/>
                            </w:rPr>
                            <w:t>Rutul Mehta (A20476293)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eastAsiaTheme="minorEastAsia"/>
              <w:caps/>
              <w:color w:val="4472C4" w:themeColor="accent1"/>
              <w:sz w:val="28"/>
              <w:szCs w:val="28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563225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F5B702" w14:textId="77777777" w:rsidR="005D7D3E" w:rsidRDefault="005D7D3E" w:rsidP="005D7D3E">
          <w:pPr>
            <w:pStyle w:val="TOCHeading"/>
            <w:numPr>
              <w:ilvl w:val="0"/>
              <w:numId w:val="0"/>
            </w:numPr>
            <w:ind w:left="432" w:hanging="432"/>
          </w:pPr>
          <w:r>
            <w:t>Table of Contents</w:t>
          </w:r>
        </w:p>
        <w:p w14:paraId="5E0456CE" w14:textId="73718FAE" w:rsidR="002A3028" w:rsidRDefault="00970A7B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2425344" w:history="1">
            <w:r w:rsidR="002A3028" w:rsidRPr="00E60B78">
              <w:rPr>
                <w:rStyle w:val="Hyperlink"/>
                <w:noProof/>
              </w:rPr>
              <w:t>1.</w:t>
            </w:r>
            <w:r w:rsidR="002A3028">
              <w:rPr>
                <w:rFonts w:eastAsiaTheme="minorEastAsia"/>
                <w:noProof/>
              </w:rPr>
              <w:tab/>
            </w:r>
            <w:r w:rsidR="002A3028" w:rsidRPr="00E60B78">
              <w:rPr>
                <w:rStyle w:val="Hyperlink"/>
                <w:noProof/>
              </w:rPr>
              <w:t>MDA-EFSM model for Account Components (Part-1)</w:t>
            </w:r>
            <w:r w:rsidR="002A3028">
              <w:rPr>
                <w:noProof/>
                <w:webHidden/>
              </w:rPr>
              <w:tab/>
            </w:r>
            <w:r w:rsidR="002A3028">
              <w:rPr>
                <w:noProof/>
                <w:webHidden/>
              </w:rPr>
              <w:fldChar w:fldCharType="begin"/>
            </w:r>
            <w:r w:rsidR="002A3028">
              <w:rPr>
                <w:noProof/>
                <w:webHidden/>
              </w:rPr>
              <w:instrText xml:space="preserve"> PAGEREF _Toc102425344 \h </w:instrText>
            </w:r>
            <w:r w:rsidR="002A3028">
              <w:rPr>
                <w:noProof/>
                <w:webHidden/>
              </w:rPr>
            </w:r>
            <w:r w:rsidR="002A3028"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</w:t>
            </w:r>
            <w:r w:rsidR="002A3028">
              <w:rPr>
                <w:noProof/>
                <w:webHidden/>
              </w:rPr>
              <w:fldChar w:fldCharType="end"/>
            </w:r>
          </w:hyperlink>
        </w:p>
        <w:p w14:paraId="678306B5" w14:textId="3D2F3D6E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45" w:history="1">
            <w:r w:rsidRPr="00E60B78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 list of meta events for the MDA-EF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540D8" w14:textId="3CC22DF2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46" w:history="1">
            <w:r w:rsidRPr="00E60B78">
              <w:rPr>
                <w:rStyle w:val="Hyperlink"/>
                <w:noProof/>
              </w:rPr>
              <w:t>1.1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MDA-EFSM Ev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5784E" w14:textId="69EC310D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47" w:history="1">
            <w:r w:rsidRPr="00E60B78">
              <w:rPr>
                <w:rStyle w:val="Hyperlink"/>
                <w:noProof/>
              </w:rPr>
              <w:t>1.1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MDA-EFSM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5405F" w14:textId="3BD4649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48" w:history="1">
            <w:r w:rsidRPr="00E60B78">
              <w:rPr>
                <w:rStyle w:val="Hyperlink"/>
                <w:noProof/>
              </w:rPr>
              <w:t>1.1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 state diagram of the MDA-EF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355E7" w14:textId="1859BDED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49" w:history="1">
            <w:r w:rsidRPr="00E60B78">
              <w:rPr>
                <w:rStyle w:val="Hyperlink"/>
                <w:noProof/>
              </w:rPr>
              <w:t>1.1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Pseudo-code of all operations of Input Processors of Accounts: Account-1 and Account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34D24" w14:textId="067311B5" w:rsidR="002A3028" w:rsidRDefault="002A3028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0" w:history="1">
            <w:r w:rsidRPr="00E60B78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lass diagram of the MDA of the Account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35032" w14:textId="13FE5208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1" w:history="1">
            <w:r w:rsidRPr="00E60B78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lass Diagram (Generated from the Co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85A38" w14:textId="24D1B6C3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2" w:history="1">
            <w:r w:rsidRPr="00E60B78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rategy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9D7D5" w14:textId="3DF07715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3" w:history="1">
            <w:r w:rsidRPr="00E60B78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bstract Factory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9D6C8" w14:textId="415FCB8D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4" w:history="1">
            <w:r w:rsidRPr="00E60B78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ate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16650" w14:textId="04DB5CAF" w:rsidR="002A3028" w:rsidRDefault="002A3028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5" w:history="1">
            <w:r w:rsidRPr="00E60B78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The purpose of the class and responsibilities of each ope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ED29F" w14:textId="289061FD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6" w:history="1">
            <w:r w:rsidRPr="00E60B78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countDriver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2E325" w14:textId="52EAB56D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7" w:history="1">
            <w:r w:rsidRPr="00E60B78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count, Account1, and Account2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0E3ED" w14:textId="3616904F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8" w:history="1">
            <w:r w:rsidRPr="00E60B78">
              <w:rPr>
                <w:rStyle w:val="Hyperlink"/>
                <w:noProof/>
              </w:rPr>
              <w:t>3.2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count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4BAB6" w14:textId="2CD9047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59" w:history="1">
            <w:r w:rsidRPr="00E60B78">
              <w:rPr>
                <w:rStyle w:val="Hyperlink"/>
                <w:noProof/>
              </w:rPr>
              <w:t>3.2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count1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BBA20" w14:textId="66F2C6FE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0" w:history="1">
            <w:r w:rsidRPr="00E60B78">
              <w:rPr>
                <w:rStyle w:val="Hyperlink"/>
                <w:rFonts w:eastAsia="Times New Roman"/>
                <w:noProof/>
              </w:rPr>
              <w:t>3.2.2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Open(int p, int y, int 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02795" w14:textId="5B7B6421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1" w:history="1">
            <w:r w:rsidRPr="00E60B78">
              <w:rPr>
                <w:rStyle w:val="Hyperlink"/>
                <w:rFonts w:eastAsia="Times New Roman"/>
                <w:noProof/>
              </w:rPr>
              <w:t>3.2.2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Pin(int 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B3D51" w14:textId="1FED7D7F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2" w:history="1">
            <w:r w:rsidRPr="00E60B78">
              <w:rPr>
                <w:rStyle w:val="Hyperlink"/>
                <w:rFonts w:eastAsia="Times New Roman"/>
                <w:noProof/>
              </w:rPr>
              <w:t>3.2.2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Deposite(int 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C437E" w14:textId="5874C6F1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3" w:history="1">
            <w:r w:rsidRPr="00E60B78">
              <w:rPr>
                <w:rStyle w:val="Hyperlink"/>
                <w:rFonts w:eastAsia="Times New Roman"/>
                <w:noProof/>
              </w:rPr>
              <w:t>3.2.2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Withdraw(int 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5DDEF" w14:textId="2804D59E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4" w:history="1">
            <w:r w:rsidRPr="00E60B78">
              <w:rPr>
                <w:rStyle w:val="Hyperlink"/>
                <w:rFonts w:eastAsia="Times New Roman"/>
                <w:noProof/>
              </w:rPr>
              <w:t>3.2.2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01DA0" w14:textId="49381770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5" w:history="1">
            <w:r w:rsidRPr="00E60B78">
              <w:rPr>
                <w:rStyle w:val="Hyperlink"/>
                <w:rFonts w:eastAsia="Times New Roman"/>
                <w:noProof/>
              </w:rPr>
              <w:t>3.2.2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gin(int 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D6103" w14:textId="6B7164A4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6" w:history="1">
            <w:r w:rsidRPr="00E60B78">
              <w:rPr>
                <w:rStyle w:val="Hyperlink"/>
                <w:rFonts w:eastAsia="Times New Roman"/>
                <w:noProof/>
              </w:rPr>
              <w:t>3.2.2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go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F7A6C" w14:textId="39650214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7" w:history="1">
            <w:r w:rsidRPr="00E60B78">
              <w:rPr>
                <w:rStyle w:val="Hyperlink"/>
                <w:rFonts w:eastAsia="Times New Roman"/>
                <w:noProof/>
              </w:rPr>
              <w:t>3.2.2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ck(int 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83BE8" w14:textId="69169865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8" w:history="1">
            <w:r w:rsidRPr="00E60B78">
              <w:rPr>
                <w:rStyle w:val="Hyperlink"/>
                <w:rFonts w:eastAsia="Times New Roman"/>
                <w:noProof/>
              </w:rPr>
              <w:t>3.2.2.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Unlock(int 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EEF60" w14:textId="37B6F3E7" w:rsidR="002A3028" w:rsidRDefault="002A3028">
          <w:pPr>
            <w:pStyle w:val="TOC4"/>
            <w:tabs>
              <w:tab w:val="left" w:pos="176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69" w:history="1">
            <w:r w:rsidRPr="00E60B78">
              <w:rPr>
                <w:rStyle w:val="Hyperlink"/>
                <w:rFonts w:eastAsia="Times New Roman"/>
                <w:noProof/>
              </w:rPr>
              <w:t>3.2.2.1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FailMethod(string methodname, string varna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20347" w14:textId="22CAB969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0" w:history="1">
            <w:r w:rsidRPr="00E60B78">
              <w:rPr>
                <w:rStyle w:val="Hyperlink"/>
                <w:noProof/>
              </w:rPr>
              <w:t>3.2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count2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4869F" w14:textId="338498F7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1" w:history="1">
            <w:r w:rsidRPr="00E60B78">
              <w:rPr>
                <w:rStyle w:val="Hyperlink"/>
                <w:noProof/>
              </w:rPr>
              <w:t>3.2.3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Open(int p, int y, int 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D54B6" w14:textId="217E3DEE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2" w:history="1">
            <w:r w:rsidRPr="00E60B78">
              <w:rPr>
                <w:rStyle w:val="Hyperlink"/>
                <w:rFonts w:eastAsia="Times New Roman"/>
                <w:noProof/>
              </w:rPr>
              <w:t>3.2.3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Pin(int 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78084" w14:textId="2E7202F0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3" w:history="1">
            <w:r w:rsidRPr="00E60B78">
              <w:rPr>
                <w:rStyle w:val="Hyperlink"/>
                <w:rFonts w:eastAsia="Times New Roman"/>
                <w:noProof/>
              </w:rPr>
              <w:t>3.2.3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Deposit(float 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A1CD9" w14:textId="579614C7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4" w:history="1">
            <w:r w:rsidRPr="00E60B78">
              <w:rPr>
                <w:rStyle w:val="Hyperlink"/>
                <w:rFonts w:eastAsia="Times New Roman"/>
                <w:noProof/>
              </w:rPr>
              <w:t>3.2.3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Withdraw(float 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182F4" w14:textId="50155318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5" w:history="1">
            <w:r w:rsidRPr="00E60B78">
              <w:rPr>
                <w:rStyle w:val="Hyperlink"/>
                <w:rFonts w:eastAsia="Times New Roman"/>
                <w:noProof/>
              </w:rPr>
              <w:t>3.2.3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9A77B" w14:textId="70CFC94B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6" w:history="1">
            <w:r w:rsidRPr="00E60B78">
              <w:rPr>
                <w:rStyle w:val="Hyperlink"/>
                <w:noProof/>
              </w:rPr>
              <w:t>3.2.3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Login(int 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ACF2E" w14:textId="7D86E751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7" w:history="1">
            <w:r w:rsidRPr="00E60B78">
              <w:rPr>
                <w:rStyle w:val="Hyperlink"/>
                <w:noProof/>
              </w:rPr>
              <w:t>3.2.3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Logo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B0C12" w14:textId="2E428FFF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8" w:history="1">
            <w:r w:rsidRPr="00E60B78">
              <w:rPr>
                <w:rStyle w:val="Hyperlink"/>
                <w:noProof/>
              </w:rPr>
              <w:t>3.2.3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uspen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B1230" w14:textId="35AAEA78" w:rsidR="002A3028" w:rsidRDefault="002A302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79" w:history="1">
            <w:r w:rsidRPr="00E60B78">
              <w:rPr>
                <w:rStyle w:val="Hyperlink"/>
                <w:noProof/>
              </w:rPr>
              <w:t>3.2.3.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ctiva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59AD2" w14:textId="71BFE509" w:rsidR="002A3028" w:rsidRDefault="002A3028">
          <w:pPr>
            <w:pStyle w:val="TOC4"/>
            <w:tabs>
              <w:tab w:val="left" w:pos="176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0" w:history="1">
            <w:r w:rsidRPr="00E60B78">
              <w:rPr>
                <w:rStyle w:val="Hyperlink"/>
                <w:noProof/>
              </w:rPr>
              <w:t>3.2.3.1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los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14CE6" w14:textId="65A92853" w:rsidR="002A3028" w:rsidRDefault="002A3028">
          <w:pPr>
            <w:pStyle w:val="TOC4"/>
            <w:tabs>
              <w:tab w:val="left" w:pos="176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1" w:history="1">
            <w:r w:rsidRPr="00E60B78">
              <w:rPr>
                <w:rStyle w:val="Hyperlink"/>
                <w:noProof/>
              </w:rPr>
              <w:t>3.2.3.1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FailMetho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FC887" w14:textId="443CC4A8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2" w:history="1">
            <w:r w:rsidRPr="00E60B78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bstractFactory, ConcreteFactory1, ConcreteFactory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CCCFE" w14:textId="488037DE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3" w:history="1">
            <w:r w:rsidRPr="00E60B78">
              <w:rPr>
                <w:rStyle w:val="Hyperlink"/>
                <w:noProof/>
              </w:rPr>
              <w:t>3.3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AbstractFactor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0FFF8" w14:textId="6F645B8E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4" w:history="1">
            <w:r w:rsidRPr="00E60B78">
              <w:rPr>
                <w:rStyle w:val="Hyperlink"/>
                <w:noProof/>
              </w:rPr>
              <w:t>3.3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oncreteFactory1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8A2CF" w14:textId="00038B0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5" w:history="1">
            <w:r w:rsidRPr="00E60B78">
              <w:rPr>
                <w:rStyle w:val="Hyperlink"/>
                <w:noProof/>
              </w:rPr>
              <w:t>3.3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oncreteFactory2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AD79C" w14:textId="6A81771F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6" w:history="1">
            <w:r w:rsidRPr="00E60B78">
              <w:rPr>
                <w:rStyle w:val="Hyperlink"/>
                <w:noProof/>
              </w:rPr>
              <w:t>3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MDA_EFSM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E519D" w14:textId="0B018864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7" w:history="1">
            <w:r w:rsidRPr="00E60B78">
              <w:rPr>
                <w:rStyle w:val="Hyperlink"/>
                <w:rFonts w:eastAsia="Times New Roman"/>
                <w:noProof/>
              </w:rPr>
              <w:t>3.4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Ope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DDAFC" w14:textId="506AED81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8" w:history="1">
            <w:r w:rsidRPr="00E60B78">
              <w:rPr>
                <w:rStyle w:val="Hyperlink"/>
                <w:rFonts w:eastAsia="Times New Roman"/>
                <w:noProof/>
              </w:rPr>
              <w:t>3.4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g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6E56B" w14:textId="24FB51A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89" w:history="1">
            <w:r w:rsidRPr="00E60B78">
              <w:rPr>
                <w:rStyle w:val="Hyperlink"/>
                <w:rFonts w:eastAsia="Times New Roman"/>
                <w:noProof/>
              </w:rPr>
              <w:t>3.4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IncorrectLog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BF49D" w14:textId="2D6FE903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0" w:history="1">
            <w:r w:rsidRPr="00E60B78">
              <w:rPr>
                <w:rStyle w:val="Hyperlink"/>
                <w:rFonts w:eastAsia="Times New Roman"/>
                <w:noProof/>
              </w:rPr>
              <w:t>3.4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IncorrectPin(int ma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41476" w14:textId="08616978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1" w:history="1">
            <w:r w:rsidRPr="00E60B78">
              <w:rPr>
                <w:rStyle w:val="Hyperlink"/>
                <w:rFonts w:eastAsia="Times New Roman"/>
                <w:noProof/>
              </w:rPr>
              <w:t>3.4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CorrectPinBelowM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1BC39" w14:textId="5849928E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2" w:history="1">
            <w:r w:rsidRPr="00E60B78">
              <w:rPr>
                <w:rStyle w:val="Hyperlink"/>
                <w:rFonts w:eastAsia="Times New Roman"/>
                <w:noProof/>
              </w:rPr>
              <w:t>3.4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CorrectPinAboveM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EA9E0" w14:textId="1B4F5FB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3" w:history="1">
            <w:r w:rsidRPr="00E60B78">
              <w:rPr>
                <w:rStyle w:val="Hyperlink"/>
                <w:rFonts w:eastAsia="Times New Roman"/>
                <w:noProof/>
              </w:rPr>
              <w:t>3.4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Deposi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7E80A" w14:textId="756F9927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4" w:history="1">
            <w:r w:rsidRPr="00E60B78">
              <w:rPr>
                <w:rStyle w:val="Hyperlink"/>
                <w:rFonts w:eastAsia="Times New Roman"/>
                <w:noProof/>
              </w:rPr>
              <w:t>3.4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BelowMin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DB687" w14:textId="7870171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5" w:history="1">
            <w:r w:rsidRPr="00E60B78">
              <w:rPr>
                <w:rStyle w:val="Hyperlink"/>
                <w:rFonts w:eastAsia="Times New Roman"/>
                <w:noProof/>
              </w:rPr>
              <w:t>3.4.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AboveMin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02C4B" w14:textId="71881552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6" w:history="1">
            <w:r w:rsidRPr="00E60B78">
              <w:rPr>
                <w:rStyle w:val="Hyperlink"/>
                <w:rFonts w:eastAsia="Times New Roman"/>
                <w:noProof/>
              </w:rPr>
              <w:t>3.4.1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go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FE528" w14:textId="7852FDE2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7" w:history="1">
            <w:r w:rsidRPr="00E60B78">
              <w:rPr>
                <w:rStyle w:val="Hyperlink"/>
                <w:rFonts w:eastAsia="Times New Roman"/>
                <w:noProof/>
              </w:rPr>
              <w:t>3.4.1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6F3F1" w14:textId="6F08040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8" w:history="1">
            <w:r w:rsidRPr="00E60B78">
              <w:rPr>
                <w:rStyle w:val="Hyperlink"/>
                <w:rFonts w:eastAsia="Times New Roman"/>
                <w:noProof/>
              </w:rPr>
              <w:t>3.4.1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Withdraw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382B" w14:textId="3263702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399" w:history="1">
            <w:r w:rsidRPr="00E60B78">
              <w:rPr>
                <w:rStyle w:val="Hyperlink"/>
                <w:rFonts w:eastAsia="Times New Roman"/>
                <w:noProof/>
              </w:rPr>
              <w:t>3.4.1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WithdrawBelowMin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CBEBB" w14:textId="53CA004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0" w:history="1">
            <w:r w:rsidRPr="00E60B78">
              <w:rPr>
                <w:rStyle w:val="Hyperlink"/>
                <w:rFonts w:eastAsia="Times New Roman"/>
                <w:noProof/>
              </w:rPr>
              <w:t>3.4.1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NoFund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E0889" w14:textId="74A0387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1" w:history="1">
            <w:r w:rsidRPr="00E60B78">
              <w:rPr>
                <w:rStyle w:val="Hyperlink"/>
                <w:rFonts w:eastAsia="Times New Roman"/>
                <w:noProof/>
              </w:rPr>
              <w:t>3.4.1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Lock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A72AC" w14:textId="21F4E1A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2" w:history="1">
            <w:r w:rsidRPr="00E60B78">
              <w:rPr>
                <w:rStyle w:val="Hyperlink"/>
                <w:rFonts w:eastAsia="Times New Roman"/>
                <w:noProof/>
              </w:rPr>
              <w:t>3.4.1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IncorrectLock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DF08C" w14:textId="014F63D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3" w:history="1">
            <w:r w:rsidRPr="00E60B78">
              <w:rPr>
                <w:rStyle w:val="Hyperlink"/>
                <w:rFonts w:eastAsia="Times New Roman"/>
                <w:noProof/>
              </w:rPr>
              <w:t>3.4.1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Unlock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21051" w14:textId="4494BCCD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4" w:history="1">
            <w:r w:rsidRPr="00E60B78">
              <w:rPr>
                <w:rStyle w:val="Hyperlink"/>
                <w:rFonts w:eastAsia="Times New Roman"/>
                <w:noProof/>
              </w:rPr>
              <w:t>3.4.1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IncorrectUnlock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8A4A8" w14:textId="5F8DD951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5" w:history="1">
            <w:r w:rsidRPr="00E60B78">
              <w:rPr>
                <w:rStyle w:val="Hyperlink"/>
                <w:rFonts w:eastAsia="Times New Roman"/>
                <w:noProof/>
              </w:rPr>
              <w:t>3.4.1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Suspen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18179" w14:textId="50897E2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6" w:history="1">
            <w:r w:rsidRPr="00E60B78">
              <w:rPr>
                <w:rStyle w:val="Hyperlink"/>
                <w:rFonts w:eastAsia="Times New Roman"/>
                <w:noProof/>
              </w:rPr>
              <w:t>3.4.2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Activa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0BA86" w14:textId="727AED3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7" w:history="1">
            <w:r w:rsidRPr="00E60B78">
              <w:rPr>
                <w:rStyle w:val="Hyperlink"/>
                <w:rFonts w:eastAsia="Times New Roman"/>
                <w:noProof/>
              </w:rPr>
              <w:t>3.4.2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rFonts w:eastAsia="Times New Roman"/>
                <w:noProof/>
              </w:rPr>
              <w:t>Clos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09007" w14:textId="23CF4DBE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8" w:history="1">
            <w:r w:rsidRPr="00E60B78">
              <w:rPr>
                <w:rStyle w:val="Hyperlink"/>
                <w:noProof/>
              </w:rPr>
              <w:t>3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at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24538" w14:textId="3678004A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09" w:history="1">
            <w:r w:rsidRPr="00E60B78">
              <w:rPr>
                <w:rStyle w:val="Hyperlink"/>
                <w:noProof/>
              </w:rPr>
              <w:t>3.5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645BF" w14:textId="592663BF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0" w:history="1">
            <w:r w:rsidRPr="00E60B78">
              <w:rPr>
                <w:rStyle w:val="Hyperlink"/>
                <w:noProof/>
              </w:rPr>
              <w:t>3.5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art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E600A" w14:textId="53F57723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1" w:history="1">
            <w:r w:rsidRPr="00E60B78">
              <w:rPr>
                <w:rStyle w:val="Hyperlink"/>
                <w:noProof/>
              </w:rPr>
              <w:t>3.5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Idle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74D8E" w14:textId="118915D8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2" w:history="1">
            <w:r w:rsidRPr="00E60B78">
              <w:rPr>
                <w:rStyle w:val="Hyperlink"/>
                <w:noProof/>
              </w:rPr>
              <w:t>3.5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CheckPin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705F8" w14:textId="4DCE8FE1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3" w:history="1">
            <w:r w:rsidRPr="00E60B78">
              <w:rPr>
                <w:rStyle w:val="Hyperlink"/>
                <w:noProof/>
              </w:rPr>
              <w:t>3.5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Ready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CDC94" w14:textId="2F5750C8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4" w:history="1">
            <w:r w:rsidRPr="00E60B78">
              <w:rPr>
                <w:rStyle w:val="Hyperlink"/>
                <w:noProof/>
              </w:rPr>
              <w:t>3.5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1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6D94E" w14:textId="21DD68D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5" w:history="1">
            <w:r w:rsidRPr="00E60B78">
              <w:rPr>
                <w:rStyle w:val="Hyperlink"/>
                <w:noProof/>
              </w:rPr>
              <w:t>3.5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Overdrawn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B6060" w14:textId="44636CF2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6" w:history="1">
            <w:r w:rsidRPr="00E60B78">
              <w:rPr>
                <w:rStyle w:val="Hyperlink"/>
                <w:noProof/>
              </w:rPr>
              <w:t>3.5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Locked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D10F3" w14:textId="74A7C0EF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7" w:history="1">
            <w:r w:rsidRPr="00E60B78">
              <w:rPr>
                <w:rStyle w:val="Hyperlink"/>
                <w:noProof/>
              </w:rPr>
              <w:t>3.5.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uspended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01E76" w14:textId="6C37006D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8" w:history="1">
            <w:r w:rsidRPr="00E60B78">
              <w:rPr>
                <w:rStyle w:val="Hyperlink"/>
                <w:noProof/>
              </w:rPr>
              <w:t>3.5.1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End St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D42BA" w14:textId="5CB843CF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19" w:history="1">
            <w:r w:rsidRPr="00E60B78">
              <w:rPr>
                <w:rStyle w:val="Hyperlink"/>
                <w:noProof/>
              </w:rPr>
              <w:t>3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at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59356" w14:textId="51EDFBC7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0" w:history="1">
            <w:r w:rsidRPr="00E60B78">
              <w:rPr>
                <w:rStyle w:val="Hyperlink"/>
                <w:noProof/>
              </w:rPr>
              <w:t>3.6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at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24C2C" w14:textId="18ED686A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1" w:history="1">
            <w:r w:rsidRPr="00E60B78">
              <w:rPr>
                <w:rStyle w:val="Hyperlink"/>
                <w:noProof/>
              </w:rPr>
              <w:t>3.6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ata1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0E61C" w14:textId="2750CB23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2" w:history="1">
            <w:r w:rsidRPr="00E60B78">
              <w:rPr>
                <w:rStyle w:val="Hyperlink"/>
                <w:noProof/>
              </w:rPr>
              <w:t>3.6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ata2 clas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8ADDE" w14:textId="1706B19E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3" w:history="1">
            <w:r w:rsidRPr="00E60B78">
              <w:rPr>
                <w:rStyle w:val="Hyperlink"/>
                <w:noProof/>
              </w:rPr>
              <w:t>3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rategy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F47D" w14:textId="73B84358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4" w:history="1">
            <w:r w:rsidRPr="00E60B78">
              <w:rPr>
                <w:rStyle w:val="Hyperlink"/>
                <w:noProof/>
              </w:rPr>
              <w:t>3.7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Output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A4D41" w14:textId="35D257A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5" w:history="1">
            <w:r w:rsidRPr="00E60B78">
              <w:rPr>
                <w:rStyle w:val="Hyperlink"/>
                <w:noProof/>
              </w:rPr>
              <w:t>3.7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isplayBalance, DisplayBalance1, DisplayBalance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29B64" w14:textId="07C6F27A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6" w:history="1">
            <w:r w:rsidRPr="00E60B78">
              <w:rPr>
                <w:rStyle w:val="Hyperlink"/>
                <w:noProof/>
              </w:rPr>
              <w:t>3.7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DisplayMenu, DisplayMenu1, DisplayMenu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03101" w14:textId="1A63FF93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7" w:history="1">
            <w:r w:rsidRPr="00E60B78">
              <w:rPr>
                <w:rStyle w:val="Hyperlink"/>
                <w:noProof/>
              </w:rPr>
              <w:t>3.7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IncorrectIdMsg, IncorrectIdMsg1, IncorrectId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4DFDC" w14:textId="6D563994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8" w:history="1">
            <w:r w:rsidRPr="00E60B78">
              <w:rPr>
                <w:rStyle w:val="Hyperlink"/>
                <w:noProof/>
              </w:rPr>
              <w:t>3.7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IncorrectLockMsg, IncorrectLockMsg1, IncorrectLock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CD55C" w14:textId="33C60000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29" w:history="1">
            <w:r w:rsidRPr="00E60B78">
              <w:rPr>
                <w:rStyle w:val="Hyperlink"/>
                <w:noProof/>
              </w:rPr>
              <w:t>3.7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IncorrectPinMsg, IncorrectPinMsg1, IncorrectPin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20D7B" w14:textId="2C9AB23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0" w:history="1">
            <w:r w:rsidRPr="00E60B78">
              <w:rPr>
                <w:rStyle w:val="Hyperlink"/>
                <w:noProof/>
              </w:rPr>
              <w:t>3.7.7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IncorrectUnlockMsg, IncorrectUnlockMsg1, IncorrectUnlock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BE042" w14:textId="3662D878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1" w:history="1">
            <w:r w:rsidRPr="00E60B78">
              <w:rPr>
                <w:rStyle w:val="Hyperlink"/>
                <w:noProof/>
              </w:rPr>
              <w:t>3.7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MakeDeposit, MakeDeposit1, MakeDeposit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6FCC6" w14:textId="5C72DEF9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2" w:history="1">
            <w:r w:rsidRPr="00E60B78">
              <w:rPr>
                <w:rStyle w:val="Hyperlink"/>
                <w:noProof/>
              </w:rPr>
              <w:t>3.7.9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MakeWithdraw, MakeWithdraw1, MakeWithdraw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C05A2" w14:textId="742DEA95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3" w:history="1">
            <w:r w:rsidRPr="00E60B78">
              <w:rPr>
                <w:rStyle w:val="Hyperlink"/>
                <w:noProof/>
              </w:rPr>
              <w:t>3.7.10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NoFundsMsg, NoFundsMsg1, NoFunds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0D931" w14:textId="65B7D4C5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4" w:history="1">
            <w:r w:rsidRPr="00E60B78">
              <w:rPr>
                <w:rStyle w:val="Hyperlink"/>
                <w:noProof/>
              </w:rPr>
              <w:t>3.7.1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Penalty, Penalty1, Penalty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8EF44" w14:textId="06BBE434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5" w:history="1">
            <w:r w:rsidRPr="00E60B78">
              <w:rPr>
                <w:rStyle w:val="Hyperlink"/>
                <w:noProof/>
              </w:rPr>
              <w:t>3.7.1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PromptForPin, PromptForPin1, PromptForPin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FBB9A" w14:textId="1A2605CC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6" w:history="1">
            <w:r w:rsidRPr="00E60B78">
              <w:rPr>
                <w:rStyle w:val="Hyperlink"/>
                <w:noProof/>
              </w:rPr>
              <w:t>3.7.1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toreData, StoreData1, StoreData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CC9C2" w14:textId="3AA44A2A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7" w:history="1">
            <w:r w:rsidRPr="00E60B78">
              <w:rPr>
                <w:rStyle w:val="Hyperlink"/>
                <w:noProof/>
              </w:rPr>
              <w:t>3.7.1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TooManyAttemptsMsg, TooManyAttemptsMsg1, TooManyAttemptsMsg2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4BD8B" w14:textId="5411DC87" w:rsidR="002A3028" w:rsidRDefault="002A302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8" w:history="1">
            <w:r w:rsidRPr="00E60B78">
              <w:rPr>
                <w:rStyle w:val="Hyperlink"/>
                <w:noProof/>
              </w:rPr>
              <w:t>3.8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83B77" w14:textId="384005DF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39" w:history="1">
            <w:r w:rsidRPr="00E60B78">
              <w:rPr>
                <w:rStyle w:val="Hyperlink"/>
                <w:noProof/>
              </w:rPr>
              <w:t>3.8.1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open(321,123,15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E0006" w14:textId="031751B7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40" w:history="1">
            <w:r w:rsidRPr="00E60B78">
              <w:rPr>
                <w:rStyle w:val="Hyperlink"/>
                <w:noProof/>
              </w:rPr>
              <w:t>3.8.2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Login(12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3BE11" w14:textId="7FD96BEB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41" w:history="1">
            <w:r w:rsidRPr="00E60B78">
              <w:rPr>
                <w:rStyle w:val="Hyperlink"/>
                <w:noProof/>
              </w:rPr>
              <w:t>3.8.3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Pin(32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94DA" w14:textId="5C3D5153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42" w:history="1">
            <w:r w:rsidRPr="00E60B78">
              <w:rPr>
                <w:rStyle w:val="Hyperlink"/>
                <w:noProof/>
              </w:rPr>
              <w:t>3.8.4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Withdraw(7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E40A4" w14:textId="58BBEB4F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43" w:history="1">
            <w:r w:rsidRPr="00E60B78">
              <w:rPr>
                <w:rStyle w:val="Hyperlink"/>
                <w:noProof/>
              </w:rPr>
              <w:t>3.8.5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Bal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2BE6E" w14:textId="5BCDC116" w:rsidR="002A3028" w:rsidRDefault="002A3028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102425444" w:history="1">
            <w:r w:rsidRPr="00E60B78">
              <w:rPr>
                <w:rStyle w:val="Hyperlink"/>
                <w:noProof/>
              </w:rPr>
              <w:t>3.8.6</w:t>
            </w:r>
            <w:r>
              <w:rPr>
                <w:rFonts w:eastAsiaTheme="minorEastAsia"/>
                <w:noProof/>
              </w:rPr>
              <w:tab/>
            </w:r>
            <w:r w:rsidRPr="00E60B78">
              <w:rPr>
                <w:rStyle w:val="Hyperlink"/>
                <w:noProof/>
              </w:rPr>
              <w:t>Logo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42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2752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A298B" w14:textId="7030362F" w:rsidR="005D7D3E" w:rsidRDefault="00970A7B" w:rsidP="005D7D3E">
          <w:r>
            <w:fldChar w:fldCharType="end"/>
          </w:r>
        </w:p>
      </w:sdtContent>
    </w:sdt>
    <w:p w14:paraId="40289249" w14:textId="77777777" w:rsidR="005D7D3E" w:rsidRDefault="005D7D3E" w:rsidP="005D7D3E"/>
    <w:p w14:paraId="6F80DDB9" w14:textId="4DDCE9C0" w:rsidR="005D7D3E" w:rsidRDefault="005D7D3E" w:rsidP="005D7D3E">
      <w:r>
        <w:br w:type="page"/>
      </w:r>
    </w:p>
    <w:p w14:paraId="3DC6EEEE" w14:textId="2DE2EA72" w:rsidR="005D7D3E" w:rsidRDefault="00BC7668" w:rsidP="005D7D3E">
      <w:pPr>
        <w:pStyle w:val="Heading1"/>
      </w:pPr>
      <w:bookmarkStart w:id="0" w:name="_Toc102425344"/>
      <w:r>
        <w:lastRenderedPageBreak/>
        <w:t>MDA-EFSM model for Account Components</w:t>
      </w:r>
      <w:r w:rsidR="009E4AD2">
        <w:t xml:space="preserve"> (Part-1)</w:t>
      </w:r>
      <w:bookmarkEnd w:id="0"/>
    </w:p>
    <w:p w14:paraId="2E1E4AA6" w14:textId="5F9760B0" w:rsidR="00BC7668" w:rsidRDefault="00BC7668" w:rsidP="00BC7668">
      <w:pPr>
        <w:pStyle w:val="Heading2"/>
      </w:pPr>
      <w:bookmarkStart w:id="1" w:name="_Toc102425345"/>
      <w:r>
        <w:t>A list of meta events for the MDA-EFSM</w:t>
      </w:r>
      <w:bookmarkEnd w:id="1"/>
    </w:p>
    <w:p w14:paraId="6AA0010A" w14:textId="559A8A6C" w:rsidR="00BC7668" w:rsidRPr="00BC7668" w:rsidRDefault="00BC7668" w:rsidP="00BC7668">
      <w:pPr>
        <w:pStyle w:val="Heading3"/>
      </w:pPr>
      <w:bookmarkStart w:id="2" w:name="_Toc102425346"/>
      <w:r>
        <w:t>MDA-EFSM Events:</w:t>
      </w:r>
      <w:bookmarkEnd w:id="2"/>
    </w:p>
    <w:p w14:paraId="7B306A9F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Open(</w:t>
      </w:r>
      <w:proofErr w:type="gramEnd"/>
      <w:r>
        <w:t xml:space="preserve">) </w:t>
      </w:r>
    </w:p>
    <w:p w14:paraId="7ADC457A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Login(</w:t>
      </w:r>
      <w:proofErr w:type="gramEnd"/>
      <w:r>
        <w:t xml:space="preserve">) </w:t>
      </w:r>
    </w:p>
    <w:p w14:paraId="28F1F3F2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IncorrectLogin</w:t>
      </w:r>
      <w:proofErr w:type="spellEnd"/>
      <w:r>
        <w:t>(</w:t>
      </w:r>
      <w:proofErr w:type="gramEnd"/>
      <w:r>
        <w:t xml:space="preserve">) </w:t>
      </w:r>
    </w:p>
    <w:p w14:paraId="57B4288C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IncorectPin</w:t>
      </w:r>
      <w:proofErr w:type="spellEnd"/>
      <w:r>
        <w:t>(</w:t>
      </w:r>
      <w:proofErr w:type="gramEnd"/>
      <w:r>
        <w:t xml:space="preserve">int max) </w:t>
      </w:r>
    </w:p>
    <w:p w14:paraId="3149D7AF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CorrectPinBelowMin</w:t>
      </w:r>
      <w:proofErr w:type="spellEnd"/>
      <w:r>
        <w:t>(</w:t>
      </w:r>
      <w:proofErr w:type="gramEnd"/>
      <w:r>
        <w:t xml:space="preserve">) </w:t>
      </w:r>
    </w:p>
    <w:p w14:paraId="639EF825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CorrectPinAboveMin</w:t>
      </w:r>
      <w:proofErr w:type="spellEnd"/>
      <w:r>
        <w:t>(</w:t>
      </w:r>
      <w:proofErr w:type="gramEnd"/>
      <w:r>
        <w:t xml:space="preserve">) </w:t>
      </w:r>
    </w:p>
    <w:p w14:paraId="4C16DD83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Deposit(</w:t>
      </w:r>
      <w:proofErr w:type="gramEnd"/>
      <w:r>
        <w:t xml:space="preserve">) </w:t>
      </w:r>
    </w:p>
    <w:p w14:paraId="4C312BA6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BelowMinBalance</w:t>
      </w:r>
      <w:proofErr w:type="spellEnd"/>
      <w:r>
        <w:t>(</w:t>
      </w:r>
      <w:proofErr w:type="gramEnd"/>
      <w:r>
        <w:t xml:space="preserve">) </w:t>
      </w:r>
    </w:p>
    <w:p w14:paraId="442A4438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AboveMinBalance</w:t>
      </w:r>
      <w:proofErr w:type="spellEnd"/>
      <w:r>
        <w:t>(</w:t>
      </w:r>
      <w:proofErr w:type="gramEnd"/>
      <w:r>
        <w:t xml:space="preserve">) </w:t>
      </w:r>
    </w:p>
    <w:p w14:paraId="0E8B04F0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Logout(</w:t>
      </w:r>
      <w:proofErr w:type="gramEnd"/>
      <w:r>
        <w:t xml:space="preserve">) </w:t>
      </w:r>
    </w:p>
    <w:p w14:paraId="40F3115B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Balance(</w:t>
      </w:r>
      <w:proofErr w:type="gramEnd"/>
      <w:r>
        <w:t xml:space="preserve">) </w:t>
      </w:r>
    </w:p>
    <w:p w14:paraId="059B5736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Withdraw(</w:t>
      </w:r>
      <w:proofErr w:type="gramEnd"/>
      <w:r>
        <w:t xml:space="preserve">) </w:t>
      </w:r>
    </w:p>
    <w:p w14:paraId="062F0130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WithdrawBelowMinBalance</w:t>
      </w:r>
      <w:proofErr w:type="spellEnd"/>
      <w:r>
        <w:t>(</w:t>
      </w:r>
      <w:proofErr w:type="gramEnd"/>
      <w:r>
        <w:t xml:space="preserve">) </w:t>
      </w:r>
    </w:p>
    <w:p w14:paraId="3495AC48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NoFunds</w:t>
      </w:r>
      <w:proofErr w:type="spellEnd"/>
      <w:r>
        <w:t>(</w:t>
      </w:r>
      <w:proofErr w:type="gramEnd"/>
      <w:r>
        <w:t xml:space="preserve">) </w:t>
      </w:r>
    </w:p>
    <w:p w14:paraId="11C35397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Lock(</w:t>
      </w:r>
      <w:proofErr w:type="gramEnd"/>
      <w:r>
        <w:t xml:space="preserve">) </w:t>
      </w:r>
    </w:p>
    <w:p w14:paraId="4846C658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IncorrectLock</w:t>
      </w:r>
      <w:proofErr w:type="spellEnd"/>
      <w:r>
        <w:t>(</w:t>
      </w:r>
      <w:proofErr w:type="gramEnd"/>
      <w:r>
        <w:t xml:space="preserve">) </w:t>
      </w:r>
    </w:p>
    <w:p w14:paraId="0C65BE7A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Unlock(</w:t>
      </w:r>
      <w:proofErr w:type="gramEnd"/>
      <w:r>
        <w:t xml:space="preserve">) </w:t>
      </w:r>
    </w:p>
    <w:p w14:paraId="291EC90F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spellStart"/>
      <w:proofErr w:type="gramStart"/>
      <w:r>
        <w:t>IncorrectUnlock</w:t>
      </w:r>
      <w:proofErr w:type="spellEnd"/>
      <w:r>
        <w:t>(</w:t>
      </w:r>
      <w:proofErr w:type="gramEnd"/>
      <w:r>
        <w:t xml:space="preserve">) </w:t>
      </w:r>
    </w:p>
    <w:p w14:paraId="2711979C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Suspend(</w:t>
      </w:r>
      <w:proofErr w:type="gramEnd"/>
      <w:r>
        <w:t xml:space="preserve">) </w:t>
      </w:r>
    </w:p>
    <w:p w14:paraId="275BB4DB" w14:textId="77777777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Activate(</w:t>
      </w:r>
      <w:proofErr w:type="gramEnd"/>
      <w:r>
        <w:t xml:space="preserve">) </w:t>
      </w:r>
    </w:p>
    <w:p w14:paraId="01BF9605" w14:textId="5A007AC2" w:rsidR="00BC7668" w:rsidRDefault="00BC7668" w:rsidP="009E4AD2">
      <w:pPr>
        <w:pStyle w:val="ListParagraph"/>
        <w:numPr>
          <w:ilvl w:val="0"/>
          <w:numId w:val="25"/>
        </w:numPr>
        <w:spacing w:after="0"/>
      </w:pPr>
      <w:proofErr w:type="gramStart"/>
      <w:r>
        <w:t>Close(</w:t>
      </w:r>
      <w:proofErr w:type="gramEnd"/>
      <w:r>
        <w:t>)</w:t>
      </w:r>
    </w:p>
    <w:p w14:paraId="5F72449C" w14:textId="77777777" w:rsidR="009E4AD2" w:rsidRDefault="009E4AD2" w:rsidP="009E4AD2">
      <w:pPr>
        <w:pStyle w:val="ListParagraph"/>
        <w:spacing w:after="0"/>
      </w:pPr>
    </w:p>
    <w:p w14:paraId="34E26644" w14:textId="2D9201AF" w:rsidR="00BC7668" w:rsidRDefault="00BC7668" w:rsidP="00BC7668">
      <w:pPr>
        <w:pStyle w:val="Heading3"/>
      </w:pPr>
      <w:bookmarkStart w:id="3" w:name="_Toc102425347"/>
      <w:r>
        <w:t>MDA-EFSM Actions</w:t>
      </w:r>
      <w:bookmarkEnd w:id="3"/>
    </w:p>
    <w:p w14:paraId="6B4951B2" w14:textId="7E9DDA19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1: </w:t>
      </w:r>
      <w:proofErr w:type="spellStart"/>
      <w:proofErr w:type="gramStart"/>
      <w:r>
        <w:t>StoreData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ab/>
      </w:r>
      <w:r>
        <w:t xml:space="preserve">// stores data from temporary area in data store </w:t>
      </w:r>
    </w:p>
    <w:p w14:paraId="26F63CFC" w14:textId="08C4EA65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2: </w:t>
      </w:r>
      <w:proofErr w:type="spellStart"/>
      <w:proofErr w:type="gramStart"/>
      <w:r>
        <w:t>IncorrectIdMsg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displays incorrect ID message </w:t>
      </w:r>
    </w:p>
    <w:p w14:paraId="242BDB20" w14:textId="0560DB2B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3: </w:t>
      </w:r>
      <w:proofErr w:type="spellStart"/>
      <w:proofErr w:type="gramStart"/>
      <w:r>
        <w:t>IncorrectPinMsg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displays incorrect pin message </w:t>
      </w:r>
    </w:p>
    <w:p w14:paraId="35808BD3" w14:textId="6FC4B61E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4: </w:t>
      </w:r>
      <w:proofErr w:type="spellStart"/>
      <w:proofErr w:type="gramStart"/>
      <w:r>
        <w:t>TooManyAttemptsMsg</w:t>
      </w:r>
      <w:proofErr w:type="spellEnd"/>
      <w:r>
        <w:t>(</w:t>
      </w:r>
      <w:proofErr w:type="gramEnd"/>
      <w:r>
        <w:t xml:space="preserve">) </w:t>
      </w:r>
      <w:r>
        <w:tab/>
      </w:r>
      <w:r>
        <w:t xml:space="preserve">// display too many attempts message </w:t>
      </w:r>
    </w:p>
    <w:p w14:paraId="3124F423" w14:textId="4D5094A0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5: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display a menu with a list of transactions </w:t>
      </w:r>
    </w:p>
    <w:p w14:paraId="08C8B825" w14:textId="0D3E86F7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6: </w:t>
      </w:r>
      <w:proofErr w:type="spellStart"/>
      <w:proofErr w:type="gramStart"/>
      <w:r>
        <w:t>MakeDeposit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makes deposit (increases balance by a value stored in </w:t>
      </w:r>
      <w:proofErr w:type="spellStart"/>
      <w:r>
        <w:t>temp_d</w:t>
      </w:r>
      <w:proofErr w:type="spellEnd"/>
      <w:r>
        <w:t xml:space="preserve"> in data store) </w:t>
      </w:r>
    </w:p>
    <w:p w14:paraId="01921CC6" w14:textId="672B0A39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7: </w:t>
      </w:r>
      <w:proofErr w:type="spellStart"/>
      <w:proofErr w:type="gramStart"/>
      <w:r>
        <w:t>DisplayBalance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displays the current value of the balance </w:t>
      </w:r>
    </w:p>
    <w:p w14:paraId="4232A420" w14:textId="61471CD7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8: </w:t>
      </w:r>
      <w:proofErr w:type="spellStart"/>
      <w:proofErr w:type="gramStart"/>
      <w:r>
        <w:t>PromptForPin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prompts to enter pin </w:t>
      </w:r>
    </w:p>
    <w:p w14:paraId="49E4A47E" w14:textId="73E70CEC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9: </w:t>
      </w:r>
      <w:proofErr w:type="spellStart"/>
      <w:proofErr w:type="gramStart"/>
      <w:r>
        <w:t>MakeWithdraw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 xml:space="preserve">// makes withdraw (decreases balance by a value stored in </w:t>
      </w:r>
      <w:proofErr w:type="spellStart"/>
      <w:r>
        <w:t>temp_w</w:t>
      </w:r>
      <w:proofErr w:type="spellEnd"/>
      <w:r>
        <w:t xml:space="preserve"> data store) </w:t>
      </w:r>
    </w:p>
    <w:p w14:paraId="5C2807A0" w14:textId="1C6B1402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10: </w:t>
      </w:r>
      <w:proofErr w:type="gramStart"/>
      <w:r>
        <w:t>Penalty(</w:t>
      </w:r>
      <w:proofErr w:type="gramEnd"/>
      <w:r>
        <w:t xml:space="preserve">) </w:t>
      </w:r>
      <w:r>
        <w:tab/>
      </w:r>
      <w:r>
        <w:tab/>
      </w:r>
      <w:r>
        <w:tab/>
      </w:r>
      <w:r>
        <w:t xml:space="preserve">// applies penalty (decreases balance by the amount of penalty) </w:t>
      </w:r>
    </w:p>
    <w:p w14:paraId="1096DA3E" w14:textId="281CDF9F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11: </w:t>
      </w:r>
      <w:proofErr w:type="spellStart"/>
      <w:proofErr w:type="gramStart"/>
      <w:r>
        <w:t>IncorrectLockMsg</w:t>
      </w:r>
      <w:proofErr w:type="spellEnd"/>
      <w:r>
        <w:t>(</w:t>
      </w:r>
      <w:proofErr w:type="gramEnd"/>
      <w:r>
        <w:t xml:space="preserve">) </w:t>
      </w:r>
      <w:r>
        <w:tab/>
      </w:r>
      <w:r>
        <w:t xml:space="preserve">// displays incorrect lock msg </w:t>
      </w:r>
    </w:p>
    <w:p w14:paraId="4140E040" w14:textId="18F73B2E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12: </w:t>
      </w:r>
      <w:proofErr w:type="spellStart"/>
      <w:proofErr w:type="gramStart"/>
      <w:r>
        <w:t>IncorrectUnlockMsg</w:t>
      </w:r>
      <w:proofErr w:type="spellEnd"/>
      <w:r>
        <w:t>(</w:t>
      </w:r>
      <w:proofErr w:type="gramEnd"/>
      <w:r>
        <w:t xml:space="preserve">) </w:t>
      </w:r>
      <w:r>
        <w:tab/>
      </w:r>
      <w:r>
        <w:t xml:space="preserve">// displays incorrect unlock msg </w:t>
      </w:r>
    </w:p>
    <w:p w14:paraId="095808E2" w14:textId="31E50C37" w:rsidR="009E4AD2" w:rsidRDefault="009E4AD2" w:rsidP="009E4AD2">
      <w:pPr>
        <w:pStyle w:val="ListParagraph"/>
        <w:numPr>
          <w:ilvl w:val="0"/>
          <w:numId w:val="26"/>
        </w:numPr>
        <w:spacing w:after="0"/>
      </w:pPr>
      <w:r>
        <w:t xml:space="preserve">A13: </w:t>
      </w:r>
      <w:proofErr w:type="spellStart"/>
      <w:proofErr w:type="gramStart"/>
      <w:r>
        <w:t>NoFundsMsg</w:t>
      </w:r>
      <w:proofErr w:type="spellEnd"/>
      <w:r>
        <w:t>(</w:t>
      </w:r>
      <w:proofErr w:type="gramEnd"/>
      <w:r>
        <w:t xml:space="preserve">) </w:t>
      </w:r>
      <w:r>
        <w:tab/>
      </w:r>
      <w:r>
        <w:tab/>
      </w:r>
      <w:r>
        <w:t>// Displays no sufficient funds msg</w:t>
      </w:r>
    </w:p>
    <w:p w14:paraId="3B1270D3" w14:textId="77777777" w:rsidR="009E4AD2" w:rsidRPr="009E4AD2" w:rsidRDefault="009E4AD2" w:rsidP="009E4AD2">
      <w:pPr>
        <w:pStyle w:val="ListParagraph"/>
        <w:spacing w:after="0"/>
      </w:pPr>
    </w:p>
    <w:p w14:paraId="6AA78B4E" w14:textId="291B3A5B" w:rsidR="0050574B" w:rsidRDefault="009E4AD2" w:rsidP="009E4AD2">
      <w:pPr>
        <w:pStyle w:val="Heading3"/>
      </w:pPr>
      <w:bookmarkStart w:id="4" w:name="_Toc102425348"/>
      <w:r>
        <w:lastRenderedPageBreak/>
        <w:t>A state diagram of the MDA-EFSM</w:t>
      </w:r>
      <w:bookmarkEnd w:id="4"/>
    </w:p>
    <w:p w14:paraId="1F80FB22" w14:textId="3F0AEEB3" w:rsidR="009E4AD2" w:rsidRDefault="009E4AD2" w:rsidP="009E4AD2">
      <w:r w:rsidRPr="009E4AD2">
        <w:drawing>
          <wp:inline distT="0" distB="0" distL="0" distR="0" wp14:anchorId="2BE7F4B4" wp14:editId="15E40B16">
            <wp:extent cx="6858000" cy="4039565"/>
            <wp:effectExtent l="0" t="0" r="0" b="0"/>
            <wp:docPr id="11" name="Picture 11" descr="A picture containing text, map, sky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map, sky, severa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76892" cy="405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40C51" w14:textId="2C78D9A2" w:rsidR="00891413" w:rsidRDefault="00891413" w:rsidP="00891413">
      <w:pPr>
        <w:pStyle w:val="Heading3"/>
      </w:pPr>
      <w:bookmarkStart w:id="5" w:name="_Toc102425349"/>
      <w:r>
        <w:lastRenderedPageBreak/>
        <w:t>Pseudo-code of all operations of Input Processors of Accounts: Account-1 and Account-2</w:t>
      </w:r>
      <w:bookmarkEnd w:id="5"/>
    </w:p>
    <w:p w14:paraId="7F59DE1D" w14:textId="2A94BB02" w:rsidR="00891413" w:rsidRDefault="00891413" w:rsidP="00891413">
      <w:r w:rsidRPr="00891413">
        <w:drawing>
          <wp:inline distT="0" distB="0" distL="0" distR="0" wp14:anchorId="4A4F98A1" wp14:editId="557953E7">
            <wp:extent cx="6186668" cy="6295523"/>
            <wp:effectExtent l="0" t="0" r="5080" b="0"/>
            <wp:docPr id="32" name="Picture 3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9136" cy="632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6F965" w14:textId="54B63A7D" w:rsidR="00891413" w:rsidRDefault="00891413" w:rsidP="00891413">
      <w:r w:rsidRPr="00891413">
        <w:lastRenderedPageBreak/>
        <w:drawing>
          <wp:inline distT="0" distB="0" distL="0" distR="0" wp14:anchorId="01363505" wp14:editId="5C3E14F1">
            <wp:extent cx="5839428" cy="6506278"/>
            <wp:effectExtent l="0" t="0" r="9525" b="8890"/>
            <wp:docPr id="33" name="Picture 3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3634" cy="652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BE8D" w14:textId="464F0996" w:rsidR="00891413" w:rsidRDefault="00891413" w:rsidP="00891413">
      <w:pPr>
        <w:pStyle w:val="Heading1"/>
      </w:pPr>
      <w:bookmarkStart w:id="6" w:name="_Toc102425350"/>
      <w:r>
        <w:lastRenderedPageBreak/>
        <w:t>Class diagram of the MDA of the Account components</w:t>
      </w:r>
      <w:bookmarkEnd w:id="6"/>
    </w:p>
    <w:p w14:paraId="6D10DD4E" w14:textId="628BB34F" w:rsidR="00EB2959" w:rsidRPr="00EB2959" w:rsidRDefault="00EB2959" w:rsidP="00EB2959">
      <w:pPr>
        <w:pStyle w:val="Heading2"/>
      </w:pPr>
      <w:bookmarkStart w:id="7" w:name="_Toc102425351"/>
      <w:r>
        <w:t>Class Diagram (Generated from the Code)</w:t>
      </w:r>
      <w:bookmarkEnd w:id="7"/>
    </w:p>
    <w:p w14:paraId="4C96C1D8" w14:textId="41F998EF" w:rsidR="004F1B35" w:rsidRDefault="002E40A9" w:rsidP="00891413">
      <w:r w:rsidRPr="002E40A9">
        <w:drawing>
          <wp:inline distT="0" distB="0" distL="0" distR="0" wp14:anchorId="3A39B525" wp14:editId="010ABB0C">
            <wp:extent cx="6858000" cy="7700645"/>
            <wp:effectExtent l="0" t="0" r="0" b="0"/>
            <wp:docPr id="35" name="Picture 3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0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A3327" w14:textId="7424BFFD" w:rsidR="004740AB" w:rsidRDefault="004F1B35" w:rsidP="004F1B35">
      <w:pPr>
        <w:pStyle w:val="ListParagraph"/>
        <w:numPr>
          <w:ilvl w:val="0"/>
          <w:numId w:val="48"/>
        </w:numPr>
      </w:pPr>
      <w:r>
        <w:t>As mentioned in the above figure, all the methods of the state class (</w:t>
      </w:r>
      <w:proofErr w:type="spellStart"/>
      <w:r>
        <w:t>e.g</w:t>
      </w:r>
      <w:proofErr w:type="spellEnd"/>
      <w:r>
        <w:t xml:space="preserve"> Idle, </w:t>
      </w:r>
      <w:proofErr w:type="spellStart"/>
      <w:r>
        <w:t>CheckPin</w:t>
      </w:r>
      <w:proofErr w:type="spellEnd"/>
      <w:r>
        <w:t xml:space="preserve">, Ready, </w:t>
      </w:r>
      <w:proofErr w:type="spellStart"/>
      <w:r>
        <w:t>etc</w:t>
      </w:r>
      <w:proofErr w:type="spellEnd"/>
      <w:r>
        <w:t xml:space="preserve">) mentioned in the above figure do not invoke methods from the output class. With a centralized approach, only a few methods are invoked but I call other methods just to display the message that a particular event </w:t>
      </w:r>
      <w:proofErr w:type="spellStart"/>
      <w:r>
        <w:t>can not</w:t>
      </w:r>
      <w:proofErr w:type="spellEnd"/>
      <w:r>
        <w:t xml:space="preserve"> be performed from the current state. </w:t>
      </w:r>
    </w:p>
    <w:p w14:paraId="40E635CF" w14:textId="5D25DFFE" w:rsidR="004F1B35" w:rsidRDefault="004F1B35" w:rsidP="0058657B">
      <w:pPr>
        <w:pStyle w:val="ListParagraph"/>
        <w:numPr>
          <w:ilvl w:val="0"/>
          <w:numId w:val="48"/>
        </w:numPr>
      </w:pPr>
      <w:r>
        <w:lastRenderedPageBreak/>
        <w:t>Class Diagram in horizontal format.</w:t>
      </w:r>
    </w:p>
    <w:p w14:paraId="6FF06FDF" w14:textId="7DA0CC37" w:rsidR="004F1B35" w:rsidRDefault="004F1B35" w:rsidP="004F1B35">
      <w:r>
        <w:rPr>
          <w:noProof/>
        </w:rPr>
        <w:drawing>
          <wp:inline distT="0" distB="0" distL="0" distR="0" wp14:anchorId="29FAFAE4" wp14:editId="1EFD469B">
            <wp:extent cx="6858000" cy="4883150"/>
            <wp:effectExtent l="0" t="0" r="0" b="0"/>
            <wp:docPr id="64" name="Picture 6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74ECC" w14:textId="2526A27B" w:rsidR="0058657B" w:rsidRDefault="0058657B" w:rsidP="004F1B35"/>
    <w:p w14:paraId="56340F44" w14:textId="263A8197" w:rsidR="0058657B" w:rsidRDefault="0058657B" w:rsidP="004F1B35"/>
    <w:p w14:paraId="2D8A4830" w14:textId="2D00141C" w:rsidR="0058657B" w:rsidRDefault="0058657B" w:rsidP="004F1B35"/>
    <w:p w14:paraId="77103243" w14:textId="4365281B" w:rsidR="0058657B" w:rsidRDefault="0058657B" w:rsidP="004F1B35"/>
    <w:p w14:paraId="1AC05FB7" w14:textId="6124A308" w:rsidR="0058657B" w:rsidRDefault="0058657B" w:rsidP="004F1B35"/>
    <w:p w14:paraId="558F428C" w14:textId="73F8CA20" w:rsidR="0058657B" w:rsidRDefault="0058657B" w:rsidP="004F1B35"/>
    <w:p w14:paraId="2A6F2297" w14:textId="048EC32A" w:rsidR="0058657B" w:rsidRDefault="0058657B" w:rsidP="004F1B35"/>
    <w:p w14:paraId="73E1E098" w14:textId="3B722C38" w:rsidR="0058657B" w:rsidRDefault="0058657B" w:rsidP="004F1B35"/>
    <w:p w14:paraId="261723B5" w14:textId="60C1958B" w:rsidR="0058657B" w:rsidRDefault="0058657B" w:rsidP="004F1B35"/>
    <w:p w14:paraId="7D92D793" w14:textId="056519B1" w:rsidR="0058657B" w:rsidRDefault="0058657B" w:rsidP="004F1B35"/>
    <w:p w14:paraId="12975560" w14:textId="52B2EE95" w:rsidR="0058657B" w:rsidRDefault="0058657B" w:rsidP="004F1B35"/>
    <w:p w14:paraId="3577B880" w14:textId="4CEDCF54" w:rsidR="0058657B" w:rsidRDefault="0058657B" w:rsidP="004F1B35"/>
    <w:p w14:paraId="3D207746" w14:textId="77777777" w:rsidR="0058657B" w:rsidRDefault="0058657B" w:rsidP="004F1B35"/>
    <w:p w14:paraId="7560017E" w14:textId="2C8C66CA" w:rsidR="004F1B35" w:rsidRDefault="0058657B" w:rsidP="0058657B">
      <w:pPr>
        <w:pStyle w:val="ListParagraph"/>
        <w:numPr>
          <w:ilvl w:val="0"/>
          <w:numId w:val="50"/>
        </w:numPr>
      </w:pPr>
      <w:r>
        <w:lastRenderedPageBreak/>
        <w:t>The same Class diagram from draw.io</w:t>
      </w:r>
    </w:p>
    <w:p w14:paraId="358649DA" w14:textId="7F6CD0C6" w:rsidR="0058657B" w:rsidRDefault="0058657B" w:rsidP="004F1B35">
      <w:r>
        <w:rPr>
          <w:noProof/>
        </w:rPr>
        <w:drawing>
          <wp:inline distT="0" distB="0" distL="0" distR="0" wp14:anchorId="4ABF3111" wp14:editId="7F5E971D">
            <wp:extent cx="8723944" cy="6818155"/>
            <wp:effectExtent l="317" t="0" r="1588" b="1587"/>
            <wp:docPr id="65" name="Picture 6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Diagram, schematic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744459" cy="683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85C2" w14:textId="6D348E2A" w:rsidR="00544924" w:rsidRDefault="008D170C" w:rsidP="008D170C">
      <w:pPr>
        <w:pStyle w:val="Heading2"/>
      </w:pPr>
      <w:bookmarkStart w:id="8" w:name="_Toc102425352"/>
      <w:r>
        <w:lastRenderedPageBreak/>
        <w:t>Strategy Pattern</w:t>
      </w:r>
      <w:bookmarkEnd w:id="8"/>
    </w:p>
    <w:p w14:paraId="143EE50F" w14:textId="77777777" w:rsidR="004F1B35" w:rsidRPr="004F1B35" w:rsidRDefault="004F1B35" w:rsidP="004F1B35"/>
    <w:p w14:paraId="43FA49D2" w14:textId="7BF991D9" w:rsidR="008D170C" w:rsidRDefault="0049635A" w:rsidP="008D170C">
      <w:r w:rsidRPr="0049635A">
        <w:drawing>
          <wp:inline distT="0" distB="0" distL="0" distR="0" wp14:anchorId="7E2786F9" wp14:editId="53715C0E">
            <wp:extent cx="6858000" cy="6562090"/>
            <wp:effectExtent l="0" t="0" r="0" b="0"/>
            <wp:docPr id="36" name="Picture 3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56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D1A35" w14:textId="15FC0731" w:rsidR="004F1B35" w:rsidRDefault="004F1B35" w:rsidP="008D170C"/>
    <w:p w14:paraId="00AC8FE9" w14:textId="77199E74" w:rsidR="004F1B35" w:rsidRDefault="004F1B35" w:rsidP="008D170C"/>
    <w:p w14:paraId="2CE0CCEB" w14:textId="3328B4DA" w:rsidR="004F1B35" w:rsidRDefault="004F1B35" w:rsidP="008D170C"/>
    <w:p w14:paraId="3BAED747" w14:textId="4C3AFBBA" w:rsidR="004F1B35" w:rsidRDefault="004F1B35" w:rsidP="008D170C"/>
    <w:p w14:paraId="0DD7F287" w14:textId="00C01907" w:rsidR="004F1B35" w:rsidRDefault="004F1B35" w:rsidP="008D170C"/>
    <w:p w14:paraId="648CDE3C" w14:textId="77777777" w:rsidR="004F1B35" w:rsidRPr="008D170C" w:rsidRDefault="004F1B35" w:rsidP="008D170C"/>
    <w:p w14:paraId="0D6C6931" w14:textId="7EC33E23" w:rsidR="001636BD" w:rsidRDefault="00160559" w:rsidP="00160559">
      <w:pPr>
        <w:pStyle w:val="Heading2"/>
      </w:pPr>
      <w:bookmarkStart w:id="9" w:name="_Toc102425353"/>
      <w:r>
        <w:lastRenderedPageBreak/>
        <w:t>Abstract Factory Pattern</w:t>
      </w:r>
      <w:bookmarkEnd w:id="9"/>
    </w:p>
    <w:p w14:paraId="2333D195" w14:textId="77777777" w:rsidR="004F1B35" w:rsidRPr="004F1B35" w:rsidRDefault="004F1B35" w:rsidP="004F1B35"/>
    <w:p w14:paraId="3794D246" w14:textId="39DAA1DA" w:rsidR="00160559" w:rsidRDefault="00160559" w:rsidP="00160559">
      <w:r w:rsidRPr="00160559">
        <w:drawing>
          <wp:inline distT="0" distB="0" distL="0" distR="0" wp14:anchorId="78D38955" wp14:editId="725E19C9">
            <wp:extent cx="6858000" cy="6406515"/>
            <wp:effectExtent l="0" t="0" r="0" b="0"/>
            <wp:docPr id="37" name="Picture 3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Dia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FE71" w14:textId="044DE7D5" w:rsidR="004F1B35" w:rsidRDefault="004F1B35" w:rsidP="00160559"/>
    <w:p w14:paraId="3BC383DC" w14:textId="56A67293" w:rsidR="004F1B35" w:rsidRDefault="004F1B35" w:rsidP="00160559"/>
    <w:p w14:paraId="4A866192" w14:textId="7884803B" w:rsidR="004F1B35" w:rsidRDefault="004F1B35" w:rsidP="00160559"/>
    <w:p w14:paraId="0E386247" w14:textId="43B23078" w:rsidR="004F1B35" w:rsidRDefault="004F1B35" w:rsidP="00160559"/>
    <w:p w14:paraId="25FA3660" w14:textId="71E15602" w:rsidR="004F1B35" w:rsidRDefault="004F1B35" w:rsidP="00160559"/>
    <w:p w14:paraId="6CAD8E26" w14:textId="1EA60E9F" w:rsidR="004F1B35" w:rsidRDefault="004F1B35" w:rsidP="00160559"/>
    <w:p w14:paraId="638BB42A" w14:textId="77777777" w:rsidR="004F1B35" w:rsidRPr="00160559" w:rsidRDefault="004F1B35" w:rsidP="00160559"/>
    <w:p w14:paraId="384AEC12" w14:textId="3460440B" w:rsidR="00160559" w:rsidRDefault="007C424E" w:rsidP="007C424E">
      <w:pPr>
        <w:pStyle w:val="Heading2"/>
      </w:pPr>
      <w:bookmarkStart w:id="10" w:name="_Toc102425354"/>
      <w:r>
        <w:lastRenderedPageBreak/>
        <w:t>State Pattern</w:t>
      </w:r>
      <w:bookmarkEnd w:id="10"/>
    </w:p>
    <w:p w14:paraId="6C1F3555" w14:textId="77777777" w:rsidR="004F1B35" w:rsidRPr="004F1B35" w:rsidRDefault="004F1B35" w:rsidP="004F1B35"/>
    <w:p w14:paraId="17449D92" w14:textId="721C584D" w:rsidR="007C424E" w:rsidRDefault="007C424E" w:rsidP="001C4370">
      <w:r w:rsidRPr="007C424E">
        <w:drawing>
          <wp:inline distT="0" distB="0" distL="0" distR="0" wp14:anchorId="0CDE7421" wp14:editId="538D5E13">
            <wp:extent cx="6858000" cy="6880225"/>
            <wp:effectExtent l="0" t="0" r="0" b="0"/>
            <wp:docPr id="38" name="Picture 3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8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84CC" w14:textId="6939B95B" w:rsidR="00D90E12" w:rsidRDefault="00D90E12" w:rsidP="001C4370"/>
    <w:p w14:paraId="6688C2C1" w14:textId="7078E2B6" w:rsidR="00D90E12" w:rsidRDefault="00D90E12" w:rsidP="001C4370"/>
    <w:p w14:paraId="689E5F7E" w14:textId="33D3BAF9" w:rsidR="00D90E12" w:rsidRDefault="00D90E12" w:rsidP="001C4370"/>
    <w:p w14:paraId="5CB8AE95" w14:textId="5FFAF3FA" w:rsidR="00D90E12" w:rsidRDefault="00D90E12" w:rsidP="001C4370"/>
    <w:p w14:paraId="396EA838" w14:textId="77777777" w:rsidR="00D90E12" w:rsidRDefault="00D90E12" w:rsidP="001C4370"/>
    <w:p w14:paraId="630288A0" w14:textId="19DE2C91" w:rsidR="007C424E" w:rsidRDefault="00CA692C" w:rsidP="00CA692C">
      <w:pPr>
        <w:pStyle w:val="Heading1"/>
      </w:pPr>
      <w:bookmarkStart w:id="11" w:name="_Toc102425355"/>
      <w:r>
        <w:lastRenderedPageBreak/>
        <w:t>The purpose of the class and responsibilities of each operation.</w:t>
      </w:r>
      <w:bookmarkEnd w:id="11"/>
    </w:p>
    <w:p w14:paraId="0B015B8D" w14:textId="0AEDF819" w:rsidR="00285FB9" w:rsidRDefault="00285FB9" w:rsidP="00285FB9">
      <w:pPr>
        <w:pStyle w:val="Heading2"/>
      </w:pPr>
      <w:bookmarkStart w:id="12" w:name="_Toc102425356"/>
      <w:proofErr w:type="spellStart"/>
      <w:r>
        <w:t>AccountDriver</w:t>
      </w:r>
      <w:proofErr w:type="spellEnd"/>
      <w:r>
        <w:t xml:space="preserve"> Class</w:t>
      </w:r>
      <w:bookmarkEnd w:id="12"/>
    </w:p>
    <w:p w14:paraId="37D21CB9" w14:textId="77777777" w:rsidR="00285FB9" w:rsidRDefault="00285FB9" w:rsidP="00285FB9">
      <w:pPr>
        <w:pStyle w:val="ListParagraph"/>
        <w:numPr>
          <w:ilvl w:val="0"/>
          <w:numId w:val="33"/>
        </w:numPr>
      </w:pPr>
      <w:r>
        <w:t xml:space="preserve">Users can select whether they want to perform Account-1 operations or Account-2 operations, both Account-1 and Account-2 have a set of operations. </w:t>
      </w:r>
    </w:p>
    <w:p w14:paraId="5FEA9B99" w14:textId="6D1ACD14" w:rsidR="00285FB9" w:rsidRDefault="00285FB9" w:rsidP="00285FB9">
      <w:pPr>
        <w:pStyle w:val="ListParagraph"/>
        <w:numPr>
          <w:ilvl w:val="0"/>
          <w:numId w:val="33"/>
        </w:numPr>
      </w:pPr>
      <w:r>
        <w:t xml:space="preserve">After the selection of the Account, users can pass input data to perform operations related to that specific Account. Those data are stored in the Data class. For Account-1, Data1 class is used as a storage class whereas for Account-2 Data2 storage class is used. </w:t>
      </w:r>
    </w:p>
    <w:p w14:paraId="383A6D61" w14:textId="72C395BA" w:rsidR="00285FB9" w:rsidRPr="00285FB9" w:rsidRDefault="00285FB9" w:rsidP="00285FB9">
      <w:pPr>
        <w:pStyle w:val="ListParagraph"/>
        <w:numPr>
          <w:ilvl w:val="0"/>
          <w:numId w:val="33"/>
        </w:numPr>
      </w:pPr>
      <w:r>
        <w:t xml:space="preserve">Next, I will explain the operations of the Account-1 and Account-2 Classes. </w:t>
      </w:r>
    </w:p>
    <w:p w14:paraId="2709A0F4" w14:textId="4BBAFCAB" w:rsidR="00CA692C" w:rsidRDefault="00CA692C" w:rsidP="008A21C5">
      <w:pPr>
        <w:pStyle w:val="Heading2"/>
      </w:pPr>
      <w:bookmarkStart w:id="13" w:name="_Toc102425357"/>
      <w:r>
        <w:t>Account</w:t>
      </w:r>
      <w:r w:rsidR="00AF326E">
        <w:t>, Account1</w:t>
      </w:r>
      <w:r w:rsidR="00285FB9">
        <w:t>,</w:t>
      </w:r>
      <w:r w:rsidR="00AF326E">
        <w:t xml:space="preserve"> and Account2 </w:t>
      </w:r>
      <w:r>
        <w:t>Class</w:t>
      </w:r>
      <w:bookmarkEnd w:id="13"/>
    </w:p>
    <w:p w14:paraId="554B51EF" w14:textId="77777777" w:rsidR="00DD0459" w:rsidRPr="00DD0459" w:rsidRDefault="00DD0459" w:rsidP="00DD0459"/>
    <w:p w14:paraId="6B69F0F1" w14:textId="27FC5DE1" w:rsidR="008A21C5" w:rsidRDefault="00DD0459" w:rsidP="00085E2B">
      <w:pPr>
        <w:ind w:left="576"/>
        <w:jc w:val="center"/>
      </w:pPr>
      <w:r>
        <w:rPr>
          <w:noProof/>
        </w:rPr>
        <w:drawing>
          <wp:inline distT="0" distB="0" distL="0" distR="0" wp14:anchorId="17AA57A8" wp14:editId="5A272299">
            <wp:extent cx="4962525" cy="4267200"/>
            <wp:effectExtent l="0" t="0" r="9525" b="0"/>
            <wp:docPr id="52" name="Picture 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3B10" w14:textId="072C3873" w:rsidR="00AF326E" w:rsidRDefault="00AF326E" w:rsidP="00AF326E">
      <w:pPr>
        <w:pStyle w:val="Heading3"/>
      </w:pPr>
      <w:bookmarkStart w:id="14" w:name="_Toc102425358"/>
      <w:r>
        <w:t>Account Class</w:t>
      </w:r>
      <w:bookmarkEnd w:id="14"/>
    </w:p>
    <w:p w14:paraId="25CDF91C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9DA78B1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 * Account abstract Class</w:t>
      </w:r>
    </w:p>
    <w:p w14:paraId="7D55101D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4358255E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326E">
        <w:rPr>
          <w:rFonts w:ascii="Consolas" w:eastAsia="Times New Roman" w:hAnsi="Consolas" w:cs="Times New Roman"/>
          <w:color w:val="4EC9B0"/>
          <w:sz w:val="21"/>
          <w:szCs w:val="21"/>
        </w:rPr>
        <w:t>Account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79E524E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326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C834ED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326E">
        <w:rPr>
          <w:rFonts w:ascii="Consolas" w:eastAsia="Times New Roman" w:hAnsi="Consolas" w:cs="Times New Roman"/>
          <w:color w:val="4EC9B0"/>
          <w:sz w:val="21"/>
          <w:szCs w:val="21"/>
        </w:rPr>
        <w:t>MDA_EFSM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efsm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A369F3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2460E0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4A543CB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     * Constructor of the Account class</w:t>
      </w:r>
    </w:p>
    <w:p w14:paraId="0326BB76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AF326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</w:p>
    <w:p w14:paraId="7FF242F4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0BFF877A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F326E">
        <w:rPr>
          <w:rFonts w:ascii="Consolas" w:eastAsia="Times New Roman" w:hAnsi="Consolas" w:cs="Times New Roman"/>
          <w:color w:val="DCDCAA"/>
          <w:sz w:val="21"/>
          <w:szCs w:val="21"/>
        </w:rPr>
        <w:t>Account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F326E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F326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4FD0F09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F326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326E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36C38E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F326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.efsm</w:t>
      </w:r>
      <w:proofErr w:type="spellEnd"/>
      <w:proofErr w:type="gram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F326E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326E">
        <w:rPr>
          <w:rFonts w:ascii="Consolas" w:eastAsia="Times New Roman" w:hAnsi="Consolas" w:cs="Times New Roman"/>
          <w:color w:val="DCDCAA"/>
          <w:sz w:val="21"/>
          <w:szCs w:val="21"/>
        </w:rPr>
        <w:t>MDA_EFSM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326E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326E">
        <w:rPr>
          <w:rFonts w:ascii="Consolas" w:eastAsia="Times New Roman" w:hAnsi="Consolas" w:cs="Times New Roman"/>
          <w:color w:val="DCDCAA"/>
          <w:sz w:val="21"/>
          <w:szCs w:val="21"/>
        </w:rPr>
        <w:t>Output</w:t>
      </w: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F326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EF8FF04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5C33E4" w14:textId="77777777" w:rsidR="00AF326E" w:rsidRPr="00AF326E" w:rsidRDefault="00AF326E" w:rsidP="00AF32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326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B4FBA3" w14:textId="5192F35D" w:rsidR="00AF326E" w:rsidRDefault="00AF326E" w:rsidP="00AF326E"/>
    <w:p w14:paraId="0D8F1C9E" w14:textId="5C284AD2" w:rsidR="00AF326E" w:rsidRDefault="00AF326E" w:rsidP="00AF326E">
      <w:pPr>
        <w:pStyle w:val="Heading3"/>
      </w:pPr>
      <w:bookmarkStart w:id="15" w:name="_Toc102425359"/>
      <w:r>
        <w:t>Account1 Class</w:t>
      </w:r>
      <w:bookmarkEnd w:id="15"/>
    </w:p>
    <w:p w14:paraId="5371B7A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C9E863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* Account1 Class</w:t>
      </w:r>
    </w:p>
    <w:p w14:paraId="788EAC1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* All the methods of account1 class invoke members of MDA_EFSM class.</w:t>
      </w:r>
    </w:p>
    <w:p w14:paraId="146CC13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B3DA40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Account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Accou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6C9EE0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BDE58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F1A40A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 Constructor of the account1 class.</w:t>
      </w:r>
    </w:p>
    <w:p w14:paraId="2D30439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</w:p>
    <w:p w14:paraId="2F9E567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868062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Account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9C191E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01DE0E1" w14:textId="379E96B4" w:rsidR="00125941" w:rsidRDefault="00125941" w:rsidP="00C65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390689" w14:textId="5453FA07" w:rsidR="00C65850" w:rsidRDefault="00C65850" w:rsidP="00C65850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ABC951" w14:textId="3636E24B" w:rsidR="00285FB9" w:rsidRPr="00125941" w:rsidRDefault="00285FB9" w:rsidP="00285FB9">
      <w:pPr>
        <w:pStyle w:val="Heading4"/>
        <w:rPr>
          <w:rFonts w:eastAsia="Times New Roman"/>
        </w:rPr>
      </w:pPr>
      <w:bookmarkStart w:id="16" w:name="_Toc102425360"/>
      <w:proofErr w:type="gramStart"/>
      <w:r w:rsidRPr="00285FB9">
        <w:rPr>
          <w:rFonts w:eastAsia="Times New Roman"/>
        </w:rPr>
        <w:t>Open(</w:t>
      </w:r>
      <w:proofErr w:type="gramEnd"/>
      <w:r w:rsidRPr="00285FB9">
        <w:rPr>
          <w:rFonts w:eastAsia="Times New Roman"/>
        </w:rPr>
        <w:t>int p, int y, int a)</w:t>
      </w:r>
      <w:bookmarkEnd w:id="16"/>
    </w:p>
    <w:p w14:paraId="3548ED0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9B93453" w14:textId="2940A863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 Open method is used to open an account</w:t>
      </w:r>
    </w:p>
    <w:p w14:paraId="611942BF" w14:textId="2940A863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in</w:t>
      </w:r>
    </w:p>
    <w:p w14:paraId="2122772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User Identification</w:t>
      </w:r>
    </w:p>
    <w:p w14:paraId="03CD1BE1" w14:textId="43AB9C06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Account balanc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e</w:t>
      </w:r>
    </w:p>
    <w:p w14:paraId="498659B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22D164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6BC763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10D0D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7B2870F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set_temp_p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981A72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set_temp_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F6D96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set_temp_a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1FE90B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02AFF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24AD3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21693DD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Open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Pin</w:t>
      </w:r>
      <w:proofErr w:type="spell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proofErr w:type="spellStart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, Balance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33608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90BBDD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424BB2B" w14:textId="2F868A08" w:rsidR="00125941" w:rsidRPr="0082054D" w:rsidRDefault="008D6D5A" w:rsidP="001C7E9B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This method is used to open an account by storing </w:t>
      </w:r>
      <w:r w:rsidR="00285FB9" w:rsidRPr="0082054D">
        <w:t xml:space="preserve">the </w:t>
      </w:r>
      <w:r w:rsidRPr="0082054D">
        <w:t>pin, user identification</w:t>
      </w:r>
      <w:r w:rsidR="00285FB9" w:rsidRPr="0082054D">
        <w:t>, and</w:t>
      </w:r>
      <w:r w:rsidRPr="0082054D">
        <w:t xml:space="preserve"> balance in </w:t>
      </w:r>
      <w:r w:rsidR="00285FB9" w:rsidRPr="0082054D">
        <w:t xml:space="preserve">a </w:t>
      </w:r>
      <w:r w:rsidRPr="0082054D">
        <w:t xml:space="preserve">temporary variable of the Data1 class. </w:t>
      </w:r>
    </w:p>
    <w:p w14:paraId="6F8A3C9F" w14:textId="1F2E6B75" w:rsidR="008D6D5A" w:rsidRPr="0082054D" w:rsidRDefault="008D6D5A" w:rsidP="001C7E9B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>This method invoke</w:t>
      </w:r>
      <w:r w:rsidR="00285FB9" w:rsidRPr="0082054D">
        <w:t>s</w:t>
      </w:r>
      <w:r w:rsidRPr="0082054D">
        <w:t xml:space="preserve"> </w:t>
      </w:r>
      <w:r w:rsidR="00285FB9" w:rsidRPr="0082054D">
        <w:t xml:space="preserve">the </w:t>
      </w:r>
      <w:proofErr w:type="gramStart"/>
      <w:r w:rsidRPr="0082054D">
        <w:t>Open(</w:t>
      </w:r>
      <w:proofErr w:type="gramEnd"/>
      <w:r w:rsidRPr="0082054D">
        <w:t xml:space="preserve">) method of the MDA_EFSM class if all three parameters are positive </w:t>
      </w:r>
      <w:r w:rsidR="001C7E9B" w:rsidRPr="0082054D">
        <w:t xml:space="preserve">else call </w:t>
      </w:r>
      <w:proofErr w:type="spellStart"/>
      <w:r w:rsidR="001C7E9B" w:rsidRPr="0082054D">
        <w:t>FailMethod</w:t>
      </w:r>
      <w:proofErr w:type="spellEnd"/>
      <w:r w:rsidR="001C7E9B" w:rsidRPr="0082054D">
        <w:t>().</w:t>
      </w:r>
    </w:p>
    <w:p w14:paraId="4B2F34E0" w14:textId="193F70C5" w:rsidR="00285FB9" w:rsidRDefault="00285FB9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31D60105" w14:textId="3710B2D5" w:rsidR="00285FB9" w:rsidRPr="00285FB9" w:rsidRDefault="00285FB9" w:rsidP="00285FB9">
      <w:pPr>
        <w:pStyle w:val="Heading4"/>
        <w:rPr>
          <w:rFonts w:eastAsia="Times New Roman"/>
        </w:rPr>
      </w:pPr>
      <w:bookmarkStart w:id="17" w:name="_Toc102425361"/>
      <w:proofErr w:type="gramStart"/>
      <w:r>
        <w:rPr>
          <w:rFonts w:eastAsia="Times New Roman"/>
        </w:rPr>
        <w:t>Pin(</w:t>
      </w:r>
      <w:proofErr w:type="gramEnd"/>
      <w:r>
        <w:rPr>
          <w:rFonts w:eastAsia="Times New Roman"/>
        </w:rPr>
        <w:t>int x)</w:t>
      </w:r>
      <w:bookmarkEnd w:id="17"/>
    </w:p>
    <w:p w14:paraId="728BEAF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CC13DB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 Pin method check whether entered pin is correct or not.</w:t>
      </w:r>
    </w:p>
    <w:p w14:paraId="1C69CD2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in</w:t>
      </w:r>
    </w:p>
    <w:p w14:paraId="21EF4C9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45B3D3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B491FF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5BC8E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pi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){</w:t>
      </w:r>
    </w:p>
    <w:p w14:paraId="2F372A1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256D56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844AAF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D60104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95CB33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CorrectPinBelowMi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453BC1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629A7D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0CD7DC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660443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25DFE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484A2FC" w14:textId="641CE08D" w:rsidR="00C65850" w:rsidRPr="00C65850" w:rsidRDefault="00125941" w:rsidP="00C65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E607974" w14:textId="0B0FB671" w:rsidR="00125941" w:rsidRPr="0082054D" w:rsidRDefault="001C7E9B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>This method checks whether entered pin is correct o</w:t>
      </w:r>
      <w:r w:rsidR="00285FB9" w:rsidRPr="0082054D">
        <w:t>r</w:t>
      </w:r>
      <w:r w:rsidRPr="0082054D">
        <w:t xml:space="preserve"> not.</w:t>
      </w:r>
    </w:p>
    <w:p w14:paraId="1DEEBA36" w14:textId="7F35D328" w:rsidR="001C7E9B" w:rsidRPr="0082054D" w:rsidRDefault="001C7E9B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If user enters correct pin and account balance is above 100 then </w:t>
      </w:r>
      <w:proofErr w:type="spellStart"/>
      <w:proofErr w:type="gramStart"/>
      <w:r w:rsidRPr="0082054D">
        <w:t>CorrectPinAboveMin</w:t>
      </w:r>
      <w:proofErr w:type="spellEnd"/>
      <w:r w:rsidRPr="0082054D">
        <w:t>(</w:t>
      </w:r>
      <w:proofErr w:type="gramEnd"/>
      <w:r w:rsidRPr="0082054D">
        <w:t>) method is invoked</w:t>
      </w:r>
      <w:r w:rsidR="00EB2959" w:rsidRPr="0082054D">
        <w:t xml:space="preserve"> </w:t>
      </w:r>
      <w:r w:rsidRPr="0082054D">
        <w:t xml:space="preserve">else </w:t>
      </w:r>
      <w:proofErr w:type="spellStart"/>
      <w:r w:rsidRPr="0082054D">
        <w:t>CorrectPinBelowMin</w:t>
      </w:r>
      <w:proofErr w:type="spellEnd"/>
      <w:r w:rsidRPr="0082054D">
        <w:t>() method is invoked</w:t>
      </w:r>
      <w:r w:rsidR="00EB2959" w:rsidRPr="0082054D">
        <w:t xml:space="preserve"> from MDA_EFSM class</w:t>
      </w:r>
      <w:r w:rsidRPr="0082054D">
        <w:t>.</w:t>
      </w:r>
    </w:p>
    <w:p w14:paraId="28E0E575" w14:textId="1FA643A6" w:rsidR="001C7E9B" w:rsidRPr="0082054D" w:rsidRDefault="001C7E9B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a </w:t>
      </w:r>
      <w:r w:rsidRPr="0082054D">
        <w:t xml:space="preserve">user enters </w:t>
      </w:r>
      <w:r w:rsidR="00285FB9" w:rsidRPr="0082054D">
        <w:t xml:space="preserve">an </w:t>
      </w:r>
      <w:r w:rsidRPr="0082054D">
        <w:t xml:space="preserve">incorrect pin then </w:t>
      </w:r>
      <w:proofErr w:type="spellStart"/>
      <w:proofErr w:type="gramStart"/>
      <w:r w:rsidRPr="0082054D">
        <w:t>IncorrectPin</w:t>
      </w:r>
      <w:proofErr w:type="spellEnd"/>
      <w:r w:rsidRPr="0082054D">
        <w:t>(</w:t>
      </w:r>
      <w:proofErr w:type="gramEnd"/>
      <w:r w:rsidRPr="0082054D">
        <w:t xml:space="preserve">1) method </w:t>
      </w:r>
      <w:r w:rsidR="00EB2959" w:rsidRPr="0082054D">
        <w:t>invoke</w:t>
      </w:r>
      <w:r w:rsidR="00285FB9" w:rsidRPr="0082054D">
        <w:t>s</w:t>
      </w:r>
      <w:r w:rsidR="00EB2959" w:rsidRPr="0082054D">
        <w:t>.</w:t>
      </w:r>
    </w:p>
    <w:p w14:paraId="2B3E5F94" w14:textId="2E27E9B5" w:rsidR="006019E7" w:rsidRDefault="006019E7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4C3D9AD9" w14:textId="10402512" w:rsidR="00285FB9" w:rsidRPr="00285FB9" w:rsidRDefault="00285FB9" w:rsidP="00285FB9">
      <w:pPr>
        <w:pStyle w:val="Heading4"/>
        <w:rPr>
          <w:rFonts w:eastAsia="Times New Roman"/>
        </w:rPr>
      </w:pPr>
      <w:bookmarkStart w:id="18" w:name="_Toc102425362"/>
      <w:proofErr w:type="spellStart"/>
      <w:proofErr w:type="gramStart"/>
      <w:r>
        <w:rPr>
          <w:rFonts w:eastAsia="Times New Roman"/>
        </w:rPr>
        <w:t>Deposite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int d)</w:t>
      </w:r>
      <w:bookmarkEnd w:id="18"/>
    </w:p>
    <w:p w14:paraId="36203D0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0DD2AA0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 Deposit method deposit amount in account</w:t>
      </w:r>
    </w:p>
    <w:p w14:paraId="65D1E95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deposit amount</w:t>
      </w:r>
    </w:p>
    <w:p w14:paraId="40F1B92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458BB0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0BB55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37999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F0D679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set_temp_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4CDFC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32BFA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5EF06A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DDF8CE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2DB71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8D69FA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CB8053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AACDB4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464498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665454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Deposit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Deposit</w:t>
      </w:r>
      <w:proofErr w:type="spell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mount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1FF6C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34B3AC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181A181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C1B0E9C" w14:textId="49D5AC0F" w:rsid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9683D1" w14:textId="4C155A83" w:rsidR="00B00DC5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This method </w:t>
      </w:r>
      <w:r w:rsidRPr="0082054D">
        <w:t xml:space="preserve">calls when </w:t>
      </w:r>
      <w:r w:rsidR="00285FB9" w:rsidRPr="0082054D">
        <w:t xml:space="preserve">the </w:t>
      </w:r>
      <w:r w:rsidRPr="0082054D">
        <w:t>user wants to deposit amount to the Account.</w:t>
      </w:r>
    </w:p>
    <w:p w14:paraId="6D4BB520" w14:textId="1D8CB879" w:rsidR="00B00DC5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>If</w:t>
      </w:r>
      <w:r w:rsidRPr="0082054D">
        <w:t xml:space="preserve"> </w:t>
      </w:r>
      <w:r w:rsidRPr="0082054D">
        <w:t xml:space="preserve">account balance is above 100 then </w:t>
      </w:r>
      <w:proofErr w:type="spellStart"/>
      <w:proofErr w:type="gramStart"/>
      <w:r w:rsidRPr="0082054D">
        <w:t>AboveMinBalance</w:t>
      </w:r>
      <w:proofErr w:type="spellEnd"/>
      <w:r w:rsidRPr="0082054D">
        <w:t>(</w:t>
      </w:r>
      <w:proofErr w:type="gramEnd"/>
      <w:r w:rsidRPr="0082054D">
        <w:t xml:space="preserve">) method is invoked else </w:t>
      </w:r>
      <w:proofErr w:type="spellStart"/>
      <w:r w:rsidRPr="0082054D">
        <w:t>BelowMinBalance</w:t>
      </w:r>
      <w:proofErr w:type="spellEnd"/>
      <w:r w:rsidRPr="0082054D">
        <w:t>()</w:t>
      </w:r>
      <w:r w:rsidRPr="0082054D">
        <w:t xml:space="preserve"> method is invoked from MDA_EFSM class.</w:t>
      </w:r>
    </w:p>
    <w:p w14:paraId="0C70826A" w14:textId="6FD475F2" w:rsidR="00B00DC5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a </w:t>
      </w:r>
      <w:r w:rsidRPr="0082054D">
        <w:t xml:space="preserve">user enters </w:t>
      </w:r>
      <w:r w:rsidR="00285FB9" w:rsidRPr="0082054D">
        <w:t xml:space="preserve">a </w:t>
      </w:r>
      <w:r w:rsidRPr="0082054D">
        <w:t xml:space="preserve">negative value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>) is called</w:t>
      </w:r>
      <w:r w:rsidRPr="0082054D">
        <w:t>.</w:t>
      </w:r>
    </w:p>
    <w:p w14:paraId="4000790E" w14:textId="20FE76B7" w:rsidR="00285FB9" w:rsidRDefault="00285FB9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5D1D0B38" w14:textId="62D80D46" w:rsidR="00D90E12" w:rsidRDefault="00D90E12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15821F08" w14:textId="77777777" w:rsidR="00D90E12" w:rsidRDefault="00D90E12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25369477" w14:textId="5AAC09D9" w:rsidR="00B00DC5" w:rsidRPr="007D20A0" w:rsidRDefault="00285FB9" w:rsidP="007D20A0">
      <w:pPr>
        <w:pStyle w:val="Heading4"/>
        <w:rPr>
          <w:rFonts w:eastAsia="Times New Roman"/>
        </w:rPr>
      </w:pPr>
      <w:bookmarkStart w:id="19" w:name="_Toc102425363"/>
      <w:proofErr w:type="gramStart"/>
      <w:r>
        <w:rPr>
          <w:rFonts w:eastAsia="Times New Roman"/>
        </w:rPr>
        <w:lastRenderedPageBreak/>
        <w:t>Withdraw(</w:t>
      </w:r>
      <w:proofErr w:type="gramEnd"/>
      <w:r>
        <w:rPr>
          <w:rFonts w:eastAsia="Times New Roman"/>
        </w:rPr>
        <w:t>int w)</w:t>
      </w:r>
      <w:bookmarkEnd w:id="19"/>
    </w:p>
    <w:p w14:paraId="750C51D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4AD40E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 Withdraw method withdraw amount from account</w:t>
      </w:r>
    </w:p>
    <w:p w14:paraId="35A0ECC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withdraw amount</w:t>
      </w:r>
    </w:p>
    <w:p w14:paraId="79A7C9E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4F8C32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663D0A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47E7C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79308E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set_temp_w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C9FA8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9E1BF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DA3884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5B0ED4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F8CA26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WithdrawBelow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40085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08BC14D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C83717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9A437B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Withdraw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Withdraw amount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FB749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8B5061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95A8228" w14:textId="4C3BDA45" w:rsidR="00B00DC5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This method calls when </w:t>
      </w:r>
      <w:r w:rsidR="00285FB9" w:rsidRPr="0082054D">
        <w:t xml:space="preserve">the </w:t>
      </w:r>
      <w:r w:rsidRPr="0082054D">
        <w:t xml:space="preserve">user wants to </w:t>
      </w:r>
      <w:r w:rsidRPr="0082054D">
        <w:t>withdraw</w:t>
      </w:r>
      <w:r w:rsidRPr="0082054D">
        <w:t xml:space="preserve"> </w:t>
      </w:r>
      <w:r w:rsidR="00285FB9" w:rsidRPr="0082054D">
        <w:t xml:space="preserve">some </w:t>
      </w:r>
      <w:r w:rsidRPr="0082054D">
        <w:t xml:space="preserve">amount </w:t>
      </w:r>
      <w:r w:rsidRPr="0082054D">
        <w:t>from</w:t>
      </w:r>
      <w:r w:rsidRPr="0082054D">
        <w:t xml:space="preserve"> the Account.</w:t>
      </w:r>
    </w:p>
    <w:p w14:paraId="60400362" w14:textId="16559CD1" w:rsidR="00B00DC5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the </w:t>
      </w:r>
      <w:r w:rsidRPr="0082054D">
        <w:t xml:space="preserve">account balance is above 100 then </w:t>
      </w:r>
      <w:proofErr w:type="spellStart"/>
      <w:proofErr w:type="gramStart"/>
      <w:r w:rsidRPr="0082054D">
        <w:t>AboveMinBalance</w:t>
      </w:r>
      <w:proofErr w:type="spellEnd"/>
      <w:r w:rsidRPr="0082054D">
        <w:t>(</w:t>
      </w:r>
      <w:proofErr w:type="gramEnd"/>
      <w:r w:rsidRPr="0082054D">
        <w:t xml:space="preserve">) method is invoked else </w:t>
      </w:r>
      <w:proofErr w:type="spellStart"/>
      <w:r w:rsidRPr="0082054D">
        <w:t>withdrawBelowMinBalance</w:t>
      </w:r>
      <w:proofErr w:type="spellEnd"/>
      <w:r w:rsidRPr="0082054D">
        <w:t xml:space="preserve">() method is invoked from </w:t>
      </w:r>
      <w:r w:rsidR="00285FB9" w:rsidRPr="0082054D">
        <w:t xml:space="preserve">the </w:t>
      </w:r>
      <w:r w:rsidRPr="0082054D">
        <w:t>MDA_EFSM class.</w:t>
      </w:r>
    </w:p>
    <w:p w14:paraId="1463948A" w14:textId="24BFC825" w:rsidR="008746EF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a </w:t>
      </w:r>
      <w:r w:rsidRPr="0082054D">
        <w:t xml:space="preserve">user enters </w:t>
      </w:r>
      <w:r w:rsidR="00285FB9" w:rsidRPr="0082054D">
        <w:t xml:space="preserve">a </w:t>
      </w:r>
      <w:r w:rsidRPr="0082054D">
        <w:t xml:space="preserve">negative value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>) is called.</w:t>
      </w:r>
    </w:p>
    <w:p w14:paraId="602000AF" w14:textId="639836CC" w:rsidR="008746EF" w:rsidRDefault="008746EF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617B1782" w14:textId="704B2B19" w:rsidR="00285FB9" w:rsidRPr="00285FB9" w:rsidRDefault="00285FB9" w:rsidP="00285FB9">
      <w:pPr>
        <w:pStyle w:val="Heading4"/>
        <w:rPr>
          <w:rFonts w:eastAsia="Times New Roman"/>
        </w:rPr>
      </w:pPr>
      <w:bookmarkStart w:id="20" w:name="_Toc102425364"/>
      <w:proofErr w:type="gramStart"/>
      <w:r>
        <w:rPr>
          <w:rFonts w:eastAsia="Times New Roman"/>
        </w:rPr>
        <w:t>Balance(</w:t>
      </w:r>
      <w:proofErr w:type="gramEnd"/>
      <w:r>
        <w:rPr>
          <w:rFonts w:eastAsia="Times New Roman"/>
        </w:rPr>
        <w:t>)</w:t>
      </w:r>
      <w:bookmarkEnd w:id="20"/>
    </w:p>
    <w:p w14:paraId="092F61C0" w14:textId="38009DE0" w:rsidR="00125941" w:rsidRPr="00125941" w:rsidRDefault="008746EF" w:rsidP="008746EF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="00125941" w:rsidRPr="0012594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9C5BCE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balance</w:t>
      </w:r>
      <w:proofErr w:type="gram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heck the balance of the account.</w:t>
      </w:r>
    </w:p>
    <w:p w14:paraId="31EC753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575A42C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CBFDCA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780B3C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7DD394" w14:textId="15DED1D4" w:rsidR="00125941" w:rsidRPr="0082054D" w:rsidRDefault="00B00DC5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>This method invoke</w:t>
      </w:r>
      <w:r w:rsidR="00285FB9" w:rsidRPr="0082054D">
        <w:t>s</w:t>
      </w:r>
      <w:r w:rsidRPr="0082054D">
        <w:t xml:space="preserve"> </w:t>
      </w:r>
      <w:r w:rsidR="00285FB9" w:rsidRPr="0082054D">
        <w:t xml:space="preserve">the </w:t>
      </w:r>
      <w:proofErr w:type="gramStart"/>
      <w:r w:rsidRPr="0082054D">
        <w:t>Balance(</w:t>
      </w:r>
      <w:proofErr w:type="gramEnd"/>
      <w:r w:rsidRPr="0082054D">
        <w:t xml:space="preserve">) method from </w:t>
      </w:r>
      <w:r w:rsidR="00285FB9" w:rsidRPr="0082054D">
        <w:t xml:space="preserve">the </w:t>
      </w:r>
      <w:r w:rsidRPr="0082054D">
        <w:t>MDA_EFSM class</w:t>
      </w:r>
      <w:r w:rsidR="00CF169C" w:rsidRPr="0082054D">
        <w:t xml:space="preserve"> to check the balance of the account.</w:t>
      </w:r>
    </w:p>
    <w:p w14:paraId="321984A2" w14:textId="464E8DD3" w:rsidR="00285FB9" w:rsidRDefault="00285FB9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4EA3BAEF" w14:textId="1E0A932C" w:rsidR="00285FB9" w:rsidRPr="00285FB9" w:rsidRDefault="00285FB9" w:rsidP="00285FB9">
      <w:pPr>
        <w:pStyle w:val="Heading4"/>
        <w:rPr>
          <w:rFonts w:eastAsia="Times New Roman"/>
        </w:rPr>
      </w:pPr>
      <w:bookmarkStart w:id="21" w:name="_Toc102425365"/>
      <w:proofErr w:type="gramStart"/>
      <w:r>
        <w:rPr>
          <w:rFonts w:eastAsia="Times New Roman"/>
        </w:rPr>
        <w:t>Login(</w:t>
      </w:r>
      <w:proofErr w:type="gramEnd"/>
      <w:r>
        <w:rPr>
          <w:rFonts w:eastAsia="Times New Roman"/>
        </w:rPr>
        <w:t>int y)</w:t>
      </w:r>
      <w:bookmarkEnd w:id="21"/>
    </w:p>
    <w:p w14:paraId="692A990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223D673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login</w:t>
      </w:r>
      <w:proofErr w:type="gram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heck whether user entered correct </w:t>
      </w:r>
      <w:proofErr w:type="spell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r not.</w:t>
      </w:r>
    </w:p>
    <w:p w14:paraId="28ADF31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User Identification number</w:t>
      </w:r>
    </w:p>
    <w:p w14:paraId="3452823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5C5AEDF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768297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0AD8E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52FCB4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u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){</w:t>
      </w:r>
    </w:p>
    <w:p w14:paraId="2595D62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44957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225E7A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334656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C222A8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5C76E2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ED92BE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C76FCA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User Identification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BC6D57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5F78DB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03B53E" w14:textId="5E64556F" w:rsidR="00125941" w:rsidRPr="0082054D" w:rsidRDefault="00CF169C" w:rsidP="0082054D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checks </w:t>
      </w:r>
      <w:r w:rsidR="00285FB9" w:rsidRPr="0082054D">
        <w:t xml:space="preserve">the </w:t>
      </w:r>
      <w:r w:rsidRPr="0082054D">
        <w:t xml:space="preserve">user identification number to login </w:t>
      </w:r>
      <w:r w:rsidR="00285FB9" w:rsidRPr="0082054D">
        <w:t>in</w:t>
      </w:r>
      <w:r w:rsidRPr="0082054D">
        <w:t xml:space="preserve">to the system. </w:t>
      </w:r>
    </w:p>
    <w:p w14:paraId="78460E9B" w14:textId="2B68C619" w:rsidR="00CF169C" w:rsidRPr="0082054D" w:rsidRDefault="00CF169C" w:rsidP="0082054D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the </w:t>
      </w:r>
      <w:proofErr w:type="spellStart"/>
      <w:r w:rsidRPr="0082054D">
        <w:t>UserId</w:t>
      </w:r>
      <w:proofErr w:type="spellEnd"/>
      <w:r w:rsidRPr="0082054D">
        <w:t xml:space="preserve"> is correct then </w:t>
      </w:r>
      <w:proofErr w:type="gramStart"/>
      <w:r w:rsidRPr="0082054D">
        <w:t>login(</w:t>
      </w:r>
      <w:proofErr w:type="gramEnd"/>
      <w:r w:rsidRPr="0082054D">
        <w:t xml:space="preserve">) otherwise </w:t>
      </w:r>
      <w:proofErr w:type="spellStart"/>
      <w:r w:rsidRPr="0082054D">
        <w:t>IncorrectLogin</w:t>
      </w:r>
      <w:proofErr w:type="spellEnd"/>
      <w:r w:rsidRPr="0082054D">
        <w:t xml:space="preserve">() method is invoked. </w:t>
      </w:r>
    </w:p>
    <w:p w14:paraId="6D848246" w14:textId="24379C91" w:rsidR="00CF169C" w:rsidRPr="0082054D" w:rsidRDefault="00CF169C" w:rsidP="0082054D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the </w:t>
      </w:r>
      <w:r w:rsidRPr="0082054D">
        <w:t>user enter</w:t>
      </w:r>
      <w:r w:rsidR="00285FB9" w:rsidRPr="0082054D">
        <w:t>s</w:t>
      </w:r>
      <w:r w:rsidRPr="0082054D">
        <w:t xml:space="preserve"> </w:t>
      </w:r>
      <w:r w:rsidR="00285FB9" w:rsidRPr="0082054D">
        <w:t xml:space="preserve">a </w:t>
      </w:r>
      <w:r w:rsidRPr="0082054D">
        <w:t xml:space="preserve">negative value </w:t>
      </w:r>
      <w:r w:rsidR="00285FB9" w:rsidRPr="0082054D">
        <w:t>of the</w:t>
      </w:r>
      <w:r w:rsidRPr="0082054D">
        <w:t xml:space="preserve"> </w:t>
      </w:r>
      <w:proofErr w:type="spellStart"/>
      <w:r w:rsidRPr="0082054D">
        <w:t>userid</w:t>
      </w:r>
      <w:proofErr w:type="spellEnd"/>
      <w:r w:rsidRPr="0082054D">
        <w:t xml:space="preserve">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 xml:space="preserve">) calls. </w:t>
      </w:r>
    </w:p>
    <w:p w14:paraId="347CF99E" w14:textId="3FAC5128" w:rsidR="008746EF" w:rsidRDefault="008746EF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50B2467E" w14:textId="6DFCB272" w:rsidR="00285FB9" w:rsidRPr="00285FB9" w:rsidRDefault="00285FB9" w:rsidP="00285FB9">
      <w:pPr>
        <w:pStyle w:val="Heading4"/>
        <w:rPr>
          <w:rFonts w:eastAsia="Times New Roman"/>
        </w:rPr>
      </w:pPr>
      <w:bookmarkStart w:id="22" w:name="_Toc102425366"/>
      <w:proofErr w:type="gramStart"/>
      <w:r>
        <w:rPr>
          <w:rFonts w:eastAsia="Times New Roman"/>
        </w:rPr>
        <w:t>Logout(</w:t>
      </w:r>
      <w:proofErr w:type="gramEnd"/>
      <w:r>
        <w:rPr>
          <w:rFonts w:eastAsia="Times New Roman"/>
        </w:rPr>
        <w:t>)</w:t>
      </w:r>
      <w:bookmarkEnd w:id="22"/>
    </w:p>
    <w:p w14:paraId="7A4CBB4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6CB87B2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logout</w:t>
      </w:r>
      <w:proofErr w:type="gram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use to logout from the current system.</w:t>
      </w:r>
    </w:p>
    <w:p w14:paraId="7C58D55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6FD4C8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E6E0D3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EFD008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B09C190" w14:textId="7A35FCDB" w:rsidR="00125941" w:rsidRPr="0082054D" w:rsidRDefault="00C40D97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>This method invoke</w:t>
      </w:r>
      <w:r w:rsidR="00285FB9" w:rsidRPr="0082054D">
        <w:t>s</w:t>
      </w:r>
      <w:r w:rsidRPr="0082054D">
        <w:t xml:space="preserve"> </w:t>
      </w:r>
      <w:r w:rsidR="00285FB9" w:rsidRPr="0082054D">
        <w:t xml:space="preserve">the </w:t>
      </w:r>
      <w:r w:rsidRPr="0082054D">
        <w:t>logout method of the MDA_EFSM class.</w:t>
      </w:r>
    </w:p>
    <w:p w14:paraId="16322571" w14:textId="77777777" w:rsidR="0082054D" w:rsidRDefault="0082054D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5C4C55D4" w14:textId="762214ED" w:rsidR="00285FB9" w:rsidRPr="00285FB9" w:rsidRDefault="00285FB9" w:rsidP="00285FB9">
      <w:pPr>
        <w:pStyle w:val="Heading4"/>
        <w:rPr>
          <w:rFonts w:eastAsia="Times New Roman"/>
        </w:rPr>
      </w:pPr>
      <w:bookmarkStart w:id="23" w:name="_Toc102425367"/>
      <w:proofErr w:type="gramStart"/>
      <w:r>
        <w:rPr>
          <w:rFonts w:eastAsia="Times New Roman"/>
        </w:rPr>
        <w:t>Lock(</w:t>
      </w:r>
      <w:proofErr w:type="gramEnd"/>
      <w:r>
        <w:rPr>
          <w:rFonts w:eastAsia="Times New Roman"/>
        </w:rPr>
        <w:t>int x)</w:t>
      </w:r>
      <w:bookmarkEnd w:id="23"/>
    </w:p>
    <w:p w14:paraId="60538395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EEBD5E6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lock</w:t>
      </w:r>
      <w:proofErr w:type="gram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use to lock account by entering correct pin number</w:t>
      </w:r>
    </w:p>
    <w:p w14:paraId="3879D28A" w14:textId="098DD883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</w:t>
      </w:r>
      <w:r w:rsidR="00285FB9">
        <w:rPr>
          <w:rFonts w:ascii="Consolas" w:eastAsia="Times New Roman" w:hAnsi="Consolas" w:cs="Times New Roman"/>
          <w:color w:val="6A9955"/>
          <w:sz w:val="21"/>
          <w:szCs w:val="21"/>
        </w:rPr>
        <w:t>IN</w:t>
      </w:r>
    </w:p>
    <w:p w14:paraId="348EC6E2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470A24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00E068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E7F7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E0C675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CE6865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BDC2B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4E3454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DE5EFD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92DE6C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0FBA04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03FEBC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F44148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Lock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Pin number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D4FE1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324EA9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49413B" w14:textId="59E7C73E" w:rsidR="00125941" w:rsidRPr="0082054D" w:rsidRDefault="00C40D97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s used to lock the account by entering </w:t>
      </w:r>
      <w:r w:rsidR="00285FB9" w:rsidRPr="0082054D">
        <w:t xml:space="preserve">the </w:t>
      </w:r>
      <w:r w:rsidRPr="0082054D">
        <w:t xml:space="preserve">correct pin. </w:t>
      </w:r>
    </w:p>
    <w:p w14:paraId="470F81F4" w14:textId="3D5A9F7E" w:rsidR="00C40D97" w:rsidRPr="0082054D" w:rsidRDefault="00C40D97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user enter correct pin </w:t>
      </w:r>
      <w:proofErr w:type="gramStart"/>
      <w:r w:rsidRPr="0082054D">
        <w:t>Lock(</w:t>
      </w:r>
      <w:proofErr w:type="gramEnd"/>
      <w:r w:rsidRPr="0082054D">
        <w:t xml:space="preserve">) method else </w:t>
      </w:r>
      <w:proofErr w:type="spellStart"/>
      <w:r w:rsidRPr="0082054D">
        <w:t>IncorrectLock</w:t>
      </w:r>
      <w:proofErr w:type="spellEnd"/>
      <w:r w:rsidRPr="0082054D">
        <w:t>() method is invoked.</w:t>
      </w:r>
    </w:p>
    <w:p w14:paraId="5EC75D8C" w14:textId="006517EE" w:rsidR="00C40D97" w:rsidRPr="0082054D" w:rsidRDefault="00285FB9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>The u</w:t>
      </w:r>
      <w:r w:rsidR="00C40D97" w:rsidRPr="0082054D">
        <w:t xml:space="preserve">ser must enter </w:t>
      </w:r>
      <w:r w:rsidRPr="0082054D">
        <w:t xml:space="preserve">a </w:t>
      </w:r>
      <w:r w:rsidR="00C40D97" w:rsidRPr="0082054D">
        <w:t>positive number as a pin.</w:t>
      </w:r>
    </w:p>
    <w:p w14:paraId="51C57720" w14:textId="0E139535" w:rsidR="00C40D97" w:rsidRDefault="00C40D97" w:rsidP="00285FB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204FD47E" w14:textId="685D241D" w:rsidR="00285FB9" w:rsidRPr="00285FB9" w:rsidRDefault="00285FB9" w:rsidP="00285FB9">
      <w:pPr>
        <w:pStyle w:val="Heading4"/>
        <w:rPr>
          <w:rFonts w:eastAsia="Times New Roman"/>
        </w:rPr>
      </w:pPr>
      <w:bookmarkStart w:id="24" w:name="_Toc102425368"/>
      <w:proofErr w:type="gramStart"/>
      <w:r>
        <w:rPr>
          <w:rFonts w:eastAsia="Times New Roman"/>
        </w:rPr>
        <w:t>Unlock(</w:t>
      </w:r>
      <w:proofErr w:type="gramEnd"/>
      <w:r>
        <w:rPr>
          <w:rFonts w:eastAsia="Times New Roman"/>
        </w:rPr>
        <w:t>int x)</w:t>
      </w:r>
      <w:bookmarkEnd w:id="24"/>
    </w:p>
    <w:p w14:paraId="7758571C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1312D5D8" w14:textId="0BE2951E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unlock</w:t>
      </w:r>
      <w:proofErr w:type="gram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use</w:t>
      </w:r>
      <w:r w:rsidR="00955BB9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unlock account by entering correct pin number</w:t>
      </w:r>
    </w:p>
    <w:p w14:paraId="54A27EEF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in number</w:t>
      </w:r>
    </w:p>
    <w:p w14:paraId="78EC6AE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0CDA56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C4EAAD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CFF2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4D651F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pin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){</w:t>
      </w:r>
    </w:p>
    <w:p w14:paraId="6D134AC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29345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&gt;</w:t>
      </w:r>
      <w:r w:rsidRPr="0012594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FC9214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20D90E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3D7DDDE4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0B64F1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D050857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151DA31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D054BC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F39805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IncorrectUnlock</w:t>
      </w:r>
      <w:proofErr w:type="spellEnd"/>
      <w:proofErr w:type="gram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BFC678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D1CD0E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58626FA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1259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691F320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Unlock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Pin number"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28F635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67A1218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3EDA490" w14:textId="21C9B6BB" w:rsidR="00C40D97" w:rsidRPr="0082054D" w:rsidRDefault="00C40D97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s used to </w:t>
      </w:r>
      <w:r w:rsidRPr="0082054D">
        <w:t>unlock</w:t>
      </w:r>
      <w:r w:rsidRPr="0082054D">
        <w:t xml:space="preserve"> the account by entering </w:t>
      </w:r>
      <w:r w:rsidR="00285FB9" w:rsidRPr="0082054D">
        <w:t xml:space="preserve">the </w:t>
      </w:r>
      <w:r w:rsidRPr="0082054D">
        <w:t xml:space="preserve">correct pin. </w:t>
      </w:r>
    </w:p>
    <w:p w14:paraId="4ECECDA0" w14:textId="3B1F76BC" w:rsidR="00C40D97" w:rsidRPr="0082054D" w:rsidRDefault="00C40D97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</w:t>
      </w:r>
      <w:r w:rsidR="00285FB9" w:rsidRPr="0082054D">
        <w:t xml:space="preserve">the </w:t>
      </w:r>
      <w:r w:rsidRPr="0082054D">
        <w:t>user enter</w:t>
      </w:r>
      <w:r w:rsidR="00285FB9" w:rsidRPr="0082054D">
        <w:t>s</w:t>
      </w:r>
      <w:r w:rsidRPr="0082054D">
        <w:t xml:space="preserve"> </w:t>
      </w:r>
      <w:r w:rsidR="00285FB9" w:rsidRPr="0082054D">
        <w:t xml:space="preserve">the </w:t>
      </w:r>
      <w:r w:rsidRPr="0082054D">
        <w:t xml:space="preserve">correct pin </w:t>
      </w:r>
      <w:r w:rsidRPr="0082054D">
        <w:t xml:space="preserve">and the user account balance is above 100 then </w:t>
      </w:r>
      <w:proofErr w:type="spellStart"/>
      <w:proofErr w:type="gramStart"/>
      <w:r w:rsidRPr="0082054D">
        <w:t>AboveMinBalance</w:t>
      </w:r>
      <w:proofErr w:type="spellEnd"/>
      <w:r w:rsidRPr="0082054D">
        <w:t>(</w:t>
      </w:r>
      <w:proofErr w:type="gramEnd"/>
      <w:r w:rsidRPr="0082054D">
        <w:t>) else</w:t>
      </w:r>
      <w:r w:rsidR="00C3314A" w:rsidRPr="0082054D">
        <w:t xml:space="preserve"> </w:t>
      </w:r>
      <w:proofErr w:type="spellStart"/>
      <w:r w:rsidR="00C3314A" w:rsidRPr="0082054D">
        <w:t>BelowMinBalance</w:t>
      </w:r>
      <w:proofErr w:type="spellEnd"/>
      <w:r w:rsidR="00C3314A" w:rsidRPr="0082054D">
        <w:t>() method is invoked from the MDA_EFSM class.</w:t>
      </w:r>
    </w:p>
    <w:p w14:paraId="6EB35E7F" w14:textId="1E335F55" w:rsidR="00C40D97" w:rsidRPr="0082054D" w:rsidRDefault="00285FB9" w:rsidP="00C40D97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>The u</w:t>
      </w:r>
      <w:r w:rsidR="00C40D97" w:rsidRPr="0082054D">
        <w:t xml:space="preserve">ser must enter </w:t>
      </w:r>
      <w:r w:rsidRPr="0082054D">
        <w:t xml:space="preserve">a </w:t>
      </w:r>
      <w:r w:rsidR="00C40D97" w:rsidRPr="0082054D">
        <w:t>positive number as a pin.</w:t>
      </w:r>
    </w:p>
    <w:p w14:paraId="0A81F787" w14:textId="7CAC5912" w:rsidR="00C3314A" w:rsidRDefault="00C3314A" w:rsidP="00C13A8B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7AE1F634" w14:textId="6E487247" w:rsidR="00285FB9" w:rsidRPr="00285FB9" w:rsidRDefault="00285FB9" w:rsidP="00970A7B">
      <w:pPr>
        <w:pStyle w:val="Heading4"/>
        <w:rPr>
          <w:rFonts w:eastAsia="Times New Roman"/>
        </w:rPr>
      </w:pPr>
      <w:bookmarkStart w:id="25" w:name="_Toc102425369"/>
      <w:proofErr w:type="spellStart"/>
      <w:proofErr w:type="gramStart"/>
      <w:r>
        <w:rPr>
          <w:rFonts w:eastAsia="Times New Roman"/>
        </w:rPr>
        <w:t>FailMethod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 xml:space="preserve">string </w:t>
      </w:r>
      <w:proofErr w:type="spellStart"/>
      <w:r>
        <w:rPr>
          <w:rFonts w:eastAsia="Times New Roman"/>
        </w:rPr>
        <w:t>methodname</w:t>
      </w:r>
      <w:proofErr w:type="spellEnd"/>
      <w:r>
        <w:rPr>
          <w:rFonts w:eastAsia="Times New Roman"/>
        </w:rPr>
        <w:t xml:space="preserve">, string </w:t>
      </w:r>
      <w:proofErr w:type="spellStart"/>
      <w:r>
        <w:rPr>
          <w:rFonts w:eastAsia="Times New Roman"/>
        </w:rPr>
        <w:t>varname</w:t>
      </w:r>
      <w:proofErr w:type="spellEnd"/>
      <w:r>
        <w:rPr>
          <w:rFonts w:eastAsia="Times New Roman"/>
        </w:rPr>
        <w:t>)</w:t>
      </w:r>
      <w:bookmarkEnd w:id="25"/>
    </w:p>
    <w:p w14:paraId="0E8C8C4A" w14:textId="6AEC485C" w:rsidR="00125941" w:rsidRPr="00125941" w:rsidRDefault="00C3314A" w:rsidP="00C3314A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125941" w:rsidRPr="0012594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0EE9AD2" w14:textId="366C83BA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spellStart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ll when user enter</w:t>
      </w:r>
      <w:r w:rsidR="00285FB9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valid data in any other method.</w:t>
      </w:r>
    </w:p>
    <w:p w14:paraId="1CB63D0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Method name</w:t>
      </w:r>
    </w:p>
    <w:p w14:paraId="164F63F3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Variable name</w:t>
      </w:r>
    </w:p>
    <w:p w14:paraId="7EBA1C2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4D794FB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259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D7B48A9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 Method Failed"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9F4F5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25941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 should be greater than 0"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3B29AB1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259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12594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25941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2594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E5179E" w14:textId="77777777" w:rsidR="00125941" w:rsidRPr="00125941" w:rsidRDefault="00125941" w:rsidP="001259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59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E8E1BE0" w14:textId="73ECCE94" w:rsidR="00AF326E" w:rsidRDefault="00C3314A" w:rsidP="00C3314A">
      <w:pPr>
        <w:pStyle w:val="ListParagraph"/>
        <w:numPr>
          <w:ilvl w:val="0"/>
          <w:numId w:val="32"/>
        </w:numPr>
      </w:pPr>
      <w:proofErr w:type="spellStart"/>
      <w:proofErr w:type="gramStart"/>
      <w:r>
        <w:t>FailMethod</w:t>
      </w:r>
      <w:proofErr w:type="spellEnd"/>
      <w:r>
        <w:t>(</w:t>
      </w:r>
      <w:proofErr w:type="gramEnd"/>
      <w:r>
        <w:t xml:space="preserve">) call when </w:t>
      </w:r>
      <w:r w:rsidR="00285FB9">
        <w:t xml:space="preserve">the </w:t>
      </w:r>
      <w:r>
        <w:t>user enter</w:t>
      </w:r>
      <w:r w:rsidR="00285FB9">
        <w:t>s</w:t>
      </w:r>
      <w:r>
        <w:t xml:space="preserve"> invalid data as an input. </w:t>
      </w:r>
    </w:p>
    <w:p w14:paraId="5EBDE7A5" w14:textId="11EDD1B7" w:rsidR="00285FB9" w:rsidRDefault="00285FB9" w:rsidP="00C3314A">
      <w:pPr>
        <w:pStyle w:val="ListParagraph"/>
        <w:numPr>
          <w:ilvl w:val="0"/>
          <w:numId w:val="32"/>
        </w:numPr>
      </w:pPr>
      <w:r>
        <w:t xml:space="preserve">This method simply prints the message. </w:t>
      </w:r>
    </w:p>
    <w:p w14:paraId="4C0F9A0D" w14:textId="482ED062" w:rsidR="00085E2B" w:rsidRDefault="00085E2B" w:rsidP="00085E2B">
      <w:pPr>
        <w:pStyle w:val="Heading3"/>
      </w:pPr>
      <w:bookmarkStart w:id="26" w:name="_Toc102425370"/>
      <w:r>
        <w:t>Account2 Class</w:t>
      </w:r>
      <w:bookmarkEnd w:id="26"/>
    </w:p>
    <w:p w14:paraId="4B7B7707" w14:textId="74147C34" w:rsidR="00B41E2C" w:rsidRPr="00B41E2C" w:rsidRDefault="00B41E2C" w:rsidP="00B41E2C">
      <w:pPr>
        <w:pStyle w:val="Heading4"/>
      </w:pPr>
      <w:bookmarkStart w:id="27" w:name="_Toc102425371"/>
      <w:proofErr w:type="gramStart"/>
      <w:r>
        <w:t>Open(</w:t>
      </w:r>
      <w:proofErr w:type="gramEnd"/>
      <w:r>
        <w:t>int p, int y, int a)</w:t>
      </w:r>
      <w:bookmarkEnd w:id="27"/>
    </w:p>
    <w:p w14:paraId="32E6E90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F86D3C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 Open method is used to open an account</w:t>
      </w:r>
    </w:p>
    <w:p w14:paraId="5276C358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in</w:t>
      </w:r>
    </w:p>
    <w:p w14:paraId="3130E93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User Identification</w:t>
      </w:r>
    </w:p>
    <w:p w14:paraId="3C6F286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Account </w:t>
      </w:r>
      <w:proofErr w:type="spell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balancw</w:t>
      </w:r>
      <w:proofErr w:type="spellEnd"/>
    </w:p>
    <w:p w14:paraId="0F6D362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BC36E5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36D5A0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235E3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8E31DA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et_temp_p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F490A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et_temp_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05EA82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et_temp_a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664E5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D9305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420205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F85A64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Open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Pin</w:t>
      </w:r>
      <w:proofErr w:type="spell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proofErr w:type="spellStart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, Balance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4921F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1A8428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E1C8E24" w14:textId="7777777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 xml:space="preserve">This method is used to open an account by storing the pin, user identification, and balance in a temporary variable of the Data1 class. </w:t>
      </w:r>
    </w:p>
    <w:p w14:paraId="346801D6" w14:textId="662DCF24" w:rsidR="0059715C" w:rsidRPr="004F1B35" w:rsidRDefault="0059715C" w:rsidP="004F1B35">
      <w:pPr>
        <w:pStyle w:val="ListParagraph"/>
        <w:numPr>
          <w:ilvl w:val="0"/>
          <w:numId w:val="32"/>
        </w:numPr>
      </w:pPr>
      <w:r w:rsidRPr="0082054D">
        <w:t xml:space="preserve">This method invokes the </w:t>
      </w:r>
      <w:proofErr w:type="gramStart"/>
      <w:r w:rsidRPr="0082054D">
        <w:t>Open(</w:t>
      </w:r>
      <w:proofErr w:type="gramEnd"/>
      <w:r w:rsidRPr="0082054D">
        <w:t xml:space="preserve">) method of the MDA_EFSM class if all three parameters are positive else call </w:t>
      </w:r>
      <w:proofErr w:type="spellStart"/>
      <w:r w:rsidRPr="0082054D">
        <w:t>FailMethod</w:t>
      </w:r>
      <w:proofErr w:type="spellEnd"/>
      <w:r w:rsidRPr="0082054D">
        <w:t>().</w:t>
      </w:r>
    </w:p>
    <w:p w14:paraId="571E92AF" w14:textId="3CB33A00" w:rsidR="0059715C" w:rsidRPr="0059715C" w:rsidRDefault="0059715C" w:rsidP="0059715C">
      <w:pPr>
        <w:pStyle w:val="Heading4"/>
        <w:rPr>
          <w:rFonts w:eastAsia="Times New Roman"/>
        </w:rPr>
      </w:pPr>
      <w:bookmarkStart w:id="28" w:name="_Toc102425372"/>
      <w:proofErr w:type="gramStart"/>
      <w:r>
        <w:rPr>
          <w:rFonts w:eastAsia="Times New Roman"/>
        </w:rPr>
        <w:t>Pin(</w:t>
      </w:r>
      <w:proofErr w:type="gramEnd"/>
      <w:r>
        <w:rPr>
          <w:rFonts w:eastAsia="Times New Roman"/>
        </w:rPr>
        <w:t>int x)</w:t>
      </w:r>
      <w:bookmarkEnd w:id="28"/>
    </w:p>
    <w:p w14:paraId="3F0D8B1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9EAF5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3B9E50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 Pin method check whether entered pin is correct or not.</w:t>
      </w:r>
    </w:p>
    <w:p w14:paraId="7D94863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Pin</w:t>
      </w:r>
    </w:p>
    <w:p w14:paraId="45ED3D0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94A073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027C4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66805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get_pin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){</w:t>
      </w:r>
    </w:p>
    <w:p w14:paraId="71566D8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BB5ECA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43A2B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6C5681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36597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613561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ED1D73D" w14:textId="7777777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>This method checks whether entered pin is correct or not.</w:t>
      </w:r>
    </w:p>
    <w:p w14:paraId="133B0E83" w14:textId="7777777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 xml:space="preserve">If user enters correct pin and account balance is above 100 then </w:t>
      </w:r>
      <w:proofErr w:type="spellStart"/>
      <w:proofErr w:type="gramStart"/>
      <w:r w:rsidRPr="0082054D">
        <w:t>CorrectPinAboveMin</w:t>
      </w:r>
      <w:proofErr w:type="spellEnd"/>
      <w:r w:rsidRPr="0082054D">
        <w:t>(</w:t>
      </w:r>
      <w:proofErr w:type="gramEnd"/>
      <w:r w:rsidRPr="0082054D">
        <w:t xml:space="preserve">) method is invoked else </w:t>
      </w:r>
      <w:proofErr w:type="spellStart"/>
      <w:r w:rsidRPr="0082054D">
        <w:t>CorrectPinBelowMin</w:t>
      </w:r>
      <w:proofErr w:type="spellEnd"/>
      <w:r w:rsidRPr="0082054D">
        <w:t>() method is invoked from MDA_EFSM class.</w:t>
      </w:r>
    </w:p>
    <w:p w14:paraId="5BA878C7" w14:textId="1E1CE783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 xml:space="preserve">If a user enters an incorrect pin then </w:t>
      </w:r>
      <w:proofErr w:type="spellStart"/>
      <w:proofErr w:type="gramStart"/>
      <w:r w:rsidRPr="0082054D">
        <w:t>IncorrectPin</w:t>
      </w:r>
      <w:proofErr w:type="spellEnd"/>
      <w:r w:rsidRPr="0082054D">
        <w:t>(</w:t>
      </w:r>
      <w:proofErr w:type="gramEnd"/>
      <w:r w:rsidRPr="0082054D">
        <w:t>1) method invokes.</w:t>
      </w:r>
    </w:p>
    <w:p w14:paraId="55EA51BF" w14:textId="2FB73E5C" w:rsidR="0059715C" w:rsidRDefault="0059715C" w:rsidP="0059715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23E017A8" w14:textId="55716D5D" w:rsidR="0059715C" w:rsidRPr="0059715C" w:rsidRDefault="0059715C" w:rsidP="0059715C">
      <w:pPr>
        <w:pStyle w:val="Heading4"/>
        <w:rPr>
          <w:rFonts w:eastAsia="Times New Roman"/>
        </w:rPr>
      </w:pPr>
      <w:bookmarkStart w:id="29" w:name="_Toc102425373"/>
      <w:proofErr w:type="gramStart"/>
      <w:r>
        <w:rPr>
          <w:rFonts w:eastAsia="Times New Roman"/>
        </w:rPr>
        <w:t>Deposit(</w:t>
      </w:r>
      <w:proofErr w:type="gramEnd"/>
      <w:r>
        <w:rPr>
          <w:rFonts w:eastAsia="Times New Roman"/>
        </w:rPr>
        <w:t>float d)</w:t>
      </w:r>
      <w:bookmarkEnd w:id="29"/>
    </w:p>
    <w:p w14:paraId="2760F75C" w14:textId="4AD9F105" w:rsidR="00085E2B" w:rsidRPr="00085E2B" w:rsidRDefault="0059715C" w:rsidP="0059715C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5E2B" w:rsidRPr="00085E2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DFE4DD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 Deposit method deposit amount in account</w:t>
      </w:r>
    </w:p>
    <w:p w14:paraId="2FFD7E5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deposit amount</w:t>
      </w:r>
    </w:p>
    <w:p w14:paraId="2AE4706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8B9CE8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33FA9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21308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84F4AF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et_temp_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4FBA7B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55EFED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63374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14C68F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Deposit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Deposit</w:t>
      </w:r>
      <w:proofErr w:type="spell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mount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63EB8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3506AE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422AC60" w14:textId="7777777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>This method calls when the user wants to deposit amount to the Account.</w:t>
      </w:r>
    </w:p>
    <w:p w14:paraId="713BE645" w14:textId="7777777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 xml:space="preserve">If account balance is above 100 then </w:t>
      </w:r>
      <w:proofErr w:type="spellStart"/>
      <w:proofErr w:type="gramStart"/>
      <w:r w:rsidRPr="0082054D">
        <w:t>AboveMinBalance</w:t>
      </w:r>
      <w:proofErr w:type="spellEnd"/>
      <w:r w:rsidRPr="0082054D">
        <w:t>(</w:t>
      </w:r>
      <w:proofErr w:type="gramEnd"/>
      <w:r w:rsidRPr="0082054D">
        <w:t xml:space="preserve">) method is invoked else </w:t>
      </w:r>
      <w:proofErr w:type="spellStart"/>
      <w:r w:rsidRPr="0082054D">
        <w:t>BelowMinBalance</w:t>
      </w:r>
      <w:proofErr w:type="spellEnd"/>
      <w:r w:rsidRPr="0082054D">
        <w:t>() method is invoked from MDA_EFSM class.</w:t>
      </w:r>
    </w:p>
    <w:p w14:paraId="21FDC799" w14:textId="0B9324E7" w:rsidR="0059715C" w:rsidRPr="0082054D" w:rsidRDefault="0059715C" w:rsidP="0082054D">
      <w:pPr>
        <w:pStyle w:val="ListParagraph"/>
        <w:numPr>
          <w:ilvl w:val="0"/>
          <w:numId w:val="32"/>
        </w:numPr>
      </w:pPr>
      <w:r w:rsidRPr="0082054D">
        <w:t xml:space="preserve">If a user enters a negative value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>) is called.</w:t>
      </w:r>
    </w:p>
    <w:p w14:paraId="26FB77D4" w14:textId="2C2E84FA" w:rsidR="0059715C" w:rsidRDefault="0059715C" w:rsidP="0059715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0FB03EAB" w14:textId="6CF8B9D5" w:rsidR="0059715C" w:rsidRPr="0059715C" w:rsidRDefault="0059715C" w:rsidP="0059715C">
      <w:pPr>
        <w:pStyle w:val="Heading4"/>
        <w:rPr>
          <w:rFonts w:eastAsia="Times New Roman"/>
        </w:rPr>
      </w:pPr>
      <w:bookmarkStart w:id="30" w:name="_Toc102425374"/>
      <w:proofErr w:type="gramStart"/>
      <w:r>
        <w:rPr>
          <w:rFonts w:eastAsia="Times New Roman"/>
        </w:rPr>
        <w:lastRenderedPageBreak/>
        <w:t>Withdraw(</w:t>
      </w:r>
      <w:proofErr w:type="gramEnd"/>
      <w:r>
        <w:rPr>
          <w:rFonts w:eastAsia="Times New Roman"/>
        </w:rPr>
        <w:t>float w)</w:t>
      </w:r>
      <w:bookmarkEnd w:id="30"/>
    </w:p>
    <w:p w14:paraId="0F22AC6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3C24D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E5DFB8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 Withdraw method withdraw amount from account</w:t>
      </w:r>
    </w:p>
    <w:p w14:paraId="56878FC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withdraw amount</w:t>
      </w:r>
    </w:p>
    <w:p w14:paraId="29A3E3C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0F65B69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C197C6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C6E10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0B2857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et_temp_w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B6A5C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gt; </w:t>
      </w:r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02C00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98E76D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971A77D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83345A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NoFunds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2039F9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00F074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B960B7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642158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Withdraw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Withdraw amount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40418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C1E599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972598B" w14:textId="77777777" w:rsidR="0082054D" w:rsidRPr="0082054D" w:rsidRDefault="0082054D" w:rsidP="0082054D">
      <w:pPr>
        <w:pStyle w:val="ListParagraph"/>
        <w:numPr>
          <w:ilvl w:val="0"/>
          <w:numId w:val="32"/>
        </w:numPr>
      </w:pPr>
      <w:r w:rsidRPr="0082054D">
        <w:t>This method calls when the user wants to withdraw some amount from the Account.</w:t>
      </w:r>
    </w:p>
    <w:p w14:paraId="52E1F194" w14:textId="77777777" w:rsidR="0082054D" w:rsidRPr="0082054D" w:rsidRDefault="0082054D" w:rsidP="0082054D">
      <w:pPr>
        <w:pStyle w:val="ListParagraph"/>
        <w:numPr>
          <w:ilvl w:val="0"/>
          <w:numId w:val="32"/>
        </w:numPr>
      </w:pPr>
      <w:r w:rsidRPr="0082054D">
        <w:t xml:space="preserve">If the account balance is above 100 then </w:t>
      </w:r>
      <w:proofErr w:type="spellStart"/>
      <w:proofErr w:type="gramStart"/>
      <w:r w:rsidRPr="0082054D">
        <w:t>AboveMinBalance</w:t>
      </w:r>
      <w:proofErr w:type="spellEnd"/>
      <w:r w:rsidRPr="0082054D">
        <w:t>(</w:t>
      </w:r>
      <w:proofErr w:type="gramEnd"/>
      <w:r w:rsidRPr="0082054D">
        <w:t xml:space="preserve">) method is invoked else </w:t>
      </w:r>
      <w:proofErr w:type="spellStart"/>
      <w:r w:rsidRPr="0082054D">
        <w:t>withdrawBelowMinBalance</w:t>
      </w:r>
      <w:proofErr w:type="spellEnd"/>
      <w:r w:rsidRPr="0082054D">
        <w:t>() method is invoked from the MDA_EFSM class.</w:t>
      </w:r>
    </w:p>
    <w:p w14:paraId="2CD08068" w14:textId="02F62064" w:rsidR="0082054D" w:rsidRPr="0082054D" w:rsidRDefault="0082054D" w:rsidP="0082054D">
      <w:pPr>
        <w:pStyle w:val="ListParagraph"/>
        <w:numPr>
          <w:ilvl w:val="0"/>
          <w:numId w:val="32"/>
        </w:numPr>
      </w:pPr>
      <w:r w:rsidRPr="0082054D">
        <w:t xml:space="preserve">If a user enters a negative value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>) is called.</w:t>
      </w:r>
    </w:p>
    <w:p w14:paraId="7360D51E" w14:textId="4A0698EE" w:rsidR="00085E2B" w:rsidRPr="0082054D" w:rsidRDefault="0082054D" w:rsidP="0082054D">
      <w:pPr>
        <w:pStyle w:val="Heading4"/>
        <w:rPr>
          <w:rFonts w:eastAsia="Times New Roman"/>
        </w:rPr>
      </w:pPr>
      <w:bookmarkStart w:id="31" w:name="_Toc102425375"/>
      <w:proofErr w:type="gramStart"/>
      <w:r>
        <w:rPr>
          <w:rFonts w:eastAsia="Times New Roman"/>
        </w:rPr>
        <w:t>Balance(</w:t>
      </w:r>
      <w:proofErr w:type="gramEnd"/>
      <w:r>
        <w:rPr>
          <w:rFonts w:eastAsia="Times New Roman"/>
        </w:rPr>
        <w:t>)</w:t>
      </w:r>
      <w:bookmarkEnd w:id="31"/>
    </w:p>
    <w:p w14:paraId="64DCDC8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08041D6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balance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heck the balance of the account.</w:t>
      </w:r>
    </w:p>
    <w:p w14:paraId="20E8B86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AF74C4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C35A86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8AD0E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7454756" w14:textId="1A240EEC" w:rsidR="0082054D" w:rsidRDefault="0082054D" w:rsidP="0082054D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85" w:lineRule="atLeast"/>
      </w:pPr>
      <w:r w:rsidRPr="0082054D">
        <w:t xml:space="preserve">This method invokes the </w:t>
      </w:r>
      <w:proofErr w:type="gramStart"/>
      <w:r w:rsidRPr="0082054D">
        <w:t>Balance(</w:t>
      </w:r>
      <w:proofErr w:type="gramEnd"/>
      <w:r w:rsidRPr="0082054D">
        <w:t>) method from the MDA_EFSM class to check the balance of the account.</w:t>
      </w:r>
    </w:p>
    <w:p w14:paraId="745D2AF4" w14:textId="29E3443E" w:rsidR="0082054D" w:rsidRDefault="0082054D" w:rsidP="0082054D">
      <w:pPr>
        <w:shd w:val="clear" w:color="auto" w:fill="FFFFFF" w:themeFill="background1"/>
        <w:spacing w:after="0" w:line="285" w:lineRule="atLeast"/>
      </w:pPr>
    </w:p>
    <w:p w14:paraId="0EBDD4FF" w14:textId="197D64A6" w:rsidR="0082054D" w:rsidRDefault="0082054D" w:rsidP="0082054D">
      <w:pPr>
        <w:pStyle w:val="Heading4"/>
      </w:pPr>
      <w:bookmarkStart w:id="32" w:name="_Toc102425376"/>
      <w:proofErr w:type="gramStart"/>
      <w:r>
        <w:t>Login(</w:t>
      </w:r>
      <w:proofErr w:type="gramEnd"/>
      <w:r>
        <w:t>int y)</w:t>
      </w:r>
      <w:bookmarkEnd w:id="32"/>
    </w:p>
    <w:p w14:paraId="685AE962" w14:textId="23A8B492" w:rsidR="00085E2B" w:rsidRPr="00085E2B" w:rsidRDefault="0082054D" w:rsidP="0082054D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  </w:t>
      </w:r>
      <w:r w:rsidR="00085E2B" w:rsidRPr="00085E2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2B83B68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login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heck whether user entered correct </w:t>
      </w:r>
      <w:proofErr w:type="spell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r not.</w:t>
      </w:r>
    </w:p>
    <w:p w14:paraId="70CBC05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User Identification number</w:t>
      </w:r>
    </w:p>
    <w:p w14:paraId="539EFFA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5C3B5F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02892F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9A8CC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proofErr w:type="gramStart"/>
      <w:r w:rsidRPr="00085E2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716BA7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get_u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){</w:t>
      </w:r>
    </w:p>
    <w:p w14:paraId="6DFBD52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2DDB7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7484B9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B892CC8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887ECB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901BD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088E34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gramStart"/>
      <w:r w:rsidRPr="00085E2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E8391B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User Identification"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7A673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D73A6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2B8C955" w14:textId="77777777" w:rsidR="00C13A8B" w:rsidRPr="0082054D" w:rsidRDefault="00C13A8B" w:rsidP="00C13A8B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checks the user identification number to login into the system. </w:t>
      </w:r>
    </w:p>
    <w:p w14:paraId="06107AAE" w14:textId="77777777" w:rsidR="00C13A8B" w:rsidRPr="0082054D" w:rsidRDefault="00C13A8B" w:rsidP="00C13A8B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the </w:t>
      </w:r>
      <w:proofErr w:type="spellStart"/>
      <w:r w:rsidRPr="0082054D">
        <w:t>UserId</w:t>
      </w:r>
      <w:proofErr w:type="spellEnd"/>
      <w:r w:rsidRPr="0082054D">
        <w:t xml:space="preserve"> is correct then </w:t>
      </w:r>
      <w:proofErr w:type="gramStart"/>
      <w:r w:rsidRPr="0082054D">
        <w:t>login(</w:t>
      </w:r>
      <w:proofErr w:type="gramEnd"/>
      <w:r w:rsidRPr="0082054D">
        <w:t xml:space="preserve">) otherwise </w:t>
      </w:r>
      <w:proofErr w:type="spellStart"/>
      <w:r w:rsidRPr="0082054D">
        <w:t>IncorrectLogin</w:t>
      </w:r>
      <w:proofErr w:type="spellEnd"/>
      <w:r w:rsidRPr="0082054D">
        <w:t xml:space="preserve">() method is invoked. </w:t>
      </w:r>
    </w:p>
    <w:p w14:paraId="413F0C8D" w14:textId="5EE5B47C" w:rsidR="00C13A8B" w:rsidRDefault="00C13A8B" w:rsidP="00C13A8B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If the user enters a negative value of the </w:t>
      </w:r>
      <w:proofErr w:type="spellStart"/>
      <w:r w:rsidRPr="0082054D">
        <w:t>userid</w:t>
      </w:r>
      <w:proofErr w:type="spellEnd"/>
      <w:r w:rsidRPr="0082054D">
        <w:t xml:space="preserve"> then </w:t>
      </w:r>
      <w:proofErr w:type="spellStart"/>
      <w:proofErr w:type="gramStart"/>
      <w:r w:rsidRPr="0082054D">
        <w:t>FailMethod</w:t>
      </w:r>
      <w:proofErr w:type="spellEnd"/>
      <w:r w:rsidRPr="0082054D">
        <w:t>(</w:t>
      </w:r>
      <w:proofErr w:type="gramEnd"/>
      <w:r w:rsidRPr="0082054D">
        <w:t xml:space="preserve">) calls. </w:t>
      </w:r>
    </w:p>
    <w:p w14:paraId="2D49D609" w14:textId="38B796E7" w:rsidR="00C13A8B" w:rsidRDefault="00C13A8B" w:rsidP="00C13A8B">
      <w:pPr>
        <w:shd w:val="clear" w:color="auto" w:fill="FFFFFF" w:themeFill="background1"/>
        <w:spacing w:after="0" w:line="285" w:lineRule="atLeast"/>
      </w:pPr>
    </w:p>
    <w:p w14:paraId="7624E5CB" w14:textId="17D96075" w:rsidR="00C13A8B" w:rsidRPr="0082054D" w:rsidRDefault="00C13A8B" w:rsidP="00C13A8B">
      <w:pPr>
        <w:pStyle w:val="Heading4"/>
        <w:rPr>
          <w:rFonts w:eastAsiaTheme="minorHAnsi"/>
        </w:rPr>
      </w:pPr>
      <w:bookmarkStart w:id="33" w:name="_Toc102425377"/>
      <w:proofErr w:type="gramStart"/>
      <w:r>
        <w:t>Logout(</w:t>
      </w:r>
      <w:proofErr w:type="gramEnd"/>
      <w:r>
        <w:t>)</w:t>
      </w:r>
      <w:bookmarkEnd w:id="33"/>
    </w:p>
    <w:p w14:paraId="496895C0" w14:textId="77B98A42" w:rsidR="00085E2B" w:rsidRPr="00085E2B" w:rsidRDefault="00C13A8B" w:rsidP="00C13A8B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5E2B" w:rsidRPr="00085E2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C45D45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logout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use to logout from the current system.</w:t>
      </w:r>
    </w:p>
    <w:p w14:paraId="2DF11063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40E7192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927AC1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201646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4A388F4" w14:textId="197E29F1" w:rsidR="00977DAE" w:rsidRDefault="00977DAE" w:rsidP="00977DAE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nvokes the </w:t>
      </w:r>
      <w:proofErr w:type="gramStart"/>
      <w:r w:rsidRPr="0082054D">
        <w:t>logout</w:t>
      </w:r>
      <w:r>
        <w:t>(</w:t>
      </w:r>
      <w:proofErr w:type="gramEnd"/>
      <w:r>
        <w:t>)</w:t>
      </w:r>
      <w:r w:rsidRPr="0082054D">
        <w:t xml:space="preserve"> method of the MDA_EFSM class.</w:t>
      </w:r>
    </w:p>
    <w:p w14:paraId="5FD27136" w14:textId="43ABB3B5" w:rsidR="00977DAE" w:rsidRDefault="00977DAE" w:rsidP="00977DAE">
      <w:pPr>
        <w:shd w:val="clear" w:color="auto" w:fill="FFFFFF" w:themeFill="background1"/>
        <w:spacing w:after="0" w:line="285" w:lineRule="atLeast"/>
      </w:pPr>
    </w:p>
    <w:p w14:paraId="1A75241A" w14:textId="44B4EE13" w:rsidR="00085E2B" w:rsidRPr="00977DAE" w:rsidRDefault="00977DAE" w:rsidP="00977DAE">
      <w:pPr>
        <w:pStyle w:val="Heading4"/>
        <w:rPr>
          <w:rFonts w:eastAsiaTheme="minorHAnsi"/>
        </w:rPr>
      </w:pPr>
      <w:bookmarkStart w:id="34" w:name="_Toc102425378"/>
      <w:proofErr w:type="gramStart"/>
      <w:r>
        <w:t>Suspend(</w:t>
      </w:r>
      <w:proofErr w:type="gramEnd"/>
      <w:r>
        <w:t>)</w:t>
      </w:r>
      <w:bookmarkEnd w:id="34"/>
    </w:p>
    <w:p w14:paraId="1AF6AFC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04C1E67F" w14:textId="287C8030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suspend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all when user want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suspend the current system.</w:t>
      </w:r>
    </w:p>
    <w:p w14:paraId="1DB4460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7EEE3EB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2AA676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4D49E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4E58B3B" w14:textId="5ADCCC35" w:rsidR="00977DAE" w:rsidRDefault="00977DAE" w:rsidP="00977DAE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nvokes the </w:t>
      </w:r>
      <w:proofErr w:type="gramStart"/>
      <w:r>
        <w:t>suspend(</w:t>
      </w:r>
      <w:proofErr w:type="gramEnd"/>
      <w:r>
        <w:t>)</w:t>
      </w:r>
      <w:r w:rsidRPr="0082054D">
        <w:t xml:space="preserve"> method of the MDA_EFSM class.</w:t>
      </w:r>
    </w:p>
    <w:p w14:paraId="22134EDD" w14:textId="46F0B1FB" w:rsidR="00977DAE" w:rsidRDefault="00977DAE" w:rsidP="00977DAE">
      <w:pPr>
        <w:shd w:val="clear" w:color="auto" w:fill="FFFFFF" w:themeFill="background1"/>
        <w:spacing w:after="0" w:line="285" w:lineRule="atLeast"/>
      </w:pPr>
    </w:p>
    <w:p w14:paraId="661A3129" w14:textId="2D21E176" w:rsidR="00085E2B" w:rsidRPr="00977DAE" w:rsidRDefault="00977DAE" w:rsidP="00977DAE">
      <w:pPr>
        <w:pStyle w:val="Heading4"/>
      </w:pPr>
      <w:bookmarkStart w:id="35" w:name="_Toc102425379"/>
      <w:proofErr w:type="gramStart"/>
      <w:r>
        <w:t>Activate(</w:t>
      </w:r>
      <w:proofErr w:type="gramEnd"/>
      <w:r>
        <w:t>)</w:t>
      </w:r>
      <w:bookmarkEnd w:id="35"/>
    </w:p>
    <w:p w14:paraId="15DCDBD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4EAC12A" w14:textId="675BD676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activate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alls when 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 xml:space="preserve">a 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user activate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 xml:space="preserve">an 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account from 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 xml:space="preserve">a 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suspended state.</w:t>
      </w:r>
    </w:p>
    <w:p w14:paraId="4D013DFA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3B371D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6242784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40CD2F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93F57A4" w14:textId="43DA9CF3" w:rsidR="00977DAE" w:rsidRDefault="00977DAE" w:rsidP="00977DAE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nvokes the </w:t>
      </w:r>
      <w:proofErr w:type="gramStart"/>
      <w:r>
        <w:t>activate(</w:t>
      </w:r>
      <w:proofErr w:type="gramEnd"/>
      <w:r>
        <w:t>)</w:t>
      </w:r>
      <w:r w:rsidRPr="0082054D">
        <w:t xml:space="preserve"> method of the MDA_EFSM class.</w:t>
      </w:r>
    </w:p>
    <w:p w14:paraId="7CA924BD" w14:textId="7315FA04" w:rsidR="00977DAE" w:rsidRDefault="00977DAE" w:rsidP="00977DAE">
      <w:pPr>
        <w:shd w:val="clear" w:color="auto" w:fill="FFFFFF" w:themeFill="background1"/>
        <w:spacing w:after="0" w:line="285" w:lineRule="atLeast"/>
      </w:pPr>
    </w:p>
    <w:p w14:paraId="2D255720" w14:textId="52C1A7FD" w:rsidR="00977DAE" w:rsidRDefault="00977DAE" w:rsidP="00977DAE">
      <w:pPr>
        <w:pStyle w:val="Heading4"/>
      </w:pPr>
      <w:bookmarkStart w:id="36" w:name="_Toc102425380"/>
      <w:proofErr w:type="gramStart"/>
      <w:r>
        <w:t>Close(</w:t>
      </w:r>
      <w:proofErr w:type="gramEnd"/>
      <w:r>
        <w:t>)</w:t>
      </w:r>
      <w:bookmarkEnd w:id="36"/>
    </w:p>
    <w:p w14:paraId="4C16224B" w14:textId="243BDBB3" w:rsidR="00085E2B" w:rsidRPr="00085E2B" w:rsidRDefault="00977DAE" w:rsidP="00977DAE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="00085E2B" w:rsidRPr="00085E2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82E8432" w14:textId="68584D46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close</w:t>
      </w:r>
      <w:proofErr w:type="gram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calls when user want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close the account.</w:t>
      </w:r>
    </w:p>
    <w:p w14:paraId="7B9229AF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1560F45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D9484B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efsm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proofErr w:type="spellEnd"/>
      <w:proofErr w:type="gram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5B502C0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76833A0" w14:textId="21E0386F" w:rsidR="00977DAE" w:rsidRDefault="00977DAE" w:rsidP="00977DAE">
      <w:pPr>
        <w:pStyle w:val="ListParagraph"/>
        <w:numPr>
          <w:ilvl w:val="0"/>
          <w:numId w:val="31"/>
        </w:numPr>
        <w:shd w:val="clear" w:color="auto" w:fill="FFFFFF" w:themeFill="background1"/>
        <w:spacing w:after="0" w:line="285" w:lineRule="atLeast"/>
      </w:pPr>
      <w:r w:rsidRPr="0082054D">
        <w:t xml:space="preserve">This method invokes the </w:t>
      </w:r>
      <w:r>
        <w:t>close</w:t>
      </w:r>
      <w:r w:rsidRPr="0082054D">
        <w:t xml:space="preserve"> method of the MDA_EFSM class.</w:t>
      </w:r>
    </w:p>
    <w:p w14:paraId="3190E268" w14:textId="3BED3F43" w:rsidR="00977DAE" w:rsidRDefault="00977DAE" w:rsidP="00977DAE">
      <w:pPr>
        <w:shd w:val="clear" w:color="auto" w:fill="FFFFFF" w:themeFill="background1"/>
        <w:spacing w:after="0" w:line="285" w:lineRule="atLeast"/>
      </w:pPr>
    </w:p>
    <w:p w14:paraId="17A0C083" w14:textId="41486C11" w:rsidR="00D90E12" w:rsidRDefault="00D90E12" w:rsidP="00D90E12">
      <w:pPr>
        <w:pStyle w:val="Heading4"/>
      </w:pPr>
      <w:bookmarkStart w:id="37" w:name="_Toc102425381"/>
      <w:proofErr w:type="spellStart"/>
      <w:proofErr w:type="gramStart"/>
      <w:r>
        <w:t>FailMethod</w:t>
      </w:r>
      <w:proofErr w:type="spellEnd"/>
      <w:r>
        <w:t>(</w:t>
      </w:r>
      <w:proofErr w:type="gramEnd"/>
      <w:r>
        <w:t>)</w:t>
      </w:r>
      <w:bookmarkEnd w:id="37"/>
    </w:p>
    <w:p w14:paraId="16575AC9" w14:textId="2FE40800" w:rsidR="00085E2B" w:rsidRPr="00085E2B" w:rsidRDefault="00977DAE" w:rsidP="00977DAE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5E2B" w:rsidRPr="00085E2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0427D9A" w14:textId="181BB1FC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spellStart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ll when user enter</w:t>
      </w:r>
      <w:r w:rsidR="00977DAE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valid data in any other method.</w:t>
      </w:r>
    </w:p>
    <w:p w14:paraId="01D959B6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Method name</w:t>
      </w:r>
    </w:p>
    <w:p w14:paraId="0A5349A7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Variable name</w:t>
      </w:r>
    </w:p>
    <w:p w14:paraId="383D376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     */</w:t>
      </w:r>
    </w:p>
    <w:p w14:paraId="1F84446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5E2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FailMethod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041F37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methodname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 Method Failed"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2635AE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5E2B">
        <w:rPr>
          <w:rFonts w:ascii="Consolas" w:eastAsia="Times New Roman" w:hAnsi="Consolas" w:cs="Times New Roman"/>
          <w:color w:val="9CDCFE"/>
          <w:sz w:val="21"/>
          <w:szCs w:val="21"/>
        </w:rPr>
        <w:t>varname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 should be greater than 0"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E65469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5E2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085E2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5E2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085E2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8413841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917F60C" w14:textId="77777777" w:rsidR="00085E2B" w:rsidRPr="00085E2B" w:rsidRDefault="00085E2B" w:rsidP="00085E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5E2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5378260" w14:textId="43CD9D21" w:rsidR="00977DAE" w:rsidRDefault="00977DAE" w:rsidP="00977DAE">
      <w:pPr>
        <w:pStyle w:val="ListParagraph"/>
        <w:numPr>
          <w:ilvl w:val="0"/>
          <w:numId w:val="32"/>
        </w:numPr>
      </w:pPr>
      <w:proofErr w:type="spellStart"/>
      <w:proofErr w:type="gramStart"/>
      <w:r>
        <w:t>FailMethod</w:t>
      </w:r>
      <w:proofErr w:type="spellEnd"/>
      <w:r>
        <w:t>(</w:t>
      </w:r>
      <w:proofErr w:type="gramEnd"/>
      <w:r>
        <w:t>) call</w:t>
      </w:r>
      <w:r>
        <w:t>s</w:t>
      </w:r>
      <w:r>
        <w:t xml:space="preserve"> when the user enters invalid data as an input. </w:t>
      </w:r>
    </w:p>
    <w:p w14:paraId="3C8572BD" w14:textId="6082CCB7" w:rsidR="004F1B35" w:rsidRDefault="00977DAE" w:rsidP="004F1B35">
      <w:pPr>
        <w:pStyle w:val="ListParagraph"/>
        <w:numPr>
          <w:ilvl w:val="0"/>
          <w:numId w:val="32"/>
        </w:numPr>
      </w:pPr>
      <w:r>
        <w:t xml:space="preserve">This method simply prints the message. </w:t>
      </w:r>
    </w:p>
    <w:p w14:paraId="14F471D5" w14:textId="77777777" w:rsidR="004F1B35" w:rsidRDefault="004F1B35" w:rsidP="004F1B35">
      <w:pPr>
        <w:ind w:left="360"/>
      </w:pPr>
    </w:p>
    <w:p w14:paraId="13CD7884" w14:textId="640D1809" w:rsidR="00085E2B" w:rsidRDefault="00977DAE" w:rsidP="00977DAE">
      <w:pPr>
        <w:pStyle w:val="Heading2"/>
      </w:pPr>
      <w:bookmarkStart w:id="38" w:name="_Toc102425382"/>
      <w:proofErr w:type="spellStart"/>
      <w:r>
        <w:t>AbstractFactory</w:t>
      </w:r>
      <w:proofErr w:type="spellEnd"/>
      <w:r>
        <w:t>, ConcreteFactory1, ConcreteFactory2 Classes</w:t>
      </w:r>
      <w:bookmarkEnd w:id="38"/>
    </w:p>
    <w:p w14:paraId="5B02EC56" w14:textId="39ABC7A7" w:rsidR="00977DAE" w:rsidRDefault="00977DAE" w:rsidP="00977DAE">
      <w:pPr>
        <w:jc w:val="center"/>
      </w:pPr>
    </w:p>
    <w:p w14:paraId="0E171555" w14:textId="2B071C9C" w:rsidR="00DD0459" w:rsidRDefault="00DD0459" w:rsidP="00977DAE">
      <w:pPr>
        <w:jc w:val="center"/>
      </w:pPr>
      <w:r>
        <w:rPr>
          <w:noProof/>
        </w:rPr>
        <w:drawing>
          <wp:inline distT="0" distB="0" distL="0" distR="0" wp14:anchorId="4AE1580D" wp14:editId="1159816E">
            <wp:extent cx="6400800" cy="6146800"/>
            <wp:effectExtent l="0" t="0" r="0" b="6350"/>
            <wp:docPr id="53" name="Picture 5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able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1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95D50" w14:textId="4785B190" w:rsidR="00977DAE" w:rsidRDefault="001C7F0B" w:rsidP="001C7F0B">
      <w:pPr>
        <w:pStyle w:val="Heading3"/>
      </w:pPr>
      <w:bookmarkStart w:id="39" w:name="_Toc102425383"/>
      <w:proofErr w:type="spellStart"/>
      <w:r>
        <w:lastRenderedPageBreak/>
        <w:t>AbstractFactory</w:t>
      </w:r>
      <w:proofErr w:type="spellEnd"/>
      <w:r>
        <w:t xml:space="preserve"> Class</w:t>
      </w:r>
      <w:bookmarkEnd w:id="39"/>
    </w:p>
    <w:p w14:paraId="4F8ADA2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1CDF64DB" w14:textId="566EC59B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This is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n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abstract class. </w:t>
      </w:r>
    </w:p>
    <w:p w14:paraId="412CEDDD" w14:textId="72E864F4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 * All the declared meth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o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ds are also abstract.</w:t>
      </w:r>
    </w:p>
    <w:p w14:paraId="73AE1BFC" w14:textId="6A9F1A6E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The implementation of the abstract methods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is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inherited concrete f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ctory class.</w:t>
      </w:r>
    </w:p>
    <w:p w14:paraId="7974978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08E6993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190DE9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B7701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53EF2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0AB26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6B610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762AB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507BA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A5031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75985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62713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9F020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enalt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1CE03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D18CF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1ADA4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34556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BDC73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844B6C" w14:textId="498B6D3E" w:rsidR="001C7F0B" w:rsidRDefault="001C7F0B" w:rsidP="001C7F0B">
      <w:pPr>
        <w:pStyle w:val="Heading3"/>
      </w:pPr>
      <w:bookmarkStart w:id="40" w:name="_Toc102425384"/>
      <w:r>
        <w:t>ConcreteFactory1 Class</w:t>
      </w:r>
      <w:bookmarkEnd w:id="40"/>
    </w:p>
    <w:p w14:paraId="413E416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ConcreteFactory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C5FDB5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6D9687" w14:textId="5F4BA28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Create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n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object of the Data1 class.</w:t>
      </w:r>
    </w:p>
    <w:p w14:paraId="0B34ACA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data1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D08D4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C904B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Constructor of the ConcreteFactory1 class where Data1 class is Initialized.</w:t>
      </w:r>
    </w:p>
    <w:p w14:paraId="37C66FD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ConcreteFactory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  <w:proofErr w:type="gramEnd"/>
    </w:p>
    <w:p w14:paraId="52BD6E0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data1 =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ata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83239F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9E585A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452CD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Data1.</w:t>
      </w:r>
    </w:p>
    <w:p w14:paraId="49D6E1E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3A5C0B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8DF569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data1;</w:t>
      </w:r>
      <w:proofErr w:type="gramEnd"/>
    </w:p>
    <w:p w14:paraId="4B08DEF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E5E0E29" w14:textId="4151FD35" w:rsid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56B3A" w14:textId="77777777" w:rsidR="001C7F0B" w:rsidRDefault="001C7F0B" w:rsidP="001C7F0B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016BA782" w14:textId="594414F9" w:rsidR="001C7F0B" w:rsidRPr="001C7F0B" w:rsidRDefault="001C7F0B" w:rsidP="001C7F0B">
      <w:pPr>
        <w:pStyle w:val="ListParagraph"/>
        <w:numPr>
          <w:ilvl w:val="0"/>
          <w:numId w:val="32"/>
        </w:numPr>
      </w:pPr>
      <w:r w:rsidRPr="001C7F0B">
        <w:t xml:space="preserve">Here are the methods of the ConcreteFactory1 class with the explanation. </w:t>
      </w:r>
    </w:p>
    <w:p w14:paraId="6C7BC422" w14:textId="77777777" w:rsidR="001C7F0B" w:rsidRPr="001C7F0B" w:rsidRDefault="001C7F0B" w:rsidP="001C7F0B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6951F45D" w14:textId="74D698EE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StoreData1.</w:t>
      </w:r>
    </w:p>
    <w:p w14:paraId="081879D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E06EFB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B272BA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StoreData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8C370C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CA4F7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578BE2" w14:textId="46E52F98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IncorrectIdMsg1</w:t>
      </w:r>
    </w:p>
    <w:p w14:paraId="219E160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8C0A5F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1AD071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Id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F60D4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68CD7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9F1232" w14:textId="6E77E66D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IncorrectPinMsg1</w:t>
      </w:r>
    </w:p>
    <w:p w14:paraId="0789B1F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87D84E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6198B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Pin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2D9BA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B8F4F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9B64E7" w14:textId="2882FAF4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TooManyAttemptsMsg1</w:t>
      </w:r>
    </w:p>
    <w:p w14:paraId="777AC75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C3E21C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6A2D31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TooManyAttempts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F89069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6CF155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728AD1" w14:textId="36F0ABD2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DisplayMenu1</w:t>
      </w:r>
    </w:p>
    <w:p w14:paraId="1244301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CF5DD1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F2F830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isplayMenu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C3D02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BC6483" w14:textId="32D17E82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MakeDeposit1</w:t>
      </w:r>
    </w:p>
    <w:p w14:paraId="2668A33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74A8CF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20D94C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MakeDeposit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10611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6A8DC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CE931D" w14:textId="4BFBA33A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DisplayBalance1</w:t>
      </w:r>
    </w:p>
    <w:p w14:paraId="56EEAEB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DB204B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6ABC1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isplayBalance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BE844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E4EA3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FAEF37" w14:textId="08361CF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PromptForPin1</w:t>
      </w:r>
    </w:p>
    <w:p w14:paraId="3AB7EEA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D4AE55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4E0E2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PromptForPin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82DC0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406A0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30C585" w14:textId="39D20693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MakeWithdraw1</w:t>
      </w:r>
    </w:p>
    <w:p w14:paraId="2116488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EE901E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BFB418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MakeWithdraw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0EAC7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AFA4C6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5123A4" w14:textId="2CEEB932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Penalty1</w:t>
      </w:r>
    </w:p>
    <w:p w14:paraId="76D134D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2E4723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enalt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0FEBA0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Penalty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73305F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B78BEC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3ACCC7" w14:textId="5A7E7442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IncorrectLockMsg1</w:t>
      </w:r>
    </w:p>
    <w:p w14:paraId="34CEBFE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AA4603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F0D499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Lock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BCD3E0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BD1B5B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35DEAB" w14:textId="2F97E690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IncorrectUnlockMsg1</w:t>
      </w:r>
    </w:p>
    <w:p w14:paraId="08ABF2C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78DA00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F40D6F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Unlock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583212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29B150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829B29" w14:textId="450EA422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retur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instance of the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NoFundsMsg1</w:t>
      </w:r>
    </w:p>
    <w:p w14:paraId="17876A2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0FF661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0FCE5C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NoFundsMsg1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1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248E270" w14:textId="0F3A0CFC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123B85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B30823" w14:textId="4110D4AC" w:rsidR="001C7F0B" w:rsidRDefault="001C7F0B" w:rsidP="001C7F0B"/>
    <w:p w14:paraId="7F1CB435" w14:textId="58051F5B" w:rsidR="001C7F0B" w:rsidRDefault="001C7F0B" w:rsidP="001C7F0B">
      <w:pPr>
        <w:pStyle w:val="Heading3"/>
      </w:pPr>
      <w:bookmarkStart w:id="41" w:name="_Toc102425385"/>
      <w:r>
        <w:t>ConcreteFactory2 Class</w:t>
      </w:r>
      <w:bookmarkEnd w:id="41"/>
    </w:p>
    <w:p w14:paraId="6EC3E8E5" w14:textId="77777777" w:rsidR="001C7F0B" w:rsidRPr="001C7F0B" w:rsidRDefault="001C7F0B" w:rsidP="001C7F0B"/>
    <w:p w14:paraId="77836F9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ConcreteFactory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85D715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D180F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Create object of the Data2 class.</w:t>
      </w:r>
    </w:p>
    <w:p w14:paraId="174CD78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data2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F5031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83D01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Constructor of the ConcreteFactory2 class where Data2 class is Initialized.</w:t>
      </w:r>
    </w:p>
    <w:p w14:paraId="26D3A4B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ConcreteFactory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  <w:proofErr w:type="gramEnd"/>
    </w:p>
    <w:p w14:paraId="206261C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data2 =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ata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94D3D8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33EF72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9D78F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Data2.</w:t>
      </w:r>
    </w:p>
    <w:p w14:paraId="5135E8E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C35C67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60B41B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data2;</w:t>
      </w:r>
      <w:proofErr w:type="gramEnd"/>
    </w:p>
    <w:p w14:paraId="08E58AD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90CF149" w14:textId="4B16B00C" w:rsid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0D5F79" w14:textId="77777777" w:rsidR="001C7F0B" w:rsidRDefault="001C7F0B" w:rsidP="001C7F0B">
      <w:pPr>
        <w:pStyle w:val="ListParagraph"/>
      </w:pPr>
    </w:p>
    <w:p w14:paraId="24010F37" w14:textId="6CB31A85" w:rsidR="001C7F0B" w:rsidRPr="001C7F0B" w:rsidRDefault="001C7F0B" w:rsidP="001C7F0B">
      <w:pPr>
        <w:pStyle w:val="ListParagraph"/>
        <w:numPr>
          <w:ilvl w:val="0"/>
          <w:numId w:val="32"/>
        </w:numPr>
      </w:pPr>
      <w:r w:rsidRPr="001C7F0B">
        <w:t xml:space="preserve">Here are the methods of the ConcreteFactory1 class with the explanation. </w:t>
      </w:r>
    </w:p>
    <w:p w14:paraId="309175C8" w14:textId="43120AAF" w:rsidR="001C7F0B" w:rsidRPr="001C7F0B" w:rsidRDefault="001C7F0B" w:rsidP="001C7F0B">
      <w:pPr>
        <w:shd w:val="clear" w:color="auto" w:fill="1E1E1E"/>
        <w:spacing w:after="0" w:line="285" w:lineRule="atLeast"/>
        <w:ind w:firstLine="36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StoreData2.</w:t>
      </w:r>
    </w:p>
    <w:p w14:paraId="5760419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2C0FFB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StoreData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11F02B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StoreData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B8349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EC7813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B40EF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IncorrectIdMsg2</w:t>
      </w:r>
    </w:p>
    <w:p w14:paraId="24ADFAB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178C73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Id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7EE59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Id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3B9C1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5DEFE7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D4B6E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IncorrectPinMsg2</w:t>
      </w:r>
    </w:p>
    <w:p w14:paraId="1978B08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619F0C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Pin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C360CA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Pin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905C2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2B226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D376C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TooManyAttemptsMsg2</w:t>
      </w:r>
    </w:p>
    <w:p w14:paraId="0D7F798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E66A28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TooManyAttempt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754D5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TooManyAttempts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24BCA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6709F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F74A9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DisplayMenu2</w:t>
      </w:r>
    </w:p>
    <w:p w14:paraId="21F62DB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C45C18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Menu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B1DC99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isplayMenu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1EA962" w14:textId="4ED7CEEE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5514A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MakeDeposit2</w:t>
      </w:r>
    </w:p>
    <w:p w14:paraId="400634D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92604B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Deposit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28F5D1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MakeDeposit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F3CE5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43FD14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4C32F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DisplayBalance2</w:t>
      </w:r>
    </w:p>
    <w:p w14:paraId="494BDA9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E0E8B4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DisplayBalance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F031A1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DisplayBalance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0D77D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0BC555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23C93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PromptForPin2</w:t>
      </w:r>
    </w:p>
    <w:p w14:paraId="6BEA591B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86947C3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romptForPin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9F2CD7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PromptForPin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C249D2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296B81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21D43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MakeWithdraw2</w:t>
      </w:r>
    </w:p>
    <w:p w14:paraId="4BD6940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1FA834E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MakeWithdraw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8BECE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MakeWithdraw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D0B274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FEF3186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4BA63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Penalty2</w:t>
      </w:r>
    </w:p>
    <w:p w14:paraId="2F3553B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BD9805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Penalty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21DD39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Penalty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4BFC7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72201B4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A83C5D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IncorrectLockMsg2</w:t>
      </w:r>
    </w:p>
    <w:p w14:paraId="1720C42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F11FC7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010059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Lock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B3B5A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64C467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384708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IncorrectUnlockMsg2</w:t>
      </w:r>
    </w:p>
    <w:p w14:paraId="3509C4C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2CF4CC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IncorrectUnlock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5C14E7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IncorrectUnlock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3ED6709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596725A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ADB55F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6A9955"/>
          <w:sz w:val="21"/>
          <w:szCs w:val="21"/>
        </w:rPr>
        <w:t>//return NoFundsMsg2</w:t>
      </w:r>
    </w:p>
    <w:p w14:paraId="6E13CCB5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8A13BBC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F0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getNoFundsMsg</w:t>
      </w:r>
      <w:proofErr w:type="spell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7D5811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F0B">
        <w:rPr>
          <w:rFonts w:ascii="Consolas" w:eastAsia="Times New Roman" w:hAnsi="Consolas" w:cs="Times New Roman"/>
          <w:color w:val="DCDCAA"/>
          <w:sz w:val="21"/>
          <w:szCs w:val="21"/>
        </w:rPr>
        <w:t>NoFundsMsg2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F0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.data2</w:t>
      </w:r>
      <w:proofErr w:type="gramStart"/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A84390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34DEC7" w14:textId="77777777" w:rsidR="001C7F0B" w:rsidRPr="001C7F0B" w:rsidRDefault="001C7F0B" w:rsidP="001C7F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F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D97340" w14:textId="482A6910" w:rsidR="001C7F0B" w:rsidRDefault="001C7F0B" w:rsidP="001C7F0B"/>
    <w:p w14:paraId="1E0D542B" w14:textId="55A97E93" w:rsidR="001C7F0B" w:rsidRDefault="001C7F0B" w:rsidP="001C7F0B">
      <w:pPr>
        <w:pStyle w:val="Heading2"/>
      </w:pPr>
      <w:bookmarkStart w:id="42" w:name="_Toc102425386"/>
      <w:r>
        <w:t>MDA_EFSM Class</w:t>
      </w:r>
      <w:bookmarkEnd w:id="42"/>
    </w:p>
    <w:p w14:paraId="0E6F0355" w14:textId="53DF8628" w:rsidR="001C7F0B" w:rsidRDefault="001C7F0B" w:rsidP="001C7F0B"/>
    <w:p w14:paraId="412A81CD" w14:textId="1475317A" w:rsidR="001C7F0B" w:rsidRDefault="001C7F0B" w:rsidP="001C7F0B">
      <w:r>
        <w:rPr>
          <w:noProof/>
        </w:rPr>
        <w:drawing>
          <wp:inline distT="0" distB="0" distL="0" distR="0" wp14:anchorId="4019F716" wp14:editId="350DAC81">
            <wp:extent cx="6858000" cy="4121150"/>
            <wp:effectExtent l="0" t="0" r="0" b="0"/>
            <wp:docPr id="51" name="Picture 5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7C3B3" w14:textId="77777777" w:rsidR="004F1B35" w:rsidRDefault="004F1B35" w:rsidP="001C7F0B"/>
    <w:p w14:paraId="11DC816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MDA_EFSM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35D653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00170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B7FC4D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</w:p>
    <w:p w14:paraId="2FAFB53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k = </w:t>
      </w:r>
      <w:proofErr w:type="gramStart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C7C68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518618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361E67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Constructor of the MDA_EFSM class. </w:t>
      </w:r>
    </w:p>
    <w:p w14:paraId="6DD22D3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object of the output class</w:t>
      </w:r>
    </w:p>
    <w:p w14:paraId="331E026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14F1ED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MDA_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EFSM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35E9D0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list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FBC0D7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3C5D269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dl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9DFD3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09089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9A82B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S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963AE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Overdrawn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5E197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cke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02CB0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Suspende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32E62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En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B4BC5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7A927D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5026E1" w14:textId="6BF04953" w:rsidR="00DD0459" w:rsidRPr="00DD0459" w:rsidRDefault="00DD0459" w:rsidP="00DD0459">
      <w:pPr>
        <w:pStyle w:val="ListParagraph"/>
        <w:numPr>
          <w:ilvl w:val="0"/>
          <w:numId w:val="32"/>
        </w:num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As specified in the above MDA_EFSM constructor, the different states are identified with unique IDs.</w:t>
      </w:r>
    </w:p>
    <w:p w14:paraId="1F6A810E" w14:textId="30B4ADCE" w:rsidR="00DD0459" w:rsidRPr="00DD0459" w:rsidRDefault="00DD0459" w:rsidP="00DD0459">
      <w:pPr>
        <w:pStyle w:val="ListParagraph"/>
        <w:numPr>
          <w:ilvl w:val="0"/>
          <w:numId w:val="32"/>
        </w:num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0 – Start state</w:t>
      </w:r>
    </w:p>
    <w:p w14:paraId="1E7C7A13" w14:textId="77B23CD1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1 – Idle state</w:t>
      </w:r>
    </w:p>
    <w:p w14:paraId="0BD40F4C" w14:textId="2142B0CB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 xml:space="preserve">2 – </w:t>
      </w:r>
      <w:proofErr w:type="spellStart"/>
      <w:r w:rsidRPr="00DD0459">
        <w:rPr>
          <w:rFonts w:ascii="Consolas" w:eastAsia="Times New Roman" w:hAnsi="Consolas" w:cs="Times New Roman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sz w:val="21"/>
          <w:szCs w:val="21"/>
        </w:rPr>
        <w:t xml:space="preserve"> state</w:t>
      </w:r>
    </w:p>
    <w:p w14:paraId="16852DCC" w14:textId="660E42B7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3 – Ready state</w:t>
      </w:r>
    </w:p>
    <w:p w14:paraId="4C22591F" w14:textId="275589BB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4 – S1 state</w:t>
      </w:r>
    </w:p>
    <w:p w14:paraId="17919B69" w14:textId="5653ED83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5 – Overdrawn state</w:t>
      </w:r>
    </w:p>
    <w:p w14:paraId="6CCBB0E6" w14:textId="503595AE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6 – Locked state</w:t>
      </w:r>
    </w:p>
    <w:p w14:paraId="32BC10C0" w14:textId="39228D5E" w:rsidR="00DD0459" w:rsidRP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7 – Suspended state</w:t>
      </w:r>
    </w:p>
    <w:p w14:paraId="7D96168D" w14:textId="6AB241A0" w:rsidR="00DD0459" w:rsidRDefault="00DD0459" w:rsidP="00DD0459">
      <w:pPr>
        <w:pStyle w:val="ListParagraph"/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DD0459">
        <w:rPr>
          <w:rFonts w:ascii="Consolas" w:eastAsia="Times New Roman" w:hAnsi="Consolas" w:cs="Times New Roman"/>
          <w:sz w:val="21"/>
          <w:szCs w:val="21"/>
        </w:rPr>
        <w:t>8 – End state</w:t>
      </w:r>
    </w:p>
    <w:p w14:paraId="538C9288" w14:textId="58F60590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71404837" w14:textId="34D46417" w:rsidR="00DD0459" w:rsidRPr="00DD0459" w:rsidRDefault="00DD0459" w:rsidP="00DD0459">
      <w:pPr>
        <w:pStyle w:val="Heading3"/>
        <w:rPr>
          <w:rFonts w:eastAsia="Times New Roman"/>
        </w:rPr>
      </w:pPr>
      <w:bookmarkStart w:id="43" w:name="_Toc102425387"/>
      <w:proofErr w:type="gramStart"/>
      <w:r>
        <w:rPr>
          <w:rFonts w:eastAsia="Times New Roman"/>
        </w:rPr>
        <w:t>Open(</w:t>
      </w:r>
      <w:proofErr w:type="gramEnd"/>
      <w:r>
        <w:rPr>
          <w:rFonts w:eastAsia="Times New Roman"/>
        </w:rPr>
        <w:t>)</w:t>
      </w:r>
      <w:bookmarkEnd w:id="43"/>
    </w:p>
    <w:p w14:paraId="53E5CC0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1D10F7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open method from the state class.</w:t>
      </w:r>
    </w:p>
    <w:p w14:paraId="3C4C44A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State is changed from start to Idle.</w:t>
      </w:r>
    </w:p>
    <w:p w14:paraId="54F228A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90FAAF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91FE84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81EDE5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3453ED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288D2F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6130AA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38D75B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2F39F12" w14:textId="45C7F98A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23BCEFF0" w14:textId="77777777" w:rsidR="004F1B35" w:rsidRDefault="004F1B35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4825BE9D" w14:textId="766F6FBE" w:rsidR="00DD0459" w:rsidRPr="00DD0459" w:rsidRDefault="00DD0459" w:rsidP="00DD0459">
      <w:pPr>
        <w:pStyle w:val="Heading3"/>
        <w:rPr>
          <w:rFonts w:eastAsia="Times New Roman"/>
        </w:rPr>
      </w:pPr>
      <w:bookmarkStart w:id="44" w:name="_Toc102425388"/>
      <w:proofErr w:type="gramStart"/>
      <w:r>
        <w:rPr>
          <w:rFonts w:eastAsia="Times New Roman"/>
        </w:rPr>
        <w:lastRenderedPageBreak/>
        <w:t>Login(</w:t>
      </w:r>
      <w:proofErr w:type="gramEnd"/>
      <w:r>
        <w:rPr>
          <w:rFonts w:eastAsia="Times New Roman"/>
        </w:rPr>
        <w:t>)</w:t>
      </w:r>
      <w:bookmarkEnd w:id="44"/>
    </w:p>
    <w:p w14:paraId="555487E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26EEB43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login method from the state class.</w:t>
      </w:r>
    </w:p>
    <w:p w14:paraId="2E8448C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Idle to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3E9710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DA21F3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F945C9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9B1F8D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BA4D32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D44969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B5122F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0C4E219" w14:textId="33EAA357" w:rsidR="00DD0459" w:rsidRPr="007579D7" w:rsidRDefault="00DD0459" w:rsidP="00757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9F99512" w14:textId="5EA48477" w:rsidR="00DD0459" w:rsidRPr="00DD0459" w:rsidRDefault="00DD0459" w:rsidP="00DD0459">
      <w:pPr>
        <w:pStyle w:val="Heading3"/>
        <w:rPr>
          <w:rFonts w:eastAsia="Times New Roman"/>
        </w:rPr>
      </w:pPr>
      <w:bookmarkStart w:id="45" w:name="_Toc102425389"/>
      <w:proofErr w:type="spellStart"/>
      <w:proofErr w:type="gramStart"/>
      <w:r>
        <w:rPr>
          <w:rFonts w:eastAsia="Times New Roman"/>
        </w:rPr>
        <w:t>IncorrectLogin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45"/>
    </w:p>
    <w:p w14:paraId="0DA0648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D3D716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IncorrectLog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the state class.</w:t>
      </w:r>
    </w:p>
    <w:p w14:paraId="1935290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773E7D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4928F2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589C54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4E2B971" w14:textId="18F10144" w:rsid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CA3FAD" w14:textId="19F9D5F9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926A54" w14:textId="28F5058E" w:rsidR="00DD0459" w:rsidRPr="00DD0459" w:rsidRDefault="00DD0459" w:rsidP="00DD0459">
      <w:pPr>
        <w:pStyle w:val="Heading3"/>
        <w:rPr>
          <w:rFonts w:eastAsia="Times New Roman"/>
          <w:color w:val="auto"/>
        </w:rPr>
      </w:pPr>
      <w:bookmarkStart w:id="46" w:name="_Toc102425390"/>
      <w:proofErr w:type="spellStart"/>
      <w:proofErr w:type="gramStart"/>
      <w:r>
        <w:rPr>
          <w:rFonts w:eastAsia="Times New Roman"/>
        </w:rPr>
        <w:t>IncorrectPin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int max)</w:t>
      </w:r>
      <w:bookmarkEnd w:id="46"/>
    </w:p>
    <w:p w14:paraId="10B177E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0352872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Incorrect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r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TooManyAttempts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s from state class based on the limit of maximum attempts. </w:t>
      </w:r>
    </w:p>
    <w:p w14:paraId="1018BF83" w14:textId="288F97E0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If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the 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limit to enter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n 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incorrect pin is exceeded State is changed from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Idle.</w:t>
      </w:r>
    </w:p>
    <w:p w14:paraId="2077C93B" w14:textId="27C2459E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Maximum attempts possible for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n 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incorrect pin.</w:t>
      </w:r>
    </w:p>
    <w:p w14:paraId="2E6F8F3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08D6D07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408D6C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k &lt;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225415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A47F89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    k=k+</w:t>
      </w:r>
      <w:proofErr w:type="gramStart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18F18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F7A4A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k == </w:t>
      </w:r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875AE1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TooManyAttempts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5A433A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5F115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52A32B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EE8821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8D30CC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39F4F6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B69D22" w14:textId="6E56878A" w:rsid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AB1FF" w14:textId="55F206DD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40FE2C15" w14:textId="6C0452A8" w:rsidR="00DD0459" w:rsidRPr="00DD0459" w:rsidRDefault="00DD0459" w:rsidP="00DD0459">
      <w:pPr>
        <w:pStyle w:val="Heading3"/>
        <w:rPr>
          <w:rFonts w:eastAsia="Times New Roman"/>
          <w:color w:val="auto"/>
        </w:rPr>
      </w:pPr>
      <w:bookmarkStart w:id="47" w:name="_Toc102425391"/>
      <w:proofErr w:type="spellStart"/>
      <w:proofErr w:type="gramStart"/>
      <w:r>
        <w:rPr>
          <w:rFonts w:eastAsia="Times New Roman"/>
        </w:rPr>
        <w:t>CorrectPinBelowMin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47"/>
    </w:p>
    <w:p w14:paraId="25B6CBF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70BC69F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orrectPinBelowM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07395C3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Overdrawn.</w:t>
      </w:r>
    </w:p>
    <w:p w14:paraId="3E940BE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5098F61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orrectPinBelowMin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726403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orrectPinBelowMi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179CEE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04313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0E1D48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2A2A04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3EA77F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9D9526F" w14:textId="6A0926BC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7C1FFACC" w14:textId="6DC58783" w:rsidR="00DD0459" w:rsidRPr="00DD0459" w:rsidRDefault="00DD0459" w:rsidP="00DD0459">
      <w:pPr>
        <w:pStyle w:val="Heading3"/>
        <w:rPr>
          <w:rFonts w:eastAsia="Times New Roman"/>
        </w:rPr>
      </w:pPr>
      <w:bookmarkStart w:id="48" w:name="_Toc102425392"/>
      <w:proofErr w:type="spellStart"/>
      <w:proofErr w:type="gramStart"/>
      <w:r w:rsidRPr="00DD0459">
        <w:rPr>
          <w:rFonts w:eastAsia="Times New Roman"/>
        </w:rPr>
        <w:t>CorrectPinAboveMin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48"/>
    </w:p>
    <w:p w14:paraId="7B22E18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0434152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orrectPinAboveM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5D1B2EE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Ready</w:t>
      </w:r>
    </w:p>
    <w:p w14:paraId="76E47D8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6AFD9A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33D345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0D6CD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15EE7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69399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7D26BA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E79E3A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155A353" w14:textId="76865E8B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1BE602A5" w14:textId="7E524446" w:rsidR="00DD0459" w:rsidRPr="00DD0459" w:rsidRDefault="00DD0459" w:rsidP="00DD0459">
      <w:pPr>
        <w:pStyle w:val="Heading3"/>
        <w:rPr>
          <w:rFonts w:eastAsia="Times New Roman"/>
        </w:rPr>
      </w:pPr>
      <w:bookmarkStart w:id="49" w:name="_Toc102425393"/>
      <w:proofErr w:type="gramStart"/>
      <w:r>
        <w:rPr>
          <w:rFonts w:eastAsia="Times New Roman"/>
        </w:rPr>
        <w:t>Deposit(</w:t>
      </w:r>
      <w:proofErr w:type="gramEnd"/>
      <w:r>
        <w:rPr>
          <w:rFonts w:eastAsia="Times New Roman"/>
        </w:rPr>
        <w:t>)</w:t>
      </w:r>
      <w:bookmarkEnd w:id="49"/>
    </w:p>
    <w:p w14:paraId="0E72A7A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F960FB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Deposit method from state class.</w:t>
      </w:r>
    </w:p>
    <w:p w14:paraId="1AE6218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Overdrawn to S1. </w:t>
      </w:r>
    </w:p>
    <w:p w14:paraId="09A1BC9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CCBF62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7AFB44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AA2D2E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8248C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82ED81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825472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92821C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C2EC374" w14:textId="38B57425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</w:p>
    <w:p w14:paraId="24357BA5" w14:textId="588A16AD" w:rsidR="00DD0459" w:rsidRPr="00DD0459" w:rsidRDefault="00DD0459" w:rsidP="00DD0459">
      <w:pPr>
        <w:pStyle w:val="Heading3"/>
        <w:rPr>
          <w:rFonts w:eastAsia="Times New Roman"/>
        </w:rPr>
      </w:pPr>
      <w:bookmarkStart w:id="50" w:name="_Toc102425394"/>
      <w:proofErr w:type="spellStart"/>
      <w:proofErr w:type="gramStart"/>
      <w:r w:rsidRPr="00DD0459">
        <w:rPr>
          <w:rFonts w:eastAsia="Times New Roman"/>
        </w:rPr>
        <w:t>BelowMinBalance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50"/>
    </w:p>
    <w:p w14:paraId="1A75C30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2C72A8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BelowMinBalance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1DB727C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S1 to Overdrawn. </w:t>
      </w:r>
    </w:p>
    <w:p w14:paraId="167CDF1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F88711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0676E7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B06001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03EF81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AC0032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3462B5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5F879B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6289FF" w14:textId="224D84A2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12E60868" w14:textId="77777777" w:rsidR="004F1B35" w:rsidRDefault="004F1B35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D97C90" w14:textId="6126F389" w:rsidR="00DD0459" w:rsidRPr="00DD0459" w:rsidRDefault="00DD0459" w:rsidP="00DD0459">
      <w:pPr>
        <w:pStyle w:val="Heading3"/>
        <w:rPr>
          <w:rFonts w:eastAsia="Times New Roman"/>
        </w:rPr>
      </w:pPr>
      <w:bookmarkStart w:id="51" w:name="_Toc102425395"/>
      <w:proofErr w:type="spellStart"/>
      <w:proofErr w:type="gramStart"/>
      <w:r>
        <w:rPr>
          <w:rFonts w:eastAsia="Times New Roman"/>
        </w:rPr>
        <w:lastRenderedPageBreak/>
        <w:t>AboveMinBalance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51"/>
    </w:p>
    <w:p w14:paraId="6754C2A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9BCFB7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AboveMinBalance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2207691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S1 to Ready. </w:t>
      </w:r>
    </w:p>
    <w:p w14:paraId="1158141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B0783A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A53956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989A7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6AAA9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71F10C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DD3D61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2CA3AB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33AE442" w14:textId="33FD6E7A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83FE63" w14:textId="5225CA51" w:rsidR="00DD0459" w:rsidRPr="00DD0459" w:rsidRDefault="00DD0459" w:rsidP="00DD0459">
      <w:pPr>
        <w:pStyle w:val="Heading3"/>
        <w:rPr>
          <w:rFonts w:eastAsia="Times New Roman"/>
        </w:rPr>
      </w:pPr>
      <w:bookmarkStart w:id="52" w:name="_Toc102425396"/>
      <w:proofErr w:type="gramStart"/>
      <w:r>
        <w:rPr>
          <w:rFonts w:eastAsia="Times New Roman"/>
        </w:rPr>
        <w:t>Logout(</w:t>
      </w:r>
      <w:proofErr w:type="gramEnd"/>
      <w:r>
        <w:rPr>
          <w:rFonts w:eastAsia="Times New Roman"/>
        </w:rPr>
        <w:t>)</w:t>
      </w:r>
      <w:bookmarkEnd w:id="52"/>
    </w:p>
    <w:p w14:paraId="75537BC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1EC0B69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Logout method from state class.</w:t>
      </w:r>
    </w:p>
    <w:p w14:paraId="622ABB1D" w14:textId="30FD3ECE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CheckPin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, Ready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d Overdrawn to Idle. </w:t>
      </w:r>
    </w:p>
    <w:p w14:paraId="1C59411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7221AD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26C98F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36683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4A0B2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09AE87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1D48BC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202F86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700809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9517C9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62589F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92BA6A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AA4EBD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3F7B60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10DE842" w14:textId="7E5F27F8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8D4BB5" w14:textId="0D43ABBF" w:rsidR="00DD0459" w:rsidRPr="00DD0459" w:rsidRDefault="00DD0459" w:rsidP="00DD0459">
      <w:pPr>
        <w:pStyle w:val="Heading3"/>
        <w:rPr>
          <w:rFonts w:eastAsia="Times New Roman"/>
        </w:rPr>
      </w:pPr>
      <w:bookmarkStart w:id="53" w:name="_Toc102425397"/>
      <w:proofErr w:type="gramStart"/>
      <w:r>
        <w:rPr>
          <w:rFonts w:eastAsia="Times New Roman"/>
        </w:rPr>
        <w:t>Balance(</w:t>
      </w:r>
      <w:proofErr w:type="gramEnd"/>
      <w:r>
        <w:rPr>
          <w:rFonts w:eastAsia="Times New Roman"/>
        </w:rPr>
        <w:t>)</w:t>
      </w:r>
      <w:bookmarkEnd w:id="53"/>
    </w:p>
    <w:p w14:paraId="2D93DFA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1CF8D66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Balance method from state class.</w:t>
      </w:r>
    </w:p>
    <w:p w14:paraId="1146E0A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724297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157EE8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565CC1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D545B1D" w14:textId="31B7B985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54FA28" w14:textId="53D8F58B" w:rsidR="00DD0459" w:rsidRPr="00DD0459" w:rsidRDefault="00DD0459" w:rsidP="00DD0459">
      <w:pPr>
        <w:pStyle w:val="Heading3"/>
        <w:rPr>
          <w:rFonts w:eastAsia="Times New Roman"/>
        </w:rPr>
      </w:pPr>
      <w:bookmarkStart w:id="54" w:name="_Toc102425398"/>
      <w:proofErr w:type="gramStart"/>
      <w:r>
        <w:rPr>
          <w:rFonts w:eastAsia="Times New Roman"/>
        </w:rPr>
        <w:t>Withdraw(</w:t>
      </w:r>
      <w:proofErr w:type="gramEnd"/>
      <w:r>
        <w:rPr>
          <w:rFonts w:eastAsia="Times New Roman"/>
        </w:rPr>
        <w:t>)</w:t>
      </w:r>
      <w:bookmarkEnd w:id="54"/>
    </w:p>
    <w:p w14:paraId="6838348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F4547A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Withdraw method from state class.</w:t>
      </w:r>
    </w:p>
    <w:p w14:paraId="2FDB05F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Ready to S1. </w:t>
      </w:r>
    </w:p>
    <w:p w14:paraId="007FEFC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71F71F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C6449E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731BA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F974A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CFCABA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4519A4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9987E9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A3E51A9" w14:textId="263CAA73" w:rsidR="00DD0459" w:rsidRDefault="00DD0459" w:rsidP="00DD0459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63CBA2" w14:textId="498A6064" w:rsidR="00DD0459" w:rsidRPr="00DD0459" w:rsidRDefault="00DD0459" w:rsidP="00DD0459">
      <w:pPr>
        <w:pStyle w:val="Heading3"/>
        <w:rPr>
          <w:rFonts w:eastAsia="Times New Roman"/>
        </w:rPr>
      </w:pPr>
      <w:bookmarkStart w:id="55" w:name="_Toc102425399"/>
      <w:proofErr w:type="spellStart"/>
      <w:proofErr w:type="gramStart"/>
      <w:r>
        <w:rPr>
          <w:rFonts w:eastAsia="Times New Roman"/>
        </w:rPr>
        <w:t>WithdrawBelowMinBalance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55"/>
    </w:p>
    <w:p w14:paraId="33CF873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B82A25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WithdrawBelowMinBalance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1D99E1C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S1 to Overdrawn. </w:t>
      </w:r>
    </w:p>
    <w:p w14:paraId="33768B4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5C9ADF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WithdrawBelowMinBalance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5236C5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WithdrawBelowMinBalanc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FF30E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B02C5D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46D638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38F634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EE111C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B730D53" w14:textId="1286F4BE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67D6CB" w14:textId="1B1D1E63" w:rsidR="007579D7" w:rsidRPr="00DD0459" w:rsidRDefault="007579D7" w:rsidP="007579D7">
      <w:pPr>
        <w:pStyle w:val="Heading3"/>
        <w:rPr>
          <w:rFonts w:eastAsia="Times New Roman"/>
        </w:rPr>
      </w:pPr>
      <w:bookmarkStart w:id="56" w:name="_Toc102425400"/>
      <w:proofErr w:type="spellStart"/>
      <w:proofErr w:type="gramStart"/>
      <w:r w:rsidRPr="007579D7">
        <w:rPr>
          <w:rFonts w:eastAsia="Times New Roman"/>
        </w:rPr>
        <w:t>NoFunds</w:t>
      </w:r>
      <w:proofErr w:type="spellEnd"/>
      <w:r w:rsidRPr="007579D7">
        <w:rPr>
          <w:rFonts w:eastAsia="Times New Roman"/>
        </w:rPr>
        <w:t>(</w:t>
      </w:r>
      <w:proofErr w:type="gramEnd"/>
      <w:r w:rsidRPr="007579D7">
        <w:rPr>
          <w:rFonts w:eastAsia="Times New Roman"/>
        </w:rPr>
        <w:t>)</w:t>
      </w:r>
      <w:bookmarkEnd w:id="56"/>
    </w:p>
    <w:p w14:paraId="67D31EC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29510BF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NoFunds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</w:t>
      </w:r>
    </w:p>
    <w:p w14:paraId="2544E1B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5E94F5C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NoFunds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3A60FF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NoFunds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BF3871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6E52C5B" w14:textId="58EA89A2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AEF414" w14:textId="269CE179" w:rsidR="007579D7" w:rsidRPr="00DD0459" w:rsidRDefault="007579D7" w:rsidP="007579D7">
      <w:pPr>
        <w:pStyle w:val="Heading3"/>
        <w:rPr>
          <w:rFonts w:eastAsia="Times New Roman"/>
        </w:rPr>
      </w:pPr>
      <w:bookmarkStart w:id="57" w:name="_Toc102425401"/>
      <w:proofErr w:type="gramStart"/>
      <w:r>
        <w:rPr>
          <w:rFonts w:eastAsia="Times New Roman"/>
        </w:rPr>
        <w:t>Lock(</w:t>
      </w:r>
      <w:proofErr w:type="gramEnd"/>
      <w:r>
        <w:rPr>
          <w:rFonts w:eastAsia="Times New Roman"/>
        </w:rPr>
        <w:t>)</w:t>
      </w:r>
      <w:bookmarkEnd w:id="57"/>
    </w:p>
    <w:p w14:paraId="70E368B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F34FD2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Lock method from state class</w:t>
      </w:r>
    </w:p>
    <w:p w14:paraId="0EE0EF3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State is changed from Ready, Overdrawn to Lock</w:t>
      </w:r>
    </w:p>
    <w:p w14:paraId="66465C0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445A88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F5FF68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82441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37AB0C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4DC58E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44C2A0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8F535A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217D26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6EED27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30D096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2E9D04" w14:textId="47E14A3A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9741B" w14:textId="4F740DF6" w:rsidR="007579D7" w:rsidRPr="00DD0459" w:rsidRDefault="007579D7" w:rsidP="007579D7">
      <w:pPr>
        <w:pStyle w:val="Heading3"/>
        <w:rPr>
          <w:rFonts w:eastAsia="Times New Roman"/>
        </w:rPr>
      </w:pPr>
      <w:bookmarkStart w:id="58" w:name="_Toc102425402"/>
      <w:proofErr w:type="spellStart"/>
      <w:proofErr w:type="gramStart"/>
      <w:r>
        <w:rPr>
          <w:rFonts w:eastAsia="Times New Roman"/>
        </w:rPr>
        <w:t>IncorrectLock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58"/>
    </w:p>
    <w:p w14:paraId="754A922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8D6753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IncorrectLock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 </w:t>
      </w:r>
    </w:p>
    <w:p w14:paraId="665C2AC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8E2060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20E56C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2392C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EC242D2" w14:textId="21DC1CA5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439A52" w14:textId="54FF03A4" w:rsidR="007579D7" w:rsidRPr="00DD0459" w:rsidRDefault="007579D7" w:rsidP="007579D7">
      <w:pPr>
        <w:pStyle w:val="Heading3"/>
        <w:rPr>
          <w:rFonts w:eastAsia="Times New Roman"/>
        </w:rPr>
      </w:pPr>
      <w:bookmarkStart w:id="59" w:name="_Toc102425403"/>
      <w:proofErr w:type="gramStart"/>
      <w:r>
        <w:rPr>
          <w:rFonts w:eastAsia="Times New Roman"/>
        </w:rPr>
        <w:lastRenderedPageBreak/>
        <w:t>Unlock(</w:t>
      </w:r>
      <w:proofErr w:type="gramEnd"/>
      <w:r>
        <w:rPr>
          <w:rFonts w:eastAsia="Times New Roman"/>
        </w:rPr>
        <w:t>)</w:t>
      </w:r>
      <w:bookmarkEnd w:id="59"/>
    </w:p>
    <w:p w14:paraId="6D8A2F0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693C11D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Unlock method from state class.</w:t>
      </w:r>
    </w:p>
    <w:p w14:paraId="4085325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Lock to S1. </w:t>
      </w:r>
    </w:p>
    <w:p w14:paraId="50E9B15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044254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155E44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722BA4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A510AC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216B3E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C018A2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21EBC97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35A7FA" w14:textId="093E075B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ACE7AE" w14:textId="25225978" w:rsidR="007579D7" w:rsidRPr="00DD0459" w:rsidRDefault="007579D7" w:rsidP="007579D7">
      <w:pPr>
        <w:pStyle w:val="Heading3"/>
        <w:rPr>
          <w:rFonts w:eastAsia="Times New Roman"/>
        </w:rPr>
      </w:pPr>
      <w:bookmarkStart w:id="60" w:name="_Toc102425404"/>
      <w:proofErr w:type="spellStart"/>
      <w:proofErr w:type="gramStart"/>
      <w:r>
        <w:rPr>
          <w:rFonts w:eastAsia="Times New Roman"/>
        </w:rPr>
        <w:t>IncorrectUnlock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</w:t>
      </w:r>
      <w:bookmarkEnd w:id="60"/>
    </w:p>
    <w:p w14:paraId="7579E15B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FC7617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</w:t>
      </w:r>
      <w:proofErr w:type="spell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IncorrectUnlock</w:t>
      </w:r>
      <w:proofErr w:type="spell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 from state class. </w:t>
      </w:r>
    </w:p>
    <w:p w14:paraId="7EF2BA0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40D7169A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Unlock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68AE23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IncorrectUnlock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14603E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DBD20AF" w14:textId="7B904866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36765A" w14:textId="2E490569" w:rsidR="007579D7" w:rsidRPr="00DD0459" w:rsidRDefault="007579D7" w:rsidP="007579D7">
      <w:pPr>
        <w:pStyle w:val="Heading3"/>
        <w:rPr>
          <w:rFonts w:eastAsia="Times New Roman"/>
        </w:rPr>
      </w:pPr>
      <w:bookmarkStart w:id="61" w:name="_Toc102425405"/>
      <w:proofErr w:type="gramStart"/>
      <w:r>
        <w:rPr>
          <w:rFonts w:eastAsia="Times New Roman"/>
        </w:rPr>
        <w:t>Suspend(</w:t>
      </w:r>
      <w:proofErr w:type="gramEnd"/>
      <w:r>
        <w:rPr>
          <w:rFonts w:eastAsia="Times New Roman"/>
        </w:rPr>
        <w:t>)</w:t>
      </w:r>
      <w:bookmarkEnd w:id="61"/>
    </w:p>
    <w:p w14:paraId="6B9BC49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1D0FD9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calls Suspend method from state class. </w:t>
      </w:r>
    </w:p>
    <w:p w14:paraId="599C662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Ready to </w:t>
      </w:r>
      <w:proofErr w:type="gramStart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Suspended</w:t>
      </w:r>
      <w:proofErr w:type="gramEnd"/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60072AF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0E087FA2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7150FE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10685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67F8D7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66339E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7B0BEF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29BBDC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05D49A6" w14:textId="05DF26A5" w:rsidR="007579D7" w:rsidRDefault="007579D7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DA4A67" w14:textId="5E6BA5CD" w:rsidR="007579D7" w:rsidRPr="00DD0459" w:rsidRDefault="007579D7" w:rsidP="007579D7">
      <w:pPr>
        <w:pStyle w:val="Heading3"/>
        <w:rPr>
          <w:rFonts w:eastAsia="Times New Roman"/>
        </w:rPr>
      </w:pPr>
      <w:bookmarkStart w:id="62" w:name="_Toc102425406"/>
      <w:proofErr w:type="gramStart"/>
      <w:r>
        <w:rPr>
          <w:rFonts w:eastAsia="Times New Roman"/>
        </w:rPr>
        <w:t>Activate(</w:t>
      </w:r>
      <w:proofErr w:type="gramEnd"/>
      <w:r>
        <w:rPr>
          <w:rFonts w:eastAsia="Times New Roman"/>
        </w:rPr>
        <w:t>)</w:t>
      </w:r>
      <w:bookmarkEnd w:id="62"/>
    </w:p>
    <w:p w14:paraId="7056861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2640BE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This method calls Activate method from state class.</w:t>
      </w:r>
    </w:p>
    <w:p w14:paraId="1329A96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tate is changed from Suspended to Ready. </w:t>
      </w:r>
    </w:p>
    <w:p w14:paraId="4054EAB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4BDA349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A2DE67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EF0685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DA0B5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8F2A99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061695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412F3C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61E72C8" w14:textId="2C1A16B7" w:rsidR="00DD0459" w:rsidRDefault="00DD0459" w:rsidP="007579D7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E62D17" w14:textId="19135863" w:rsidR="007579D7" w:rsidRPr="00DD0459" w:rsidRDefault="007579D7" w:rsidP="007579D7">
      <w:pPr>
        <w:pStyle w:val="Heading3"/>
        <w:rPr>
          <w:rFonts w:eastAsia="Times New Roman"/>
        </w:rPr>
      </w:pPr>
      <w:bookmarkStart w:id="63" w:name="_Toc102425407"/>
      <w:proofErr w:type="gramStart"/>
      <w:r>
        <w:rPr>
          <w:rFonts w:eastAsia="Times New Roman"/>
        </w:rPr>
        <w:t>Close(</w:t>
      </w:r>
      <w:proofErr w:type="gramEnd"/>
      <w:r>
        <w:rPr>
          <w:rFonts w:eastAsia="Times New Roman"/>
        </w:rPr>
        <w:t>)</w:t>
      </w:r>
      <w:bookmarkEnd w:id="63"/>
    </w:p>
    <w:p w14:paraId="49262E8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58D4FDDD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     * This method calls Close method from state class.</w:t>
      </w:r>
    </w:p>
    <w:p w14:paraId="7E1BDFE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 State is changed from Suspended to End.</w:t>
      </w:r>
    </w:p>
    <w:p w14:paraId="0E6A5C5F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216650E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045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D3A5DB8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2A57B3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045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state.</w:t>
      </w:r>
      <w:r w:rsidRPr="00DD045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proofErr w:type="gram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73519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045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459">
        <w:rPr>
          <w:rFonts w:ascii="Consolas" w:eastAsia="Times New Roman" w:hAnsi="Consolas" w:cs="Times New Roman"/>
          <w:color w:val="9CDCFE"/>
          <w:sz w:val="21"/>
          <w:szCs w:val="21"/>
        </w:rPr>
        <w:t>stateid</w:t>
      </w:r>
      <w:proofErr w:type="spellEnd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50E9094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state = </w:t>
      </w:r>
      <w:proofErr w:type="gramStart"/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list[</w:t>
      </w:r>
      <w:proofErr w:type="gramEnd"/>
      <w:r w:rsidRPr="00DD0459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ACD85D6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9943730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15FB1C" w14:textId="77777777" w:rsidR="00DD0459" w:rsidRPr="00DD0459" w:rsidRDefault="00DD0459" w:rsidP="00DD04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4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ECC5F6D" w14:textId="4B891C8B" w:rsidR="001C7F0B" w:rsidRDefault="001C7F0B" w:rsidP="001C7F0B"/>
    <w:p w14:paraId="6618D576" w14:textId="29109156" w:rsidR="007579D7" w:rsidRDefault="007579D7" w:rsidP="007579D7">
      <w:pPr>
        <w:pStyle w:val="Heading2"/>
      </w:pPr>
      <w:bookmarkStart w:id="64" w:name="_Toc102425408"/>
      <w:r>
        <w:t>State Classes</w:t>
      </w:r>
      <w:bookmarkEnd w:id="64"/>
    </w:p>
    <w:p w14:paraId="021261C8" w14:textId="61D1DBC1" w:rsidR="007579D7" w:rsidRDefault="007579D7" w:rsidP="007579D7"/>
    <w:p w14:paraId="4AE86B48" w14:textId="32486651" w:rsidR="007579D7" w:rsidRDefault="007579D7" w:rsidP="007579D7">
      <w:pPr>
        <w:jc w:val="center"/>
      </w:pPr>
      <w:r>
        <w:rPr>
          <w:noProof/>
        </w:rPr>
        <w:drawing>
          <wp:inline distT="0" distB="0" distL="0" distR="0" wp14:anchorId="1B06E0CB" wp14:editId="0A7B2BB5">
            <wp:extent cx="6858000" cy="3244850"/>
            <wp:effectExtent l="0" t="0" r="0" b="0"/>
            <wp:docPr id="54" name="Picture 5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A07AC" w14:textId="49290211" w:rsidR="007579D7" w:rsidRDefault="007579D7" w:rsidP="007579D7">
      <w:pPr>
        <w:pStyle w:val="Heading3"/>
      </w:pPr>
      <w:bookmarkStart w:id="65" w:name="_Toc102425409"/>
      <w:r>
        <w:t>State Class</w:t>
      </w:r>
      <w:bookmarkEnd w:id="65"/>
    </w:p>
    <w:p w14:paraId="0F668625" w14:textId="2BB24EFB" w:rsidR="007579D7" w:rsidRDefault="007579D7" w:rsidP="007579D7"/>
    <w:p w14:paraId="3C3A2134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State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D18954B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spellEnd"/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82F81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242A13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D6EEDD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77A9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16EE1D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B9A0A8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5529DE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340582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CorrectPinBelowMi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C44098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EEBE25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014A62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8F939B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1E5A7A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81EADC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1BF361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54BAF0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WithdrawBelowMinBalance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9455D6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NoFunds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ADEBFA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42ABC4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C43ECB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A9BB41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IncorrectUnlock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81675B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66F77C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313055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4A17F004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5F99B4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985678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3A2FC1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TooManyAttempts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46EA1C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901CB3" w14:textId="4795D25E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This method calls when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the 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user tr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ies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perform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the 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 xml:space="preserve">wrong action from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p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rticular state.</w:t>
      </w:r>
    </w:p>
    <w:p w14:paraId="5DA9C16A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notatthisstatemsg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46DD6CC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4D64167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 xml:space="preserve">"WRONG </w:t>
      </w:r>
      <w:proofErr w:type="gramStart"/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>ACTION !!!</w:t>
      </w:r>
      <w:proofErr w:type="gramEnd"/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annot Perform </w:t>
      </w:r>
      <w:proofErr w:type="gramStart"/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>From</w:t>
      </w:r>
      <w:proofErr w:type="gramEnd"/>
      <w:r w:rsidRPr="00A82F8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his Present State "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97D878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28CD077" w14:textId="59B44E4B" w:rsidR="00A82F81" w:rsidRDefault="00A82F81" w:rsidP="007579D7"/>
    <w:p w14:paraId="68675B15" w14:textId="5341947D" w:rsidR="00A82F81" w:rsidRDefault="00A82F81" w:rsidP="00A82F81">
      <w:pPr>
        <w:pStyle w:val="ListParagraph"/>
        <w:numPr>
          <w:ilvl w:val="0"/>
          <w:numId w:val="37"/>
        </w:numPr>
      </w:pPr>
      <w:r>
        <w:t xml:space="preserve">As mentioned above, apart from the several abstract methods. </w:t>
      </w:r>
      <w:proofErr w:type="spellStart"/>
      <w:proofErr w:type="gramStart"/>
      <w:r>
        <w:t>notatthisstatemsg</w:t>
      </w:r>
      <w:proofErr w:type="spellEnd"/>
      <w:r>
        <w:t>(</w:t>
      </w:r>
      <w:proofErr w:type="gramEnd"/>
      <w:r>
        <w:t xml:space="preserve">) method calls when a user tries to perform incorrect action from a particular state. </w:t>
      </w:r>
    </w:p>
    <w:p w14:paraId="66B4CC43" w14:textId="3F4FB60A" w:rsidR="00A82F81" w:rsidRPr="00A82F81" w:rsidRDefault="00A82F81" w:rsidP="00A82F81">
      <w:pPr>
        <w:pStyle w:val="Heading3"/>
      </w:pPr>
      <w:bookmarkStart w:id="66" w:name="_Toc102425410"/>
      <w:r>
        <w:t>Start state Class</w:t>
      </w:r>
      <w:bookmarkEnd w:id="66"/>
    </w:p>
    <w:p w14:paraId="36CB3F83" w14:textId="168BC314" w:rsidR="00A82F81" w:rsidRDefault="00A82F81" w:rsidP="00A82F81">
      <w:pPr>
        <w:pStyle w:val="ListParagraph"/>
        <w:numPr>
          <w:ilvl w:val="0"/>
          <w:numId w:val="37"/>
        </w:numPr>
      </w:pPr>
      <w:r>
        <w:t>ID = 0</w:t>
      </w:r>
    </w:p>
    <w:p w14:paraId="0AC79BBA" w14:textId="04E6B7CF" w:rsidR="00A82F81" w:rsidRDefault="00A82F81" w:rsidP="00A82F81">
      <w:pPr>
        <w:pStyle w:val="ListParagraph"/>
        <w:numPr>
          <w:ilvl w:val="0"/>
          <w:numId w:val="37"/>
        </w:numPr>
      </w:pPr>
      <w:proofErr w:type="gramStart"/>
      <w:r>
        <w:t>Open(</w:t>
      </w:r>
      <w:proofErr w:type="gramEnd"/>
      <w:r>
        <w:t xml:space="preserve">): Invokes </w:t>
      </w:r>
      <w:proofErr w:type="spellStart"/>
      <w:r>
        <w:t>StoreData</w:t>
      </w:r>
      <w:proofErr w:type="spellEnd"/>
      <w:r>
        <w:t xml:space="preserve"> from output class.</w:t>
      </w:r>
    </w:p>
    <w:p w14:paraId="22263420" w14:textId="5C5D2F5A" w:rsidR="00A82F81" w:rsidRDefault="00A82F81" w:rsidP="00A82F81">
      <w:pPr>
        <w:pStyle w:val="ListParagraph"/>
        <w:numPr>
          <w:ilvl w:val="0"/>
          <w:numId w:val="37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 xml:space="preserve">): Return </w:t>
      </w:r>
      <w:r w:rsidR="00916DFF">
        <w:t xml:space="preserve">current </w:t>
      </w:r>
      <w:r>
        <w:t>state id.</w:t>
      </w:r>
    </w:p>
    <w:p w14:paraId="19C5A4A4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E49EE63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 * Start State Class</w:t>
      </w:r>
    </w:p>
    <w:p w14:paraId="054B1865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gramStart"/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Open(</w:t>
      </w:r>
      <w:proofErr w:type="gramEnd"/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) is Invoked.</w:t>
      </w:r>
    </w:p>
    <w:p w14:paraId="2CF398A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18344731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Star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89BD455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A82F8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D2D76D3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347476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B64BDC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82F81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2D1CFF0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231736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3E311C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StoreData</w:t>
      </w:r>
      <w:proofErr w:type="spellEnd"/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) is invoked from the Output Class.</w:t>
      </w:r>
    </w:p>
    <w:p w14:paraId="0BEEC562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216FBA5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6C0C7E1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C0BB8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6BA83D6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6074B9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0B6A97BB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@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34B8F18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82F8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A82F81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4BD3AFF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82F8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82F8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60D7B12C" w14:textId="1EE878A6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    </w:t>
      </w:r>
    </w:p>
    <w:p w14:paraId="4DB4C57E" w14:textId="77777777" w:rsidR="00A82F81" w:rsidRPr="00A82F81" w:rsidRDefault="00A82F81" w:rsidP="00A82F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2F8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4EAF8C8" w14:textId="11B837AD" w:rsidR="00A82F81" w:rsidRDefault="00A82F81" w:rsidP="00A82F81"/>
    <w:p w14:paraId="633C99E6" w14:textId="44691D47" w:rsidR="00097E06" w:rsidRDefault="00097E06" w:rsidP="00097E06">
      <w:pPr>
        <w:pStyle w:val="Heading3"/>
      </w:pPr>
      <w:bookmarkStart w:id="67" w:name="_Toc102425411"/>
      <w:r>
        <w:t>Idle state Class</w:t>
      </w:r>
      <w:bookmarkEnd w:id="67"/>
    </w:p>
    <w:p w14:paraId="346D8370" w14:textId="1488B094" w:rsidR="00097E06" w:rsidRDefault="00097E06" w:rsidP="00097E06">
      <w:pPr>
        <w:pStyle w:val="ListParagraph"/>
        <w:numPr>
          <w:ilvl w:val="0"/>
          <w:numId w:val="38"/>
        </w:numPr>
      </w:pPr>
      <w:r>
        <w:t>ID = 1</w:t>
      </w:r>
    </w:p>
    <w:p w14:paraId="5AEADD01" w14:textId="2246C210" w:rsidR="00097E06" w:rsidRDefault="00097E06" w:rsidP="00097E06">
      <w:pPr>
        <w:pStyle w:val="ListParagraph"/>
        <w:numPr>
          <w:ilvl w:val="0"/>
          <w:numId w:val="38"/>
        </w:numPr>
      </w:pPr>
      <w:proofErr w:type="gramStart"/>
      <w:r>
        <w:t>Login(</w:t>
      </w:r>
      <w:proofErr w:type="gramEnd"/>
      <w:r>
        <w:t xml:space="preserve">): Invokes </w:t>
      </w:r>
      <w:proofErr w:type="spellStart"/>
      <w:r>
        <w:t>PromptForPin</w:t>
      </w:r>
      <w:proofErr w:type="spellEnd"/>
      <w:r>
        <w:t>() from output class.</w:t>
      </w:r>
    </w:p>
    <w:p w14:paraId="0F8FAB91" w14:textId="2FE20712" w:rsidR="00097E06" w:rsidRDefault="00097E06" w:rsidP="00097E06">
      <w:pPr>
        <w:pStyle w:val="ListParagraph"/>
        <w:numPr>
          <w:ilvl w:val="0"/>
          <w:numId w:val="38"/>
        </w:numPr>
      </w:pPr>
      <w:proofErr w:type="spellStart"/>
      <w:proofErr w:type="gramStart"/>
      <w:r>
        <w:t>IncorrectLogin</w:t>
      </w:r>
      <w:proofErr w:type="spellEnd"/>
      <w:r>
        <w:t>(</w:t>
      </w:r>
      <w:proofErr w:type="gramEnd"/>
      <w:r>
        <w:t xml:space="preserve">): Invokes </w:t>
      </w:r>
      <w:proofErr w:type="spellStart"/>
      <w:r>
        <w:t>IncorrectIdMsg</w:t>
      </w:r>
      <w:proofErr w:type="spellEnd"/>
      <w:r>
        <w:t>() from output class.</w:t>
      </w:r>
    </w:p>
    <w:p w14:paraId="0D3606BF" w14:textId="1C01CCD6" w:rsidR="00097E06" w:rsidRDefault="00097E06" w:rsidP="00097E06">
      <w:pPr>
        <w:pStyle w:val="ListParagraph"/>
        <w:numPr>
          <w:ilvl w:val="0"/>
          <w:numId w:val="38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 xml:space="preserve">): Return </w:t>
      </w:r>
      <w:r w:rsidR="00916DFF">
        <w:t xml:space="preserve">current </w:t>
      </w:r>
      <w:r>
        <w:t>state Id.</w:t>
      </w:r>
    </w:p>
    <w:p w14:paraId="795C153B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CA76454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 * Idle State Class</w:t>
      </w:r>
    </w:p>
    <w:p w14:paraId="1CC0D9F0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gramStart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Login(</w:t>
      </w:r>
      <w:proofErr w:type="gram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 xml:space="preserve">), </w:t>
      </w:r>
      <w:proofErr w:type="spellStart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IncorrectLogin</w:t>
      </w:r>
      <w:proofErr w:type="spell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() are Invoked.</w:t>
      </w:r>
    </w:p>
    <w:p w14:paraId="2D75837C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104207D6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Idle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03363C6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878443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097E0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E9D64F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CF519E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Idle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7AE7B9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97E06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A188F6E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8F78B87" w14:textId="5E49968E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B0A5CA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PromptForPin</w:t>
      </w:r>
      <w:proofErr w:type="spell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52D51803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4071EEE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03A6342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AFEA9CD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C4FA9C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CF040B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IncorrectIdMsg</w:t>
      </w:r>
      <w:proofErr w:type="spell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39DAFDE0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14A5929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IncorrectLogin</w:t>
      </w:r>
      <w:proofErr w:type="spell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C4B4B1E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6EDC9D1" w14:textId="7F0FA1B0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1D1EAAF" w14:textId="77777777" w:rsid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AC5D66" w14:textId="0E432AE9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0F87CBE7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7A61915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7E0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7E06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A1D355C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7E0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7E0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7D94F87D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38F17D9" w14:textId="77777777" w:rsidR="00097E06" w:rsidRPr="00097E06" w:rsidRDefault="00097E06" w:rsidP="00097E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E0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7B63FB4" w14:textId="77777777" w:rsidR="00097E06" w:rsidRPr="00097E06" w:rsidRDefault="00097E06" w:rsidP="00097E06"/>
    <w:p w14:paraId="7BB28771" w14:textId="07D413A0" w:rsidR="00A82F81" w:rsidRDefault="00916DFF" w:rsidP="00916DFF">
      <w:pPr>
        <w:pStyle w:val="Heading3"/>
      </w:pPr>
      <w:bookmarkStart w:id="68" w:name="_Toc102425412"/>
      <w:proofErr w:type="spellStart"/>
      <w:r>
        <w:t>CheckPin</w:t>
      </w:r>
      <w:proofErr w:type="spellEnd"/>
      <w:r>
        <w:t xml:space="preserve"> State</w:t>
      </w:r>
      <w:bookmarkEnd w:id="68"/>
    </w:p>
    <w:p w14:paraId="380D7AA9" w14:textId="2F997720" w:rsidR="00916DFF" w:rsidRDefault="00916DFF" w:rsidP="00916DFF">
      <w:pPr>
        <w:pStyle w:val="ListParagraph"/>
        <w:numPr>
          <w:ilvl w:val="0"/>
          <w:numId w:val="39"/>
        </w:numPr>
      </w:pPr>
      <w:r>
        <w:t>ID = 2</w:t>
      </w:r>
    </w:p>
    <w:p w14:paraId="655B3090" w14:textId="50375DF9" w:rsidR="00916DFF" w:rsidRDefault="00916DFF" w:rsidP="00916DFF">
      <w:pPr>
        <w:pStyle w:val="ListParagraph"/>
        <w:numPr>
          <w:ilvl w:val="0"/>
          <w:numId w:val="39"/>
        </w:numPr>
      </w:pPr>
      <w:proofErr w:type="spellStart"/>
      <w:proofErr w:type="gramStart"/>
      <w:r w:rsidRPr="00916DFF">
        <w:t>IncorrectPin</w:t>
      </w:r>
      <w:proofErr w:type="spellEnd"/>
      <w:r w:rsidRPr="00916DFF">
        <w:t>(</w:t>
      </w:r>
      <w:proofErr w:type="gramEnd"/>
      <w:r w:rsidRPr="00916DFF">
        <w:t>)</w:t>
      </w:r>
      <w:r>
        <w:t xml:space="preserve">: Invokes </w:t>
      </w:r>
      <w:proofErr w:type="spellStart"/>
      <w:r>
        <w:t>IncorrectPinMsg</w:t>
      </w:r>
      <w:proofErr w:type="spellEnd"/>
      <w:r>
        <w:t>() from the output class.</w:t>
      </w:r>
    </w:p>
    <w:p w14:paraId="7CF6EE6B" w14:textId="775251E1" w:rsidR="00916DFF" w:rsidRDefault="00916DFF" w:rsidP="00916DFF">
      <w:pPr>
        <w:pStyle w:val="ListParagraph"/>
        <w:numPr>
          <w:ilvl w:val="0"/>
          <w:numId w:val="39"/>
        </w:numPr>
      </w:pPr>
      <w:proofErr w:type="spellStart"/>
      <w:proofErr w:type="gramStart"/>
      <w:r w:rsidRPr="00916DFF">
        <w:t>CorrectPinBelowMin</w:t>
      </w:r>
      <w:proofErr w:type="spellEnd"/>
      <w:r w:rsidRPr="00916DFF">
        <w:t>(</w:t>
      </w:r>
      <w:proofErr w:type="gramEnd"/>
      <w:r w:rsidRPr="00916DFF">
        <w:t>)</w:t>
      </w:r>
      <w:r>
        <w:t xml:space="preserve">: </w:t>
      </w:r>
      <w:r>
        <w:t xml:space="preserve">Invokes </w:t>
      </w:r>
      <w:proofErr w:type="spellStart"/>
      <w:r>
        <w:t>DisplayMenu</w:t>
      </w:r>
      <w:proofErr w:type="spellEnd"/>
      <w:r>
        <w:t>() from the output class.</w:t>
      </w:r>
    </w:p>
    <w:p w14:paraId="46A50E1E" w14:textId="20B25D0A" w:rsidR="00916DFF" w:rsidRDefault="00916DFF" w:rsidP="00916DFF">
      <w:pPr>
        <w:pStyle w:val="ListParagraph"/>
        <w:numPr>
          <w:ilvl w:val="0"/>
          <w:numId w:val="39"/>
        </w:numPr>
      </w:pPr>
      <w:proofErr w:type="spellStart"/>
      <w:proofErr w:type="gramStart"/>
      <w:r w:rsidRPr="00916DFF">
        <w:t>CorrectPinAboveMin</w:t>
      </w:r>
      <w:proofErr w:type="spellEnd"/>
      <w:r w:rsidRPr="00916DFF">
        <w:t>(</w:t>
      </w:r>
      <w:proofErr w:type="gramEnd"/>
      <w:r w:rsidRPr="00916DFF">
        <w:t>)</w:t>
      </w:r>
      <w:r>
        <w:t xml:space="preserve">: </w:t>
      </w:r>
      <w:r>
        <w:t xml:space="preserve">Invokes </w:t>
      </w:r>
      <w:proofErr w:type="spellStart"/>
      <w:r>
        <w:t>DisplayMenu</w:t>
      </w:r>
      <w:proofErr w:type="spellEnd"/>
      <w:r>
        <w:t>() from the output class.</w:t>
      </w:r>
    </w:p>
    <w:p w14:paraId="6E867698" w14:textId="6C420A8F" w:rsidR="00916DFF" w:rsidRDefault="00916DFF" w:rsidP="00916DFF">
      <w:pPr>
        <w:pStyle w:val="ListParagraph"/>
        <w:numPr>
          <w:ilvl w:val="0"/>
          <w:numId w:val="39"/>
        </w:numPr>
      </w:pPr>
      <w:proofErr w:type="spellStart"/>
      <w:proofErr w:type="gramStart"/>
      <w:r w:rsidRPr="00916DFF">
        <w:t>TooManyAttempts</w:t>
      </w:r>
      <w:proofErr w:type="spellEnd"/>
      <w:r w:rsidRPr="00916DFF">
        <w:t>(</w:t>
      </w:r>
      <w:proofErr w:type="gramEnd"/>
      <w:r w:rsidRPr="00916DFF">
        <w:t>)</w:t>
      </w:r>
      <w:r>
        <w:t xml:space="preserve">: </w:t>
      </w:r>
      <w:r>
        <w:t xml:space="preserve">Invokes </w:t>
      </w:r>
      <w:proofErr w:type="spellStart"/>
      <w:r>
        <w:t>TooManyAttemptsMsg</w:t>
      </w:r>
      <w:proofErr w:type="spellEnd"/>
      <w:r>
        <w:t>()</w:t>
      </w:r>
      <w:r>
        <w:t xml:space="preserve"> from the output class.</w:t>
      </w:r>
    </w:p>
    <w:p w14:paraId="3873AEB6" w14:textId="5506C413" w:rsidR="00916DFF" w:rsidRDefault="00916DFF" w:rsidP="00916DFF">
      <w:pPr>
        <w:pStyle w:val="ListParagraph"/>
        <w:numPr>
          <w:ilvl w:val="0"/>
          <w:numId w:val="39"/>
        </w:numPr>
      </w:pPr>
      <w:proofErr w:type="gramStart"/>
      <w:r w:rsidRPr="00916DFF">
        <w:lastRenderedPageBreak/>
        <w:t>Logout(</w:t>
      </w:r>
      <w:proofErr w:type="gramEnd"/>
      <w:r w:rsidRPr="00916DFF">
        <w:t>)</w:t>
      </w:r>
      <w:r>
        <w:t>: No Action perform</w:t>
      </w:r>
      <w:r>
        <w:t>.</w:t>
      </w:r>
    </w:p>
    <w:p w14:paraId="7F9CEAA2" w14:textId="3E3C716E" w:rsidR="00916DFF" w:rsidRDefault="00916DFF" w:rsidP="00916DFF">
      <w:pPr>
        <w:pStyle w:val="ListParagraph"/>
        <w:numPr>
          <w:ilvl w:val="0"/>
          <w:numId w:val="39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 xml:space="preserve">): Return current state Id </w:t>
      </w:r>
    </w:p>
    <w:p w14:paraId="1A3F3EF1" w14:textId="182E24AE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75E65C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 * Check Pin State Class</w:t>
      </w:r>
    </w:p>
    <w:p w14:paraId="4B73BFBD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IncorrectPin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), </w:t>
      </w:r>
      <w:proofErr w:type="spell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CorrectPinBelowMin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(), </w:t>
      </w:r>
      <w:proofErr w:type="spell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CorrectPinAboveMin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(), </w:t>
      </w:r>
      <w:proofErr w:type="spell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TooManyAttempts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), Logout() are Invoked.</w:t>
      </w:r>
    </w:p>
    <w:p w14:paraId="328F88D5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47811EAF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CheckPin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F82E81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0F270E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916DF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5A165C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188BD4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CheckPin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3B93E01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16DFF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55CE96B" w14:textId="250EEA70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73726F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F9C784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IncorrectPinMsg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5C67FFD3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CCE18A6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IncorrectPin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994475D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88270F6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F344D5A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887A8C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DisplayMenu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52D20248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DAE718D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CorrectPinBelowMin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8470F8F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2C928E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DFF0E81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DC3831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DisplayMenu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176474AA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3DC4E77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CorrectPinAboveMin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5BAE141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605307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35E1A45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8A2968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7636EE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CA31C30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87D5014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A75E5D0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AF7FB4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27C30392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F6CB015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7AC10BD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16DF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6F0AE6E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49B16C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82D02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TooManyAttemptsMsg</w:t>
      </w:r>
      <w:proofErr w:type="spell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7E53AF71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B7E7CD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16DF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TooManyAttempts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E88D2AB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16D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16DFF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DCE4A1C" w14:textId="47C1D540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DFDD429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6DF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6DC10760" w14:textId="77777777" w:rsidR="00916DFF" w:rsidRPr="00916DFF" w:rsidRDefault="00916DFF" w:rsidP="00916D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7BD5AD" w14:textId="721EC739" w:rsidR="00916DFF" w:rsidRDefault="00916DFF" w:rsidP="00916DFF"/>
    <w:p w14:paraId="21CDC0C8" w14:textId="05A3B3FA" w:rsidR="00916DFF" w:rsidRDefault="001668A2" w:rsidP="001668A2">
      <w:pPr>
        <w:pStyle w:val="Heading3"/>
      </w:pPr>
      <w:bookmarkStart w:id="69" w:name="_Toc102425413"/>
      <w:r>
        <w:t>Ready State Class</w:t>
      </w:r>
      <w:bookmarkEnd w:id="69"/>
    </w:p>
    <w:p w14:paraId="3FA38171" w14:textId="423E6EE4" w:rsidR="001668A2" w:rsidRDefault="001668A2" w:rsidP="001668A2">
      <w:pPr>
        <w:pStyle w:val="ListParagraph"/>
        <w:numPr>
          <w:ilvl w:val="0"/>
          <w:numId w:val="40"/>
        </w:numPr>
      </w:pPr>
      <w:r>
        <w:t>ID = 3</w:t>
      </w:r>
    </w:p>
    <w:p w14:paraId="79FA172B" w14:textId="0633C474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Deposit(</w:t>
      </w:r>
      <w:proofErr w:type="gramEnd"/>
      <w:r w:rsidRPr="001668A2">
        <w:t>)</w:t>
      </w:r>
      <w:r>
        <w:t xml:space="preserve">: </w:t>
      </w:r>
      <w:r>
        <w:t xml:space="preserve">Invokes </w:t>
      </w:r>
      <w:proofErr w:type="spellStart"/>
      <w:r>
        <w:t>MakeDeposit</w:t>
      </w:r>
      <w:proofErr w:type="spellEnd"/>
      <w:r>
        <w:t>() from the output class.</w:t>
      </w:r>
    </w:p>
    <w:p w14:paraId="5F0F56C1" w14:textId="09BCB083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Balance(</w:t>
      </w:r>
      <w:proofErr w:type="gramEnd"/>
      <w:r w:rsidRPr="001668A2">
        <w:t>)</w:t>
      </w:r>
      <w:r>
        <w:t xml:space="preserve">: </w:t>
      </w:r>
      <w:r>
        <w:t xml:space="preserve">Invokes </w:t>
      </w:r>
      <w:proofErr w:type="spellStart"/>
      <w:r>
        <w:t>DisplayBalance</w:t>
      </w:r>
      <w:proofErr w:type="spellEnd"/>
      <w:r>
        <w:t>() from the output class.</w:t>
      </w:r>
    </w:p>
    <w:p w14:paraId="56859A55" w14:textId="407B8D36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Withdraw(</w:t>
      </w:r>
      <w:proofErr w:type="gramEnd"/>
      <w:r w:rsidRPr="001668A2">
        <w:t>)</w:t>
      </w:r>
      <w:r>
        <w:t xml:space="preserve">: </w:t>
      </w:r>
      <w:r>
        <w:t xml:space="preserve">Invokes </w:t>
      </w:r>
      <w:proofErr w:type="spellStart"/>
      <w:r>
        <w:t>MakeWithdraw</w:t>
      </w:r>
      <w:proofErr w:type="spellEnd"/>
      <w:r>
        <w:t>() from the output class.</w:t>
      </w:r>
    </w:p>
    <w:p w14:paraId="2819F366" w14:textId="06647CBE" w:rsidR="001668A2" w:rsidRDefault="001668A2" w:rsidP="001668A2">
      <w:pPr>
        <w:pStyle w:val="ListParagraph"/>
        <w:numPr>
          <w:ilvl w:val="0"/>
          <w:numId w:val="40"/>
        </w:numPr>
      </w:pPr>
      <w:proofErr w:type="spellStart"/>
      <w:proofErr w:type="gramStart"/>
      <w:r w:rsidRPr="001668A2">
        <w:t>NoFunds</w:t>
      </w:r>
      <w:proofErr w:type="spellEnd"/>
      <w:r w:rsidRPr="001668A2">
        <w:t>(</w:t>
      </w:r>
      <w:proofErr w:type="gramEnd"/>
      <w:r w:rsidRPr="001668A2">
        <w:t>)</w:t>
      </w:r>
      <w:r>
        <w:t xml:space="preserve">: Invokes </w:t>
      </w:r>
      <w:proofErr w:type="spellStart"/>
      <w:r>
        <w:t>NoFundsMsg</w:t>
      </w:r>
      <w:proofErr w:type="spellEnd"/>
      <w:r>
        <w:t>() from the output class.</w:t>
      </w:r>
    </w:p>
    <w:p w14:paraId="6C740E24" w14:textId="596D6DFF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Logout(</w:t>
      </w:r>
      <w:proofErr w:type="gramEnd"/>
      <w:r w:rsidRPr="001668A2">
        <w:t>)</w:t>
      </w:r>
      <w:r>
        <w:t>: No action perform.</w:t>
      </w:r>
    </w:p>
    <w:p w14:paraId="1C624100" w14:textId="18CEE26F" w:rsidR="001668A2" w:rsidRDefault="001668A2" w:rsidP="001668A2">
      <w:pPr>
        <w:pStyle w:val="ListParagraph"/>
        <w:numPr>
          <w:ilvl w:val="0"/>
          <w:numId w:val="40"/>
        </w:numPr>
      </w:pPr>
      <w:proofErr w:type="spellStart"/>
      <w:proofErr w:type="gramStart"/>
      <w:r w:rsidRPr="001668A2">
        <w:t>IncorrectLock</w:t>
      </w:r>
      <w:proofErr w:type="spellEnd"/>
      <w:r w:rsidRPr="001668A2">
        <w:t>(</w:t>
      </w:r>
      <w:proofErr w:type="gramEnd"/>
      <w:r w:rsidRPr="001668A2">
        <w:t>)</w:t>
      </w:r>
      <w:r>
        <w:t xml:space="preserve">: </w:t>
      </w:r>
      <w:r>
        <w:t xml:space="preserve">Invokes </w:t>
      </w:r>
      <w:proofErr w:type="spellStart"/>
      <w:r>
        <w:t>IncorrectLockMsg</w:t>
      </w:r>
      <w:proofErr w:type="spellEnd"/>
      <w:r>
        <w:t>() from the output class.</w:t>
      </w:r>
    </w:p>
    <w:p w14:paraId="079250D1" w14:textId="662F2A54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Lock(</w:t>
      </w:r>
      <w:proofErr w:type="gramEnd"/>
      <w:r w:rsidRPr="001668A2">
        <w:t>)</w:t>
      </w:r>
      <w:r>
        <w:t>: No action perform.</w:t>
      </w:r>
    </w:p>
    <w:p w14:paraId="1C0E50C9" w14:textId="0C6EB8B9" w:rsidR="001668A2" w:rsidRDefault="001668A2" w:rsidP="001668A2">
      <w:pPr>
        <w:pStyle w:val="ListParagraph"/>
        <w:numPr>
          <w:ilvl w:val="0"/>
          <w:numId w:val="40"/>
        </w:numPr>
      </w:pPr>
      <w:proofErr w:type="gramStart"/>
      <w:r w:rsidRPr="001668A2">
        <w:t>Suspend(</w:t>
      </w:r>
      <w:proofErr w:type="gramEnd"/>
      <w:r w:rsidRPr="001668A2">
        <w:t>)</w:t>
      </w:r>
      <w:r>
        <w:t>: No action perform.</w:t>
      </w:r>
    </w:p>
    <w:p w14:paraId="0EB14450" w14:textId="36C713B8" w:rsidR="001668A2" w:rsidRPr="001668A2" w:rsidRDefault="001668A2" w:rsidP="001668A2">
      <w:pPr>
        <w:pStyle w:val="ListParagraph"/>
        <w:numPr>
          <w:ilvl w:val="0"/>
          <w:numId w:val="40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767B0787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8DCB05D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 * Ready State Class</w:t>
      </w:r>
    </w:p>
    <w:p w14:paraId="7566D665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Deposit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), Balance(), Withdraw(), </w:t>
      </w:r>
      <w:proofErr w:type="spell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NoFunds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(), Logout(), </w:t>
      </w:r>
      <w:proofErr w:type="spell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IncorrectLock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), Lock(), Suspend() are Invoked.</w:t>
      </w:r>
    </w:p>
    <w:p w14:paraId="053BCF24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628641A9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Ready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391E954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B11BCD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8844A9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68A2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2F12EC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6F5AFD1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5518B" w14:textId="56F6692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1668A2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D62F6A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E5E155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MakeDeposit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74023BF6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4C35484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8E0114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6CC2DC9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20569D7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9CDA0F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A663748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E63AA16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6080DB2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64DDE8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A1EC98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DisplayBalance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50FE387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3CA193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B36D60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1BCE1F1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634C4E1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71958D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MakeWithdraw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6D830355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623CE29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6A8E585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879E501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726F39B" w14:textId="2F5438F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C415F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NoFundsMsg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0A44BEF8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A5EE153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NoFunds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4F6ED96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0059BC9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236577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C579B1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7DA6DDD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1B5AD1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61BD7A0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D00684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ADCCBA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IncorrectLockMsg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4D93E059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D129BEF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DF5055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DB2C4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566E824" w14:textId="0F4084CD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E47A8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33E6C6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Suspend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D0BA6D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5E8CC4BB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D89862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5ADECF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2F22AB1A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00AE0A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68A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668A2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C5A640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668A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668A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4638A1D6" w14:textId="13BBD161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A57A1E" w14:textId="77777777" w:rsidR="001668A2" w:rsidRPr="001668A2" w:rsidRDefault="001668A2" w:rsidP="00166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6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BCA827" w14:textId="07FD7660" w:rsidR="001668A2" w:rsidRDefault="001668A2" w:rsidP="001668A2"/>
    <w:p w14:paraId="21B2FF71" w14:textId="3D36D13D" w:rsidR="00517209" w:rsidRDefault="00517209" w:rsidP="00517209">
      <w:pPr>
        <w:pStyle w:val="Heading3"/>
      </w:pPr>
      <w:bookmarkStart w:id="70" w:name="_Toc102425414"/>
      <w:r>
        <w:t>S1 State Class</w:t>
      </w:r>
      <w:bookmarkEnd w:id="70"/>
    </w:p>
    <w:p w14:paraId="3DDDBB78" w14:textId="25E122CD" w:rsidR="00517209" w:rsidRDefault="00517209" w:rsidP="00517209">
      <w:pPr>
        <w:pStyle w:val="ListParagraph"/>
        <w:numPr>
          <w:ilvl w:val="0"/>
          <w:numId w:val="41"/>
        </w:numPr>
      </w:pPr>
      <w:r>
        <w:t>ID = 4</w:t>
      </w:r>
    </w:p>
    <w:p w14:paraId="63CC36E6" w14:textId="4A48BE55" w:rsidR="00517209" w:rsidRDefault="00517209" w:rsidP="00517209">
      <w:pPr>
        <w:pStyle w:val="ListParagraph"/>
        <w:numPr>
          <w:ilvl w:val="0"/>
          <w:numId w:val="41"/>
        </w:numPr>
      </w:pPr>
      <w:proofErr w:type="spellStart"/>
      <w:proofErr w:type="gramStart"/>
      <w:r w:rsidRPr="00517209">
        <w:t>BelowMinBalance</w:t>
      </w:r>
      <w:proofErr w:type="spellEnd"/>
      <w:r w:rsidRPr="00517209">
        <w:t>(</w:t>
      </w:r>
      <w:proofErr w:type="gramEnd"/>
      <w:r w:rsidRPr="00517209">
        <w:t>)</w:t>
      </w:r>
      <w:r>
        <w:t>: No Action perform.</w:t>
      </w:r>
    </w:p>
    <w:p w14:paraId="42A7B386" w14:textId="72230891" w:rsidR="00517209" w:rsidRDefault="00517209" w:rsidP="00517209">
      <w:pPr>
        <w:pStyle w:val="ListParagraph"/>
        <w:numPr>
          <w:ilvl w:val="0"/>
          <w:numId w:val="41"/>
        </w:numPr>
      </w:pPr>
      <w:proofErr w:type="spellStart"/>
      <w:proofErr w:type="gramStart"/>
      <w:r w:rsidRPr="00517209">
        <w:t>AboveMinBalance</w:t>
      </w:r>
      <w:proofErr w:type="spellEnd"/>
      <w:r w:rsidRPr="00517209">
        <w:t>(</w:t>
      </w:r>
      <w:proofErr w:type="gramEnd"/>
      <w:r w:rsidRPr="00517209">
        <w:t>)</w:t>
      </w:r>
      <w:r>
        <w:t>: No Action perform.</w:t>
      </w:r>
    </w:p>
    <w:p w14:paraId="6F9A2025" w14:textId="644C4B80" w:rsidR="00517209" w:rsidRDefault="00517209" w:rsidP="00517209">
      <w:pPr>
        <w:pStyle w:val="ListParagraph"/>
        <w:numPr>
          <w:ilvl w:val="0"/>
          <w:numId w:val="41"/>
        </w:numPr>
      </w:pPr>
      <w:proofErr w:type="spellStart"/>
      <w:proofErr w:type="gramStart"/>
      <w:r w:rsidRPr="00517209">
        <w:t>WithdrawBelowMinBalance</w:t>
      </w:r>
      <w:proofErr w:type="spellEnd"/>
      <w:r w:rsidRPr="00517209">
        <w:t>(</w:t>
      </w:r>
      <w:proofErr w:type="gramEnd"/>
      <w:r w:rsidRPr="00517209">
        <w:t>)</w:t>
      </w:r>
      <w:r>
        <w:t>: Invokes Penalty() from output class.</w:t>
      </w:r>
    </w:p>
    <w:p w14:paraId="0B631F4F" w14:textId="61FFF805" w:rsidR="00517209" w:rsidRDefault="00517209" w:rsidP="00517209">
      <w:pPr>
        <w:pStyle w:val="ListParagraph"/>
        <w:numPr>
          <w:ilvl w:val="0"/>
          <w:numId w:val="41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5130CFD5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8A1F1C6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 * S1 State Class</w:t>
      </w:r>
    </w:p>
    <w:p w14:paraId="57C51923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BelowMinBalance</w:t>
      </w:r>
      <w:proofErr w:type="spell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 xml:space="preserve">), </w:t>
      </w:r>
      <w:proofErr w:type="spell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AboveMinBalance</w:t>
      </w:r>
      <w:proofErr w:type="spell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 xml:space="preserve">(), </w:t>
      </w:r>
      <w:proofErr w:type="spell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WithdrawBelowMinBalance</w:t>
      </w:r>
      <w:proofErr w:type="spell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() are Invoked.</w:t>
      </w:r>
    </w:p>
    <w:p w14:paraId="3F62363F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35C7E342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S1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06622AF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4D66E4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51720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71386F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8EBAAF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S1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99CCCE7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17209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6D812D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7016B39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B02C4A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@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4A00288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BelowMinBalance</w:t>
      </w:r>
      <w:proofErr w:type="spell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8DC140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1E3B5D50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6778E37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97D11D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23E060C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AboveMinBalance</w:t>
      </w:r>
      <w:proofErr w:type="spell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07AE342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6DF5C09F" w14:textId="5EEB778B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7EB777F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53ED9E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gramStart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Penalty(</w:t>
      </w:r>
      <w:proofErr w:type="gramEnd"/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01CFC63B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AF4746B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WithdrawBelowMinBalance</w:t>
      </w:r>
      <w:proofErr w:type="spell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F22DC14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proofErr w:type="spell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761C660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5C1DD2B" w14:textId="69862061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4E6F85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6119244C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C924F6E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1720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17209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3FDDDF1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1720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1720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6AEED0FD" w14:textId="59951B21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    </w:t>
      </w:r>
    </w:p>
    <w:p w14:paraId="66D478D6" w14:textId="77777777" w:rsidR="00517209" w:rsidRPr="00517209" w:rsidRDefault="00517209" w:rsidP="005172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720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3DAB21B" w14:textId="77777777" w:rsidR="00517209" w:rsidRPr="00517209" w:rsidRDefault="00517209" w:rsidP="00517209"/>
    <w:p w14:paraId="4900CEF1" w14:textId="482B3F19" w:rsidR="00517209" w:rsidRDefault="00287ED2" w:rsidP="00287ED2">
      <w:pPr>
        <w:pStyle w:val="Heading3"/>
      </w:pPr>
      <w:bookmarkStart w:id="71" w:name="_Toc102425415"/>
      <w:r>
        <w:t>Overdrawn State Class</w:t>
      </w:r>
      <w:bookmarkEnd w:id="71"/>
    </w:p>
    <w:p w14:paraId="462592F2" w14:textId="3D342296" w:rsidR="00287ED2" w:rsidRDefault="00287ED2" w:rsidP="00287ED2">
      <w:pPr>
        <w:pStyle w:val="ListParagraph"/>
        <w:numPr>
          <w:ilvl w:val="0"/>
          <w:numId w:val="42"/>
        </w:numPr>
      </w:pPr>
      <w:r>
        <w:t>ID = 5</w:t>
      </w:r>
    </w:p>
    <w:p w14:paraId="2D54C1C2" w14:textId="2064E59E" w:rsidR="00287ED2" w:rsidRDefault="00287ED2" w:rsidP="00287ED2">
      <w:pPr>
        <w:pStyle w:val="ListParagraph"/>
        <w:numPr>
          <w:ilvl w:val="0"/>
          <w:numId w:val="42"/>
        </w:numPr>
      </w:pPr>
      <w:proofErr w:type="gramStart"/>
      <w:r w:rsidRPr="00287ED2">
        <w:t>Deposit(</w:t>
      </w:r>
      <w:proofErr w:type="gramEnd"/>
      <w:r w:rsidRPr="00287ED2">
        <w:t>)</w:t>
      </w:r>
      <w:r>
        <w:t xml:space="preserve">: Invokes </w:t>
      </w:r>
      <w:proofErr w:type="spellStart"/>
      <w:r>
        <w:t>MakeDeposit</w:t>
      </w:r>
      <w:proofErr w:type="spellEnd"/>
      <w:r>
        <w:t>() from output class.</w:t>
      </w:r>
    </w:p>
    <w:p w14:paraId="27821EAE" w14:textId="7C42E12E" w:rsidR="00287ED2" w:rsidRDefault="00287ED2" w:rsidP="00287ED2">
      <w:pPr>
        <w:pStyle w:val="ListParagraph"/>
        <w:numPr>
          <w:ilvl w:val="0"/>
          <w:numId w:val="42"/>
        </w:numPr>
      </w:pPr>
      <w:proofErr w:type="gramStart"/>
      <w:r w:rsidRPr="00287ED2">
        <w:t>Balance(</w:t>
      </w:r>
      <w:proofErr w:type="gramEnd"/>
      <w:r w:rsidRPr="00287ED2">
        <w:t>)</w:t>
      </w:r>
      <w:r>
        <w:t xml:space="preserve">: </w:t>
      </w:r>
      <w:r>
        <w:t xml:space="preserve">Invokes </w:t>
      </w:r>
      <w:proofErr w:type="spellStart"/>
      <w:r>
        <w:t>DisplayBalance</w:t>
      </w:r>
      <w:proofErr w:type="spellEnd"/>
      <w:r>
        <w:t>() from output class.</w:t>
      </w:r>
    </w:p>
    <w:p w14:paraId="4A655D95" w14:textId="68D122AF" w:rsidR="00287ED2" w:rsidRDefault="00287ED2" w:rsidP="00287ED2">
      <w:pPr>
        <w:pStyle w:val="ListParagraph"/>
        <w:numPr>
          <w:ilvl w:val="0"/>
          <w:numId w:val="42"/>
        </w:numPr>
      </w:pPr>
      <w:proofErr w:type="gramStart"/>
      <w:r w:rsidRPr="00287ED2">
        <w:t>Withdraw(</w:t>
      </w:r>
      <w:proofErr w:type="gramEnd"/>
      <w:r w:rsidRPr="00287ED2">
        <w:t>)</w:t>
      </w:r>
      <w:r>
        <w:t xml:space="preserve">: </w:t>
      </w:r>
      <w:r>
        <w:t xml:space="preserve">Invokes </w:t>
      </w:r>
      <w:proofErr w:type="spellStart"/>
      <w:r>
        <w:t>Make</w:t>
      </w:r>
      <w:r>
        <w:t>Withdraw</w:t>
      </w:r>
      <w:proofErr w:type="spellEnd"/>
      <w:r>
        <w:t xml:space="preserve">() from </w:t>
      </w:r>
      <w:r>
        <w:t xml:space="preserve">the </w:t>
      </w:r>
      <w:r>
        <w:t>output class.</w:t>
      </w:r>
    </w:p>
    <w:p w14:paraId="29EE90E1" w14:textId="585AF57B" w:rsidR="00287ED2" w:rsidRDefault="00287ED2" w:rsidP="00287ED2">
      <w:pPr>
        <w:pStyle w:val="ListParagraph"/>
        <w:numPr>
          <w:ilvl w:val="0"/>
          <w:numId w:val="42"/>
        </w:numPr>
      </w:pPr>
      <w:proofErr w:type="spellStart"/>
      <w:proofErr w:type="gramStart"/>
      <w:r w:rsidRPr="00287ED2">
        <w:t>IncorrectLock</w:t>
      </w:r>
      <w:proofErr w:type="spellEnd"/>
      <w:r w:rsidRPr="00287ED2">
        <w:t>(</w:t>
      </w:r>
      <w:proofErr w:type="gramEnd"/>
      <w:r w:rsidRPr="00287ED2">
        <w:t>)</w:t>
      </w:r>
      <w:r>
        <w:t xml:space="preserve">: </w:t>
      </w:r>
      <w:r>
        <w:t xml:space="preserve">Invokes </w:t>
      </w:r>
      <w:proofErr w:type="spellStart"/>
      <w:r>
        <w:t>IncorrectLockMsg</w:t>
      </w:r>
      <w:proofErr w:type="spellEnd"/>
      <w:r>
        <w:t>() from output class.</w:t>
      </w:r>
    </w:p>
    <w:p w14:paraId="4CF612D4" w14:textId="1ECA54CE" w:rsidR="00287ED2" w:rsidRDefault="00287ED2" w:rsidP="00287ED2">
      <w:pPr>
        <w:pStyle w:val="ListParagraph"/>
        <w:numPr>
          <w:ilvl w:val="0"/>
          <w:numId w:val="42"/>
        </w:numPr>
      </w:pPr>
      <w:proofErr w:type="gramStart"/>
      <w:r w:rsidRPr="00287ED2">
        <w:t>Lock(</w:t>
      </w:r>
      <w:proofErr w:type="gramEnd"/>
      <w:r w:rsidRPr="00287ED2">
        <w:t>)</w:t>
      </w:r>
      <w:r>
        <w:t>: No Action Perform.</w:t>
      </w:r>
    </w:p>
    <w:p w14:paraId="3147EEC3" w14:textId="7958099F" w:rsidR="00287ED2" w:rsidRDefault="00287ED2" w:rsidP="00287ED2">
      <w:pPr>
        <w:pStyle w:val="ListParagraph"/>
        <w:numPr>
          <w:ilvl w:val="0"/>
          <w:numId w:val="42"/>
        </w:numPr>
      </w:pPr>
      <w:proofErr w:type="gramStart"/>
      <w:r w:rsidRPr="00287ED2">
        <w:t>Logout(</w:t>
      </w:r>
      <w:proofErr w:type="gramEnd"/>
      <w:r w:rsidRPr="00287ED2">
        <w:t>)</w:t>
      </w:r>
      <w:r>
        <w:t>: No Action Perform.</w:t>
      </w:r>
    </w:p>
    <w:p w14:paraId="1E66C17A" w14:textId="0B7735BD" w:rsidR="00287ED2" w:rsidRDefault="00287ED2" w:rsidP="00287ED2">
      <w:pPr>
        <w:pStyle w:val="ListParagraph"/>
        <w:numPr>
          <w:ilvl w:val="0"/>
          <w:numId w:val="42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76012516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4F8B91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 * Overdrawn State Class</w:t>
      </w:r>
    </w:p>
    <w:p w14:paraId="74E0DFF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Deposit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), Balance(), Withdraw(), </w:t>
      </w:r>
      <w:proofErr w:type="spell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IncorrectLock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), Lock(), Logout() are Invoked.</w:t>
      </w:r>
    </w:p>
    <w:p w14:paraId="71FC4324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75A8C29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drawn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63D5D0A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27282A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287ED2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83CC3CE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E30629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Overdrawn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1423F60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7ED2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5861287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38197EA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984C5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MakeDeposit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7ED73535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121229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Deposi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F381FAC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723BAC9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14:paraId="30C19ECA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8E3D35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CCF204C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1170229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ABAD727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CDCE176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0C25418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DisplayBalance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7A20E9AB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BB133DD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81F911C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0EA14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24D42C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06E7E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NoFundsMsg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48FAE06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B7EF62D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Withdraw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0B70FBD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9E3950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DCB8163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2F7161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E1D7BD6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Lock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24CCA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229C1BB3" w14:textId="5540B9C6" w:rsid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F23C21D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F59D9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IncorrectLockMsg</w:t>
      </w:r>
      <w:proofErr w:type="spell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6886C008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481E9D2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IncorrectLock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6F3DAE1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8BA372F" w14:textId="67440E8F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AE3E24F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6DE18B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79725A40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2FD3167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7ED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7ED2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65D027A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7ED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7ED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2934D5CB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748565" w14:textId="77777777" w:rsidR="00287ED2" w:rsidRPr="00287ED2" w:rsidRDefault="00287ED2" w:rsidP="00287E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7E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553F31" w14:textId="77777777" w:rsidR="00287ED2" w:rsidRPr="00287ED2" w:rsidRDefault="00287ED2" w:rsidP="00287ED2"/>
    <w:p w14:paraId="141FBB86" w14:textId="4B63E203" w:rsidR="00287ED2" w:rsidRDefault="001A346D" w:rsidP="001A346D">
      <w:pPr>
        <w:pStyle w:val="Heading3"/>
      </w:pPr>
      <w:bookmarkStart w:id="72" w:name="_Toc102425416"/>
      <w:r>
        <w:t>Locked State Class</w:t>
      </w:r>
      <w:bookmarkEnd w:id="72"/>
    </w:p>
    <w:p w14:paraId="0DFA386D" w14:textId="26E47A54" w:rsidR="001A346D" w:rsidRDefault="001A346D" w:rsidP="001A346D">
      <w:pPr>
        <w:pStyle w:val="ListParagraph"/>
        <w:numPr>
          <w:ilvl w:val="0"/>
          <w:numId w:val="43"/>
        </w:numPr>
      </w:pPr>
      <w:r>
        <w:t>ID = 6</w:t>
      </w:r>
    </w:p>
    <w:p w14:paraId="210D9F28" w14:textId="4033D69C" w:rsidR="001A346D" w:rsidRDefault="001A346D" w:rsidP="001A346D">
      <w:pPr>
        <w:pStyle w:val="ListParagraph"/>
        <w:numPr>
          <w:ilvl w:val="0"/>
          <w:numId w:val="43"/>
        </w:numPr>
      </w:pPr>
      <w:proofErr w:type="spellStart"/>
      <w:proofErr w:type="gramStart"/>
      <w:r w:rsidRPr="001A346D">
        <w:t>IncorrectUnlock</w:t>
      </w:r>
      <w:proofErr w:type="spellEnd"/>
      <w:r w:rsidRPr="001A346D">
        <w:t>(</w:t>
      </w:r>
      <w:proofErr w:type="gramEnd"/>
      <w:r w:rsidRPr="001A346D">
        <w:t>)</w:t>
      </w:r>
      <w:r>
        <w:t xml:space="preserve">: Invokes </w:t>
      </w:r>
      <w:proofErr w:type="spellStart"/>
      <w:r>
        <w:t>IncorrectUnlockMsg</w:t>
      </w:r>
      <w:proofErr w:type="spellEnd"/>
      <w:r>
        <w:t>() from output class.</w:t>
      </w:r>
    </w:p>
    <w:p w14:paraId="2890679A" w14:textId="436DC6FC" w:rsidR="001A346D" w:rsidRDefault="001A346D" w:rsidP="001A346D">
      <w:pPr>
        <w:pStyle w:val="ListParagraph"/>
        <w:numPr>
          <w:ilvl w:val="0"/>
          <w:numId w:val="43"/>
        </w:numPr>
      </w:pPr>
      <w:proofErr w:type="gramStart"/>
      <w:r w:rsidRPr="001A346D">
        <w:t>Unlock(</w:t>
      </w:r>
      <w:proofErr w:type="gramEnd"/>
      <w:r w:rsidRPr="001A346D">
        <w:t>)</w:t>
      </w:r>
      <w:r>
        <w:t>: No Action perform.</w:t>
      </w:r>
    </w:p>
    <w:p w14:paraId="6577840A" w14:textId="224BF834" w:rsidR="001A346D" w:rsidRDefault="001A346D" w:rsidP="001A346D">
      <w:pPr>
        <w:pStyle w:val="ListParagraph"/>
        <w:numPr>
          <w:ilvl w:val="0"/>
          <w:numId w:val="43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7411F382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FB7BFF4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 * Locked State Class</w:t>
      </w:r>
    </w:p>
    <w:p w14:paraId="774BEC0C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IncorrectUnlock</w:t>
      </w:r>
      <w:proofErr w:type="spell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), Unlock() are Invoked.</w:t>
      </w:r>
    </w:p>
    <w:p w14:paraId="36AB84AB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6D0D54C8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Locked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37A737E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D85E8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1A346D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F70D04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BB367D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A346D">
        <w:rPr>
          <w:rFonts w:ascii="Consolas" w:eastAsia="Times New Roman" w:hAnsi="Consolas" w:cs="Times New Roman"/>
          <w:color w:val="DCDCAA"/>
          <w:sz w:val="21"/>
          <w:szCs w:val="21"/>
        </w:rPr>
        <w:t>Locked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325F954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A346D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2DAF3E5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B7700C5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619311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053CAC4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A346D">
        <w:rPr>
          <w:rFonts w:ascii="Consolas" w:eastAsia="Times New Roman" w:hAnsi="Consolas" w:cs="Times New Roman"/>
          <w:color w:val="DCDCAA"/>
          <w:sz w:val="21"/>
          <w:szCs w:val="21"/>
        </w:rPr>
        <w:t>Unlock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996A801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53B8104B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755F698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E20DE5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IncorrectUnlockMsg</w:t>
      </w:r>
      <w:proofErr w:type="spell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) is invoked from Output class.</w:t>
      </w:r>
    </w:p>
    <w:p w14:paraId="563BDA83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13AC900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DCDCAA"/>
          <w:sz w:val="21"/>
          <w:szCs w:val="21"/>
        </w:rPr>
        <w:t>IncorrectUnlock</w:t>
      </w:r>
      <w:proofErr w:type="spell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3DF70A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A346D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3B2600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768DBB6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C17D0D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05E754D0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6AD510F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A346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A346D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0B6759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A34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A346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5873EE89" w14:textId="2B3A5EC6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292D655" w14:textId="77777777" w:rsidR="001A346D" w:rsidRPr="001A346D" w:rsidRDefault="001A346D" w:rsidP="001A34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A34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77DA188" w14:textId="77777777" w:rsidR="001A346D" w:rsidRPr="001A346D" w:rsidRDefault="001A346D" w:rsidP="001A346D"/>
    <w:p w14:paraId="2635A31D" w14:textId="252DC36A" w:rsidR="001A346D" w:rsidRDefault="00BE18D0" w:rsidP="00BE18D0">
      <w:pPr>
        <w:pStyle w:val="Heading3"/>
      </w:pPr>
      <w:bookmarkStart w:id="73" w:name="_Toc102425417"/>
      <w:r>
        <w:t>Suspended State Class</w:t>
      </w:r>
      <w:bookmarkEnd w:id="73"/>
    </w:p>
    <w:p w14:paraId="5CFA01DC" w14:textId="23D57891" w:rsidR="00BE18D0" w:rsidRDefault="00BE18D0" w:rsidP="00BE18D0">
      <w:pPr>
        <w:pStyle w:val="ListParagraph"/>
        <w:numPr>
          <w:ilvl w:val="0"/>
          <w:numId w:val="44"/>
        </w:numPr>
      </w:pPr>
      <w:r>
        <w:t>ID = 7</w:t>
      </w:r>
    </w:p>
    <w:p w14:paraId="6E666D32" w14:textId="71A02295" w:rsidR="00BE18D0" w:rsidRDefault="00BE18D0" w:rsidP="00BE18D0">
      <w:pPr>
        <w:pStyle w:val="ListParagraph"/>
        <w:numPr>
          <w:ilvl w:val="0"/>
          <w:numId w:val="44"/>
        </w:numPr>
      </w:pPr>
      <w:proofErr w:type="gramStart"/>
      <w:r w:rsidRPr="00BE18D0">
        <w:t>Balance(</w:t>
      </w:r>
      <w:proofErr w:type="gramEnd"/>
      <w:r w:rsidRPr="00BE18D0">
        <w:t>)</w:t>
      </w:r>
      <w:r>
        <w:t xml:space="preserve">: Invokes </w:t>
      </w:r>
      <w:proofErr w:type="spellStart"/>
      <w:r>
        <w:t>DisplayBalance</w:t>
      </w:r>
      <w:proofErr w:type="spellEnd"/>
      <w:r>
        <w:t>() from output class.</w:t>
      </w:r>
    </w:p>
    <w:p w14:paraId="1914AF87" w14:textId="0FBD053D" w:rsidR="00BE18D0" w:rsidRDefault="00BE18D0" w:rsidP="00BE18D0">
      <w:pPr>
        <w:pStyle w:val="ListParagraph"/>
        <w:numPr>
          <w:ilvl w:val="0"/>
          <w:numId w:val="44"/>
        </w:numPr>
      </w:pPr>
      <w:proofErr w:type="gramStart"/>
      <w:r w:rsidRPr="00BE18D0">
        <w:t>Activate(</w:t>
      </w:r>
      <w:proofErr w:type="gramEnd"/>
      <w:r w:rsidRPr="00BE18D0">
        <w:t>)</w:t>
      </w:r>
      <w:r>
        <w:t>: No Action perform.</w:t>
      </w:r>
    </w:p>
    <w:p w14:paraId="4B77EB8F" w14:textId="07180DF2" w:rsidR="00BE18D0" w:rsidRDefault="00BE18D0" w:rsidP="00BE18D0">
      <w:pPr>
        <w:pStyle w:val="ListParagraph"/>
        <w:numPr>
          <w:ilvl w:val="0"/>
          <w:numId w:val="44"/>
        </w:numPr>
      </w:pPr>
      <w:proofErr w:type="gramStart"/>
      <w:r w:rsidRPr="00BE18D0">
        <w:t>Close(</w:t>
      </w:r>
      <w:proofErr w:type="gramEnd"/>
      <w:r w:rsidRPr="00BE18D0">
        <w:t>)</w:t>
      </w:r>
      <w:r>
        <w:t>: No Action perform.</w:t>
      </w:r>
    </w:p>
    <w:p w14:paraId="40DBBF73" w14:textId="620E9FBD" w:rsidR="00BE18D0" w:rsidRDefault="00BE18D0" w:rsidP="00BE18D0">
      <w:pPr>
        <w:pStyle w:val="ListParagraph"/>
        <w:numPr>
          <w:ilvl w:val="0"/>
          <w:numId w:val="44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6076629F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8B26533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 * Suspended State Class</w:t>
      </w:r>
    </w:p>
    <w:p w14:paraId="2EE11D89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From this State </w:t>
      </w:r>
      <w:proofErr w:type="gramStart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Balance(</w:t>
      </w:r>
      <w:proofErr w:type="gram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), Activate(), Close() are Invoked.</w:t>
      </w:r>
    </w:p>
    <w:p w14:paraId="0D36D99A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0C46B1B4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Suspended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F1C082E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72929F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BE18D0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36FA34B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CD863AA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Suspended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744E6C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18D0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F13AA9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8E7DFE" w14:textId="748EBFF5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844F97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DisplayBalance</w:t>
      </w:r>
      <w:proofErr w:type="spell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s invoked from Output Class.</w:t>
      </w:r>
    </w:p>
    <w:p w14:paraId="20EE374A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DCBC6C8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D95C9A3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.output</w:t>
      </w:r>
      <w:proofErr w:type="gram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6654A1B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E6112F3" w14:textId="24D0D15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0C9B3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DE68E33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Activate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0EA20E1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0FC3639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B9046C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EB634D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B4D4010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D9F7D68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notatthisstatemsg</w:t>
      </w:r>
      <w:proofErr w:type="spell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0A9ABF39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A6A946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B8CBC8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6A9955"/>
          <w:sz w:val="21"/>
          <w:szCs w:val="21"/>
        </w:rPr>
        <w:t>//return current state ID.</w:t>
      </w:r>
    </w:p>
    <w:p w14:paraId="256E7A1F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A4FAF29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1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BE18D0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FF7EB3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E1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E18D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4DAC8BD1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1D462EF" w14:textId="77777777" w:rsidR="00BE18D0" w:rsidRPr="00BE18D0" w:rsidRDefault="00BE18D0" w:rsidP="00BE18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8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612F711" w14:textId="77777777" w:rsidR="00BE18D0" w:rsidRPr="00BE18D0" w:rsidRDefault="00BE18D0" w:rsidP="00BE18D0">
      <w:pPr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7F0D1F" w14:textId="0945284E" w:rsidR="00BE18D0" w:rsidRDefault="009A4E98" w:rsidP="009A4E98">
      <w:pPr>
        <w:pStyle w:val="Heading3"/>
      </w:pPr>
      <w:bookmarkStart w:id="74" w:name="_Toc102425418"/>
      <w:r>
        <w:t>End State Class</w:t>
      </w:r>
      <w:bookmarkEnd w:id="74"/>
    </w:p>
    <w:p w14:paraId="0B350831" w14:textId="2E4E7E3F" w:rsidR="009A4E98" w:rsidRDefault="009A4E98" w:rsidP="0013513C">
      <w:pPr>
        <w:pStyle w:val="ListParagraph"/>
        <w:numPr>
          <w:ilvl w:val="0"/>
          <w:numId w:val="45"/>
        </w:numPr>
      </w:pPr>
      <w:r>
        <w:t>ID = 8</w:t>
      </w:r>
    </w:p>
    <w:p w14:paraId="144E1081" w14:textId="6B0DDF0F" w:rsidR="009A4E98" w:rsidRDefault="009A4E98" w:rsidP="0013513C">
      <w:pPr>
        <w:pStyle w:val="ListParagraph"/>
        <w:numPr>
          <w:ilvl w:val="0"/>
          <w:numId w:val="45"/>
        </w:numPr>
      </w:pPr>
      <w:r>
        <w:t>Nothing is invoked from the current state.</w:t>
      </w:r>
    </w:p>
    <w:p w14:paraId="0E332BE0" w14:textId="71C5BD50" w:rsidR="009A4E98" w:rsidRDefault="009A4E98" w:rsidP="0013513C">
      <w:pPr>
        <w:pStyle w:val="ListParagraph"/>
        <w:numPr>
          <w:ilvl w:val="0"/>
          <w:numId w:val="45"/>
        </w:numPr>
      </w:pPr>
      <w:proofErr w:type="spellStart"/>
      <w:proofErr w:type="gramStart"/>
      <w:r>
        <w:t>getStateId</w:t>
      </w:r>
      <w:proofErr w:type="spellEnd"/>
      <w:r>
        <w:t>(</w:t>
      </w:r>
      <w:proofErr w:type="gramEnd"/>
      <w:r>
        <w:t>): Return current state Id.</w:t>
      </w:r>
    </w:p>
    <w:p w14:paraId="21A50EFE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43CDA03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6A9955"/>
          <w:sz w:val="21"/>
          <w:szCs w:val="21"/>
        </w:rPr>
        <w:t> * Check Pin State Class</w:t>
      </w:r>
    </w:p>
    <w:p w14:paraId="3D847BF8" w14:textId="3226E60B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6A9955"/>
          <w:sz w:val="21"/>
          <w:szCs w:val="21"/>
        </w:rPr>
        <w:t> * From this State</w:t>
      </w:r>
      <w:r w:rsidR="00FE74C3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  <w:r w:rsidRPr="009A4E9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no other method is Invoked.</w:t>
      </w:r>
    </w:p>
    <w:p w14:paraId="1E94B735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4A452520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End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State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9AE114B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A4DD4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proofErr w:type="gramStart"/>
      <w:r w:rsidRPr="009A4E98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2E880DB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A4E98">
        <w:rPr>
          <w:rFonts w:ascii="Consolas" w:eastAsia="Times New Roman" w:hAnsi="Consolas" w:cs="Times New Roman"/>
          <w:color w:val="DCDCAA"/>
          <w:sz w:val="21"/>
          <w:szCs w:val="21"/>
        </w:rPr>
        <w:t>End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A405EF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A4E98">
        <w:rPr>
          <w:rFonts w:ascii="Consolas" w:eastAsia="Times New Roman" w:hAnsi="Consolas" w:cs="Times New Roman"/>
          <w:color w:val="9CDCFE"/>
          <w:sz w:val="21"/>
          <w:szCs w:val="21"/>
        </w:rPr>
        <w:t>output</w:t>
      </w:r>
      <w:proofErr w:type="gramStart"/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8EA681B" w14:textId="466335C6" w:rsid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712C4F8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A88136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271F7AB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A4E98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A4E98">
        <w:rPr>
          <w:rFonts w:ascii="Consolas" w:eastAsia="Times New Roman" w:hAnsi="Consolas" w:cs="Times New Roman"/>
          <w:color w:val="DCDCAA"/>
          <w:sz w:val="21"/>
          <w:szCs w:val="21"/>
        </w:rPr>
        <w:t>getStateId</w:t>
      </w:r>
      <w:proofErr w:type="spellEnd"/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372920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A4E9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A4E9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.id;</w:t>
      </w:r>
      <w:proofErr w:type="gramEnd"/>
    </w:p>
    <w:p w14:paraId="24316779" w14:textId="7777777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E9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5F0F23" w14:textId="561B4857" w:rsidR="009A4E98" w:rsidRPr="009A4E98" w:rsidRDefault="009A4E98" w:rsidP="009A4E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9FC9A47" w14:textId="1953F15D" w:rsidR="009A4E98" w:rsidRDefault="009A4E98" w:rsidP="009A4E98"/>
    <w:p w14:paraId="445F4D8F" w14:textId="34446C8B" w:rsidR="00FE74C3" w:rsidRDefault="0013513C" w:rsidP="0077647D">
      <w:pPr>
        <w:pStyle w:val="Heading2"/>
      </w:pPr>
      <w:bookmarkStart w:id="75" w:name="_Toc102425419"/>
      <w:r>
        <w:lastRenderedPageBreak/>
        <w:t>Data Classes</w:t>
      </w:r>
      <w:bookmarkEnd w:id="75"/>
    </w:p>
    <w:p w14:paraId="5D074E2F" w14:textId="75E8C5FC" w:rsidR="0077647D" w:rsidRDefault="0077647D" w:rsidP="0077647D">
      <w:pPr>
        <w:jc w:val="center"/>
      </w:pPr>
      <w:r>
        <w:rPr>
          <w:noProof/>
        </w:rPr>
        <w:drawing>
          <wp:inline distT="0" distB="0" distL="0" distR="0" wp14:anchorId="7E43ADAC" wp14:editId="2AFAC9AC">
            <wp:extent cx="3362325" cy="6534150"/>
            <wp:effectExtent l="0" t="0" r="9525" b="0"/>
            <wp:docPr id="55" name="Picture 5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able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653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040F7" w14:textId="51FC2AFF" w:rsidR="0077647D" w:rsidRDefault="00667431" w:rsidP="004F1B35">
      <w:pPr>
        <w:pStyle w:val="ListParagraph"/>
        <w:numPr>
          <w:ilvl w:val="0"/>
          <w:numId w:val="49"/>
        </w:numPr>
      </w:pPr>
      <w:r>
        <w:t xml:space="preserve">These storage classes contain getter and setter methods for data. </w:t>
      </w:r>
    </w:p>
    <w:p w14:paraId="391F8A29" w14:textId="68C24C3C" w:rsidR="00667431" w:rsidRDefault="00667431" w:rsidP="00667431">
      <w:pPr>
        <w:pStyle w:val="Heading3"/>
      </w:pPr>
      <w:bookmarkStart w:id="76" w:name="_Toc102425420"/>
      <w:r>
        <w:t>Data class</w:t>
      </w:r>
      <w:bookmarkEnd w:id="76"/>
    </w:p>
    <w:p w14:paraId="037A6BF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A8D72F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 Abstract class</w:t>
      </w:r>
    </w:p>
    <w:p w14:paraId="6F7F83E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09F52F6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E27881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6D9B8FE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4441615" w14:textId="5F1D80C5" w:rsidR="00667431" w:rsidRDefault="00667431" w:rsidP="0077647D"/>
    <w:p w14:paraId="09E1F091" w14:textId="77777777" w:rsidR="004F1B35" w:rsidRDefault="004F1B35" w:rsidP="0077647D"/>
    <w:p w14:paraId="52981ACB" w14:textId="29BCDA1E" w:rsidR="00667431" w:rsidRDefault="00667431" w:rsidP="00667431">
      <w:pPr>
        <w:pStyle w:val="Heading3"/>
      </w:pPr>
      <w:bookmarkStart w:id="77" w:name="_Toc102425421"/>
      <w:r>
        <w:lastRenderedPageBreak/>
        <w:t>Data1 class</w:t>
      </w:r>
      <w:bookmarkEnd w:id="77"/>
      <w:r>
        <w:t xml:space="preserve"> </w:t>
      </w:r>
    </w:p>
    <w:p w14:paraId="12DF837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3C39904" w14:textId="7C2730E6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Data1 is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child class of the Data class.</w:t>
      </w:r>
    </w:p>
    <w:p w14:paraId="21D2030D" w14:textId="068BD86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1 class is used by Account1.</w:t>
      </w:r>
    </w:p>
    <w:p w14:paraId="10CBBFF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1 has getter setter methods utilized in Account1 and Output class.</w:t>
      </w:r>
    </w:p>
    <w:p w14:paraId="73907A6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08B50EE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5085D4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in;</w:t>
      </w:r>
      <w:proofErr w:type="gramEnd"/>
    </w:p>
    <w:p w14:paraId="4CEE2AB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balance;</w:t>
      </w:r>
      <w:proofErr w:type="gramEnd"/>
    </w:p>
    <w:p w14:paraId="67EA108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89585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0F1C7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FC485D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4F0C7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9E84E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5D70E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7C21A3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74ECA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pin number</w:t>
      </w:r>
    </w:p>
    <w:p w14:paraId="1CA7846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18E628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in;</w:t>
      </w:r>
      <w:proofErr w:type="gramEnd"/>
    </w:p>
    <w:p w14:paraId="2E67382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E1F8D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147E0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pin number</w:t>
      </w:r>
    </w:p>
    <w:p w14:paraId="4D33297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pi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ECB3F3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pi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644A0D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1DAD74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81BF1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account balance</w:t>
      </w:r>
    </w:p>
    <w:p w14:paraId="438BEE2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A3D2FF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balance;</w:t>
      </w:r>
      <w:proofErr w:type="gramEnd"/>
    </w:p>
    <w:p w14:paraId="48667EC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F1AAD4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54DF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balance</w:t>
      </w:r>
    </w:p>
    <w:p w14:paraId="783D9F4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F15363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balance</w:t>
      </w:r>
      <w:proofErr w:type="spellEnd"/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CEF0A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CF3AB9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0B513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user identification number</w:t>
      </w:r>
    </w:p>
    <w:p w14:paraId="5C36B69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A08A1D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368CA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FBEB5B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D04A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user identification number</w:t>
      </w:r>
    </w:p>
    <w:p w14:paraId="4FB8E4E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331F7B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F7F44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6228D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C6D9E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pin).</w:t>
      </w:r>
    </w:p>
    <w:p w14:paraId="78A1C27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0AD2EE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EC790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14:paraId="10EBF52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28E3C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pin).</w:t>
      </w:r>
    </w:p>
    <w:p w14:paraId="06B7713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67EDA4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883EA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4D7EE8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E749F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460CC7F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361378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9B671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BCDE64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08B37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09D9F5D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9B8D42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AFCBF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30768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3F206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balance)</w:t>
      </w:r>
    </w:p>
    <w:p w14:paraId="5BCB253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B5EF33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A4543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F3FFC1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B752C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balance)</w:t>
      </w:r>
    </w:p>
    <w:p w14:paraId="67EF744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4BEB4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8D104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5B7453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E6663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deposit amount)</w:t>
      </w:r>
    </w:p>
    <w:p w14:paraId="4BECC1D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4D46DB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481791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104ED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AE3B8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deposit amount)</w:t>
      </w:r>
    </w:p>
    <w:p w14:paraId="692F135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E06EF1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100FF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240535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C8F7E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withdraw amount)</w:t>
      </w:r>
    </w:p>
    <w:p w14:paraId="00DB62F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B6F5AF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A0298E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0B0474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AC6B8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withdraw amount)</w:t>
      </w:r>
    </w:p>
    <w:p w14:paraId="12A50A7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08FE99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0269E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3A5A76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625F985" w14:textId="7178B097" w:rsidR="00667431" w:rsidRDefault="00667431" w:rsidP="0077647D"/>
    <w:p w14:paraId="3E1B8B97" w14:textId="5023CB77" w:rsidR="00667431" w:rsidRDefault="00667431" w:rsidP="00667431">
      <w:pPr>
        <w:pStyle w:val="Heading3"/>
      </w:pPr>
      <w:bookmarkStart w:id="78" w:name="_Toc102425422"/>
      <w:r>
        <w:lastRenderedPageBreak/>
        <w:t>Data2 class.</w:t>
      </w:r>
      <w:bookmarkEnd w:id="78"/>
    </w:p>
    <w:p w14:paraId="6A15DA5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365E73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2 is child class of the Data class.</w:t>
      </w:r>
    </w:p>
    <w:p w14:paraId="5763F7E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2 class is used by the Account1.</w:t>
      </w:r>
    </w:p>
    <w:p w14:paraId="312956D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 Data2 has getter setter methods utilized in Account1 and Output class.</w:t>
      </w:r>
    </w:p>
    <w:p w14:paraId="19F569B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76E59C1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1A2464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in;</w:t>
      </w:r>
      <w:proofErr w:type="gramEnd"/>
    </w:p>
    <w:p w14:paraId="296EA12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balance;</w:t>
      </w:r>
      <w:proofErr w:type="gramEnd"/>
    </w:p>
    <w:p w14:paraId="1429381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5901C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A4FC3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6C9F2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2348F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B3918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E3122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3B626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3B61F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pin number</w:t>
      </w:r>
    </w:p>
    <w:p w14:paraId="0229F1F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E342AE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in;</w:t>
      </w:r>
      <w:proofErr w:type="gramEnd"/>
    </w:p>
    <w:p w14:paraId="525DE2A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CC837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B8C6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pin number</w:t>
      </w:r>
    </w:p>
    <w:p w14:paraId="67A5F2C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pi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45EBDD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pin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pi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A4BD6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025D3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BF40E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account balance</w:t>
      </w:r>
    </w:p>
    <w:p w14:paraId="4D28C42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FFA639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balance;</w:t>
      </w:r>
      <w:proofErr w:type="gramEnd"/>
    </w:p>
    <w:p w14:paraId="33CB53A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54DF3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035D7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balance</w:t>
      </w:r>
    </w:p>
    <w:p w14:paraId="2D25E2C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179640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balance</w:t>
      </w:r>
      <w:proofErr w:type="spellEnd"/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00215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50AC4B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2890D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get user identification number</w:t>
      </w:r>
    </w:p>
    <w:p w14:paraId="1449807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2D13DF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42776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0EAB7D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9C0A7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//set user identification number</w:t>
      </w:r>
    </w:p>
    <w:p w14:paraId="2849B8F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F49B7B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1ACFF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A8E55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72ED5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pin).</w:t>
      </w:r>
    </w:p>
    <w:p w14:paraId="4F07AE9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4C1D97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C027F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14:paraId="25CAB74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E6ED1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pin).</w:t>
      </w:r>
    </w:p>
    <w:p w14:paraId="7223AA8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D520F6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p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24CC5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EBFDFC1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F7A0C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43E04FA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F5BC33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E5C9B6C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1C36FE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A8B97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userI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50DF440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0416C7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y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EA628E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D38ED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1BC33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balance)</w:t>
      </w:r>
    </w:p>
    <w:p w14:paraId="291D118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B35A41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3E49D2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46D039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2F49F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balance)</w:t>
      </w:r>
    </w:p>
    <w:p w14:paraId="4236471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7528245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a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5C520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7C3C2E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18717A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deposit amount)</w:t>
      </w:r>
    </w:p>
    <w:p w14:paraId="00C64E8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2C07387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C1CE8F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C23539B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B3A6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deposit amount)</w:t>
      </w:r>
    </w:p>
    <w:p w14:paraId="0B0C33C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E2AE8CD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d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31F15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A03792F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CC1F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withdraw amount)</w:t>
      </w:r>
    </w:p>
    <w:p w14:paraId="45B8E11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09F0A96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674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temp_</w:t>
      </w:r>
      <w:proofErr w:type="gramStart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660C49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5F226A8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C1E89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value of temporary variable </w:t>
      </w:r>
      <w:proofErr w:type="spellStart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for withdraw amount)</w:t>
      </w:r>
    </w:p>
    <w:p w14:paraId="5B043ED2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set_temp_</w:t>
      </w:r>
      <w:proofErr w:type="gramStart"/>
      <w:r w:rsidRPr="00667431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67431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CEADBF3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6743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.temp</w:t>
      </w:r>
      <w:proofErr w:type="gram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67431">
        <w:rPr>
          <w:rFonts w:ascii="Consolas" w:eastAsia="Times New Roman" w:hAnsi="Consolas" w:cs="Times New Roman"/>
          <w:color w:val="9CDCFE"/>
          <w:sz w:val="21"/>
          <w:szCs w:val="21"/>
        </w:rPr>
        <w:t>temp_w</w:t>
      </w:r>
      <w:proofErr w:type="spellEnd"/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04D510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6EB434" w14:textId="77777777" w:rsidR="00667431" w:rsidRPr="00667431" w:rsidRDefault="00667431" w:rsidP="006674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743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2E46CB8" w14:textId="09BD9C72" w:rsidR="00667431" w:rsidRDefault="00667431" w:rsidP="0077647D"/>
    <w:p w14:paraId="4A2767DA" w14:textId="34B5D9B2" w:rsidR="00D710DC" w:rsidRDefault="00D710DC" w:rsidP="00D710DC">
      <w:pPr>
        <w:pStyle w:val="Heading2"/>
      </w:pPr>
      <w:bookmarkStart w:id="79" w:name="_Toc102425423"/>
      <w:r>
        <w:lastRenderedPageBreak/>
        <w:t>Strategy Classes</w:t>
      </w:r>
      <w:bookmarkEnd w:id="79"/>
    </w:p>
    <w:p w14:paraId="0CA0DCBB" w14:textId="48838014" w:rsidR="00D710DC" w:rsidRDefault="00D710DC" w:rsidP="00D710DC">
      <w:r>
        <w:rPr>
          <w:noProof/>
        </w:rPr>
        <w:drawing>
          <wp:inline distT="0" distB="0" distL="0" distR="0" wp14:anchorId="2B574C7B" wp14:editId="5B652B4E">
            <wp:extent cx="6858000" cy="3981450"/>
            <wp:effectExtent l="0" t="0" r="0" b="0"/>
            <wp:docPr id="56" name="Picture 56" descr="Diagram, 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, timeline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54F10" w14:textId="1B4627D0" w:rsidR="00313B92" w:rsidRDefault="00313B92" w:rsidP="00313B92">
      <w:pPr>
        <w:pStyle w:val="Heading3"/>
      </w:pPr>
      <w:bookmarkStart w:id="80" w:name="_Toc102425424"/>
      <w:r>
        <w:t>Output class</w:t>
      </w:r>
      <w:bookmarkEnd w:id="80"/>
    </w:p>
    <w:p w14:paraId="19B89FDF" w14:textId="08775034" w:rsidR="00313B92" w:rsidRDefault="00313B92" w:rsidP="00D90E12">
      <w:pPr>
        <w:pStyle w:val="ListParagraph"/>
        <w:numPr>
          <w:ilvl w:val="0"/>
          <w:numId w:val="46"/>
        </w:numPr>
      </w:pPr>
      <w:r>
        <w:t xml:space="preserve">Output class </w:t>
      </w:r>
      <w:r w:rsidR="008634FE">
        <w:t xml:space="preserve">implements all the above-mentioned methods, it gets the object from the ConcreteFactory1 and ConcreteFactory2 and performs operations separately for Account1 and Account2 classes. </w:t>
      </w:r>
    </w:p>
    <w:p w14:paraId="644C9449" w14:textId="780C3D17" w:rsidR="008634FE" w:rsidRDefault="008634FE" w:rsidP="00D90E12">
      <w:pPr>
        <w:pStyle w:val="ListParagraph"/>
        <w:numPr>
          <w:ilvl w:val="0"/>
          <w:numId w:val="46"/>
        </w:numPr>
      </w:pPr>
      <w:r>
        <w:t xml:space="preserve">The variable and methods used by the output class </w:t>
      </w:r>
      <w:r w:rsidR="00D90E12">
        <w:t>are</w:t>
      </w:r>
      <w:r>
        <w:t xml:space="preserve"> mentioned in the above image.</w:t>
      </w:r>
    </w:p>
    <w:p w14:paraId="6D6E144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utpu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30DB81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abstractFactor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5B6C2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51A17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ABFEA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D558E9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4BC74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284D1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21B5C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47985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AD186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8E017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FDBB26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58411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penalt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C6964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800A1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A100E9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0B8E0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550CC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Outpu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AbstractFactor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4D7B41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abstractFactory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23A32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35F03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14:paraId="4C4E70C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         * Here Get method gets the Object and Sets it using set method</w:t>
      </w:r>
    </w:p>
    <w:p w14:paraId="7848B47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         */</w:t>
      </w:r>
    </w:p>
    <w:p w14:paraId="183F377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C3F464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277727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2B6F68A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6C0E4FD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C1ACDE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2B59805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239E563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C5E3B1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60CF92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ABE4D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Penalt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Penalt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1BB205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2D3866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7D852D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abstractFactor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get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0EE129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84CE01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3D77A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24C67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2DFB4C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270A7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Store data</w:t>
      </w:r>
    </w:p>
    <w:p w14:paraId="63C843D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4DFE1E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storeData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BE94CD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036386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1EFFA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F430FC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storeData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store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C0F1D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70BFB2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AE429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IdMsg</w:t>
      </w:r>
      <w:proofErr w:type="spellEnd"/>
    </w:p>
    <w:p w14:paraId="453E2C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D49449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Id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D8E3F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1AF556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6CFB7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5F78E9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Id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25536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3FE550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103AD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PinMsg</w:t>
      </w:r>
      <w:proofErr w:type="spellEnd"/>
    </w:p>
    <w:p w14:paraId="0CAD3EE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D5277E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Pin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FCFF42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7D5437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0B8A364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04FFF0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Pin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F892B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620DC5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B173A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TooManyAttemptsMsg</w:t>
      </w:r>
      <w:proofErr w:type="spellEnd"/>
    </w:p>
    <w:p w14:paraId="73AED88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5B4E35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tooManyAttempts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81907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08EF5C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76912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AB6D2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tooManyAttempts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tooManyAttempt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87E8F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200CCC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BCDD1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DisplayMenu</w:t>
      </w:r>
      <w:proofErr w:type="spellEnd"/>
    </w:p>
    <w:p w14:paraId="3F7B6DD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D309AF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isplayMenu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B56D0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724EFC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0F624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C3A5ED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isplayMenu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5438A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0EA93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7DE26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MakeDeposit</w:t>
      </w:r>
      <w:proofErr w:type="spellEnd"/>
    </w:p>
    <w:p w14:paraId="5963008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617171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makeDeposi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DE09C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72AD0A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093156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5A89A2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makeDeposit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makeDeposi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2EE1E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19D079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38762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DisplayBalance</w:t>
      </w:r>
      <w:proofErr w:type="spellEnd"/>
    </w:p>
    <w:p w14:paraId="3118D58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0C3D04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isplayBalance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31A8E9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CDCD2F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95B8E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0E33CE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isplayBalance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isplayBalance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A337B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9E29C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B4675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PromptForPin</w:t>
      </w:r>
      <w:proofErr w:type="spellEnd"/>
    </w:p>
    <w:p w14:paraId="61EE58F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FD7D11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promptForPin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57C9B7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865351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B1AB4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404EEC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promptForPin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promptForPi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4836C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96A7A3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E038F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MakeWithdraw</w:t>
      </w:r>
      <w:proofErr w:type="spellEnd"/>
    </w:p>
    <w:p w14:paraId="38F7696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692607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makeWithdraw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88A9D5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8C3586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23C8B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D868D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makeWithdraw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makeWithdraw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3A5E0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B35807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F2EB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Penalty</w:t>
      </w:r>
    </w:p>
    <w:p w14:paraId="16005DF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7211EF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penalty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CAD2A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A4F716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BE7D7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Penalty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penalt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DF500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penalty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penalty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0D558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E9654E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5469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LockMsg</w:t>
      </w:r>
      <w:proofErr w:type="spellEnd"/>
    </w:p>
    <w:p w14:paraId="44B0F85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433653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Lock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2BEB96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DACC9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E80E4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678AE0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Lock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B8520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2EAA9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52F52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UnlockMsg</w:t>
      </w:r>
      <w:proofErr w:type="spellEnd"/>
    </w:p>
    <w:p w14:paraId="2E9325D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E1F990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Unlock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D3F496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FF10CA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E462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055C23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incorrectUnlock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incorrectUn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07E05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35495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4B2DC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NoFundsMsg</w:t>
      </w:r>
      <w:proofErr w:type="spellEnd"/>
    </w:p>
    <w:p w14:paraId="2427F45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D5D7F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noFundsMsg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5CC071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F37B7D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94BAC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set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FCF226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noFundsMsg</w:t>
      </w:r>
      <w:proofErr w:type="spellEnd"/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noFunds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6905F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016C88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39D7689" w14:textId="77777777" w:rsidR="008634FE" w:rsidRPr="00313B92" w:rsidRDefault="008634FE" w:rsidP="00313B92"/>
    <w:p w14:paraId="2419C1CF" w14:textId="4366F3E1" w:rsidR="00D710DC" w:rsidRDefault="00D710DC" w:rsidP="00D710DC">
      <w:pPr>
        <w:pStyle w:val="Heading3"/>
      </w:pPr>
      <w:bookmarkStart w:id="81" w:name="_Toc102425425"/>
      <w:proofErr w:type="spellStart"/>
      <w:r>
        <w:t>DisplayBalance</w:t>
      </w:r>
      <w:proofErr w:type="spellEnd"/>
      <w:r>
        <w:t>, DisplayBalance1, DisplayBalance2 Classes</w:t>
      </w:r>
      <w:bookmarkEnd w:id="81"/>
    </w:p>
    <w:p w14:paraId="55390E59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Abstract Class </w:t>
      </w:r>
      <w:proofErr w:type="spellStart"/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>DisplayBalance</w:t>
      </w:r>
      <w:proofErr w:type="spellEnd"/>
    </w:p>
    <w:p w14:paraId="08E8414E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11E0010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F53E88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6C9D49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6DA9DA3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DE3ED2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81CD882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AA9B03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09AD3E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4784F64" w14:textId="168A6834" w:rsidR="00D710DC" w:rsidRDefault="00D710DC" w:rsidP="00D710DC"/>
    <w:p w14:paraId="01E0157E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>//DisplayBalance1 class belongs to Account-2</w:t>
      </w:r>
    </w:p>
    <w:p w14:paraId="0CA540BE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isplayBalance1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AB174D2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DB64CF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DisplayBalance1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FB74386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A63BDB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85301AD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373F767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>     * This method display balance for Account-1.</w:t>
      </w:r>
    </w:p>
    <w:p w14:paraId="52E7150A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061F0CAF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0364633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710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D300E4E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A1C93C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710D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4B1E939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710DC">
        <w:rPr>
          <w:rFonts w:ascii="Consolas" w:eastAsia="Times New Roman" w:hAnsi="Consolas" w:cs="Times New Roman"/>
          <w:color w:val="CE9178"/>
          <w:sz w:val="21"/>
          <w:szCs w:val="21"/>
        </w:rPr>
        <w:t>"&gt;&gt;&gt;&gt; Your Account Balance is: "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710DC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84D1528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710DC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D710DC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710D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319D7C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7384EC" w14:textId="77777777" w:rsidR="00D710DC" w:rsidRPr="00D710DC" w:rsidRDefault="00D710DC" w:rsidP="00D710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710D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47D566C" w14:textId="3DBED3BF" w:rsidR="00313B92" w:rsidRDefault="00313B92" w:rsidP="00D710DC"/>
    <w:p w14:paraId="5FCB3E5A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6A9955"/>
          <w:sz w:val="21"/>
          <w:szCs w:val="21"/>
        </w:rPr>
        <w:t>//DisplayBalance2 class belongs to Account-2</w:t>
      </w:r>
    </w:p>
    <w:p w14:paraId="1323EBBF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DisplayBalance2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DisplayBalance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417CB30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DAD13E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DisplayBalance2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89A2B71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13B92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814187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2BBA9B8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6AAADE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3B29FB3D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6A9955"/>
          <w:sz w:val="21"/>
          <w:szCs w:val="21"/>
        </w:rPr>
        <w:t>     * This method display balance for Account-2.</w:t>
      </w:r>
    </w:p>
    <w:p w14:paraId="549835FD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E5C1B26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E8A84C0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13B9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DisplayBalance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313B503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13B92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13DFDA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13B9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7F64AB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13B92">
        <w:rPr>
          <w:rFonts w:ascii="Consolas" w:eastAsia="Times New Roman" w:hAnsi="Consolas" w:cs="Times New Roman"/>
          <w:color w:val="CE9178"/>
          <w:sz w:val="21"/>
          <w:szCs w:val="21"/>
        </w:rPr>
        <w:t>"&gt;&gt;&gt;&gt; Your Account Balance is: "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13B92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945E6FD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313B9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313B9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13B9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9BB3CD7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    }    </w:t>
      </w:r>
    </w:p>
    <w:p w14:paraId="1F1A0882" w14:textId="77777777" w:rsidR="00313B92" w:rsidRPr="00313B92" w:rsidRDefault="00313B92" w:rsidP="00313B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3B9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CCE2E16" w14:textId="0EB66EB9" w:rsidR="00313B92" w:rsidRDefault="00313B92" w:rsidP="00D710DC"/>
    <w:p w14:paraId="07C2708C" w14:textId="4999A36E" w:rsidR="008634FE" w:rsidRDefault="008634FE" w:rsidP="008634FE">
      <w:pPr>
        <w:pStyle w:val="Heading3"/>
      </w:pPr>
      <w:bookmarkStart w:id="82" w:name="_Toc102425426"/>
      <w:proofErr w:type="spellStart"/>
      <w:r>
        <w:t>DisplayMenu</w:t>
      </w:r>
      <w:proofErr w:type="spellEnd"/>
      <w:r>
        <w:t xml:space="preserve">, </w:t>
      </w:r>
      <w:r>
        <w:t>DisplayMenu</w:t>
      </w:r>
      <w:r>
        <w:t xml:space="preserve">1, </w:t>
      </w:r>
      <w:r>
        <w:t>DisplayMenu</w:t>
      </w:r>
      <w:r>
        <w:t>2 Classes</w:t>
      </w:r>
      <w:bookmarkEnd w:id="82"/>
    </w:p>
    <w:p w14:paraId="2A71F54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0DADC7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49766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84F78D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BDB0DB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AA286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3DBF79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B63A5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E8F75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4D08CD5" w14:textId="75D14014" w:rsidR="008634FE" w:rsidRDefault="008634FE" w:rsidP="008634FE"/>
    <w:p w14:paraId="78CBB9D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AA68C8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6931A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8A329D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687EF5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7F5FA8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99EF8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686F4F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271A42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&gt;&gt;&gt;&gt; Available Options: 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B2F13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DB9EC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     2. deposit(int)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67C23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92841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     3. withdraw(int)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E2EEA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9E962C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    4.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balance(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7ECFB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F4A45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    6.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logout(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522C7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F80E9A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     7. lock(int)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8FD73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408AB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3163C4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94459C" w14:textId="5230728E" w:rsidR="008634FE" w:rsidRDefault="008634FE" w:rsidP="008634FE"/>
    <w:p w14:paraId="1743B81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BF9B0F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066AB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39B64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1328B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90E142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27F8E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485975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DisplayMenu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40C502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&gt;&gt;&gt;&gt; Available Options: 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76CD18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AFC3B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     2. deposit(float)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F45E3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ACEF47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     3. withdraw(float)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085519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972DC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    4.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balance(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C4CA3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8DA6E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    6.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logout(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488B0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09DA9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    7.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suspend(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14A1D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34FE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92532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98DF8E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7A79A90" w14:textId="204A2AF8" w:rsidR="008634FE" w:rsidRDefault="008634FE" w:rsidP="008634FE"/>
    <w:p w14:paraId="585F24E3" w14:textId="1DB41EC7" w:rsidR="008634FE" w:rsidRDefault="008634FE" w:rsidP="008634FE">
      <w:pPr>
        <w:pStyle w:val="Heading3"/>
      </w:pPr>
      <w:bookmarkStart w:id="83" w:name="_Toc102425427"/>
      <w:proofErr w:type="spellStart"/>
      <w:r>
        <w:lastRenderedPageBreak/>
        <w:t>IncorrectIdMsg</w:t>
      </w:r>
      <w:proofErr w:type="spellEnd"/>
      <w:r>
        <w:t xml:space="preserve">, </w:t>
      </w:r>
      <w:r>
        <w:t>IncorrectIdMsg</w:t>
      </w:r>
      <w:r>
        <w:t xml:space="preserve">1, </w:t>
      </w:r>
      <w:r>
        <w:t>IncorrectIdMsg</w:t>
      </w:r>
      <w:r>
        <w:t>2 Classes</w:t>
      </w:r>
      <w:bookmarkEnd w:id="83"/>
    </w:p>
    <w:p w14:paraId="3CA5D0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</w:t>
      </w:r>
    </w:p>
    <w:p w14:paraId="4047D3B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E91D06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F4A66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69FC27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9F3FFE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0AE505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4DBFC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C2ED6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CECC285" w14:textId="3742B5DF" w:rsidR="008634FE" w:rsidRDefault="008634FE" w:rsidP="008634FE"/>
    <w:p w14:paraId="276EEB7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IncorrectIdMsg1 class belongs to Account-1</w:t>
      </w:r>
    </w:p>
    <w:p w14:paraId="654BC09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6285FF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F5300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A41A04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2AF260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451B62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DC5BC1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This method display incorrect ID message for Account-1</w:t>
      </w:r>
    </w:p>
    <w:p w14:paraId="65CD10C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70A518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1E685B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3A4262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</w:t>
      </w:r>
      <w:proofErr w:type="spell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!!!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5979B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A04F5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112E1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6D225F5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47EC87" w14:textId="34128123" w:rsidR="008634FE" w:rsidRDefault="008634FE" w:rsidP="008634FE"/>
    <w:p w14:paraId="3E3B205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IncorrectIdMsg2 class belongs to Account-2</w:t>
      </w:r>
    </w:p>
    <w:p w14:paraId="7D5432E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231691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9A42F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508F2B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5484F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C7EB95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986FB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    /**</w:t>
      </w:r>
    </w:p>
    <w:p w14:paraId="4702425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This method </w:t>
      </w:r>
      <w:proofErr w:type="gram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display</w:t>
      </w:r>
      <w:proofErr w:type="gramEnd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correct ID message for Account-2</w:t>
      </w:r>
    </w:p>
    <w:p w14:paraId="3CB7669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62E83D3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2808E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Id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8F2BD3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52AF8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</w:t>
      </w:r>
      <w:proofErr w:type="spell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!!!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2544E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D24BB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4AF322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023BC0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4F0E4D8" w14:textId="025CA990" w:rsidR="008634FE" w:rsidRDefault="008634FE" w:rsidP="008634FE"/>
    <w:p w14:paraId="37E19C9B" w14:textId="3CAE80FE" w:rsidR="008634FE" w:rsidRDefault="008634FE" w:rsidP="008634FE">
      <w:pPr>
        <w:pStyle w:val="Heading3"/>
      </w:pPr>
      <w:bookmarkStart w:id="84" w:name="_Toc102425428"/>
      <w:proofErr w:type="spellStart"/>
      <w:r>
        <w:lastRenderedPageBreak/>
        <w:t>IncorrectLockMsg</w:t>
      </w:r>
      <w:proofErr w:type="spellEnd"/>
      <w:r>
        <w:t>, IncorrectLockMsg1, IncorrectLockMsg2 Classes</w:t>
      </w:r>
      <w:bookmarkEnd w:id="84"/>
    </w:p>
    <w:p w14:paraId="2D855B5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</w:t>
      </w:r>
    </w:p>
    <w:p w14:paraId="700D655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F6249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E7325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582F9E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CB961D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EB4FE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465C9E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FF937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C8E91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21F3CEE" w14:textId="2AF3947B" w:rsidR="008634FE" w:rsidRDefault="008634FE" w:rsidP="008634FE"/>
    <w:p w14:paraId="7337007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IncorrectLockMsg1 class belongs to Accounut-1</w:t>
      </w:r>
    </w:p>
    <w:p w14:paraId="2019DCA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B31C8A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EBA96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ECE9C1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7484AF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B6FFF2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9C61D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This method incorrect lock message for Account-1</w:t>
      </w:r>
    </w:p>
    <w:p w14:paraId="1461897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CE2407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ED0DB1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71FFE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Account is not locked due to </w:t>
      </w:r>
      <w:proofErr w:type="spell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Pin !!!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735F7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223F8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EED16F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94016F" w14:textId="6462415C" w:rsidR="008634FE" w:rsidRDefault="008634FE" w:rsidP="008634FE"/>
    <w:p w14:paraId="4A27E47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IncorrectLockMsg2 class belongs to Account-2</w:t>
      </w:r>
    </w:p>
    <w:p w14:paraId="777410F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ABB402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99C89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B1960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1D4B14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7A2CA6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3D010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No operation is performed to show Incorrect Lock Message for Account-2.</w:t>
      </w:r>
    </w:p>
    <w:p w14:paraId="2E5C66C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9E0550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Lock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E2A10B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ECFC79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280163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C9E22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725A43" w14:textId="5B419B0C" w:rsidR="008634FE" w:rsidRDefault="008634FE" w:rsidP="008634FE"/>
    <w:p w14:paraId="7EE60B86" w14:textId="1B21CC11" w:rsidR="008634FE" w:rsidRPr="008634FE" w:rsidRDefault="008634FE" w:rsidP="008634FE">
      <w:pPr>
        <w:pStyle w:val="Heading3"/>
      </w:pPr>
      <w:bookmarkStart w:id="85" w:name="_Toc102425429"/>
      <w:proofErr w:type="spellStart"/>
      <w:r>
        <w:t>IncorrectPinMsg</w:t>
      </w:r>
      <w:proofErr w:type="spellEnd"/>
      <w:r>
        <w:t xml:space="preserve">, </w:t>
      </w:r>
      <w:r>
        <w:t>IncorrectPinMsg</w:t>
      </w:r>
      <w:r>
        <w:t xml:space="preserve">1, </w:t>
      </w:r>
      <w:r>
        <w:t>IncorrectPinMsg</w:t>
      </w:r>
      <w:r>
        <w:t>2 Classes</w:t>
      </w:r>
      <w:bookmarkEnd w:id="85"/>
    </w:p>
    <w:p w14:paraId="7A3CE91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0DC750F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27977A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EF574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0F3CE9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449D05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ECBB1F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777287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58785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0D2EB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0E80A70" w14:textId="43D33E5E" w:rsidR="008634FE" w:rsidRDefault="008634FE" w:rsidP="00D710DC"/>
    <w:p w14:paraId="757EBF2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1A785AF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4786B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1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06BB3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A483BEB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2F562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09D1D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This method display incorrect Pin message for Account-1</w:t>
      </w:r>
    </w:p>
    <w:p w14:paraId="2AC4089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D8B2AE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EF9D5C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8B28C7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</w:t>
      </w:r>
      <w:proofErr w:type="spell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Pin !!!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A8534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90984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2F87F5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0C6668" w14:textId="7B07011F" w:rsidR="008634FE" w:rsidRDefault="008634FE" w:rsidP="00D710DC"/>
    <w:p w14:paraId="3E4413CF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4B8CE6E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D430D2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2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761C07A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220080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F7A3C3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63E9D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6A9955"/>
          <w:sz w:val="21"/>
          <w:szCs w:val="21"/>
        </w:rPr>
        <w:t>//This method display incorrect Pin message for Account-2.</w:t>
      </w:r>
    </w:p>
    <w:p w14:paraId="470F7064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6579381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4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IncorrectPinMsg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8C29A46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CA5442D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</w:t>
      </w:r>
      <w:proofErr w:type="spell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gramStart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Pin !!!</w:t>
      </w:r>
      <w:proofErr w:type="gramEnd"/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353689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34FE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8634FE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34F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379E47C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    }  </w:t>
      </w:r>
    </w:p>
    <w:p w14:paraId="663F4428" w14:textId="77777777" w:rsidR="008634FE" w:rsidRPr="008634FE" w:rsidRDefault="008634FE" w:rsidP="008634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4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C2FA85" w14:textId="469E90AF" w:rsidR="008634FE" w:rsidRDefault="008634FE" w:rsidP="00D710DC"/>
    <w:p w14:paraId="4C2166B6" w14:textId="0F3D8839" w:rsidR="008634FE" w:rsidRDefault="006C52EB" w:rsidP="006C52EB">
      <w:pPr>
        <w:pStyle w:val="Heading3"/>
      </w:pPr>
      <w:bookmarkStart w:id="86" w:name="_Toc102425430"/>
      <w:proofErr w:type="spellStart"/>
      <w:r>
        <w:t>IncorrectUnlockMsg</w:t>
      </w:r>
      <w:proofErr w:type="spellEnd"/>
      <w:r>
        <w:t xml:space="preserve">, </w:t>
      </w:r>
      <w:r>
        <w:t>IncorrectUnlockMsg</w:t>
      </w:r>
      <w:r>
        <w:t xml:space="preserve">1, </w:t>
      </w:r>
      <w:r>
        <w:t>IncorrectUnlockMsg</w:t>
      </w:r>
      <w:r>
        <w:t>2 Classes</w:t>
      </w:r>
      <w:bookmarkEnd w:id="86"/>
    </w:p>
    <w:p w14:paraId="45B9A30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7DB1433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6DCF0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AD400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87D19C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2523EE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4427C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9B7649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9B10D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E2822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A77E17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9831F4" w14:textId="5702B4C9" w:rsidR="006C52EB" w:rsidRDefault="006C52EB" w:rsidP="006C52EB"/>
    <w:p w14:paraId="14CE740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correctUnlockMsg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F45CDE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F96BA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2A3400E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DD2BE1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EE94BED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12A03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This method display incorrect unlock message for Account-1.</w:t>
      </w:r>
    </w:p>
    <w:p w14:paraId="5099EF2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C79288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F13953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5002DE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Account unlock is not possible due to </w:t>
      </w:r>
      <w:proofErr w:type="spellStart"/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InCorrect</w:t>
      </w:r>
      <w:proofErr w:type="spellEnd"/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gramStart"/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Pin !!!</w:t>
      </w:r>
      <w:proofErr w:type="gramEnd"/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ry Again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8AFF1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6862A1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    </w:t>
      </w:r>
    </w:p>
    <w:p w14:paraId="5B9C957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1E55B7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DE70CB" w14:textId="21D0C60B" w:rsidR="006C52EB" w:rsidRDefault="006C52EB" w:rsidP="006C52EB"/>
    <w:p w14:paraId="1ED04FD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correctUnlockMsg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8941CB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1D522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E536D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7601C5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E2E9B6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0DEC5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No operation is performed to Show Incorrect unlock Message for Account-2.</w:t>
      </w:r>
    </w:p>
    <w:p w14:paraId="5A3142A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ED6506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IncorrectUnlockMsg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ED7CD3E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67E9C27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DD5AA9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8FE438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14A6B36" w14:textId="3C3D501C" w:rsidR="006C52EB" w:rsidRDefault="006C52EB" w:rsidP="006C52EB"/>
    <w:p w14:paraId="17371485" w14:textId="510B54B2" w:rsidR="006C52EB" w:rsidRDefault="006C52EB" w:rsidP="006C52EB">
      <w:pPr>
        <w:pStyle w:val="Heading3"/>
      </w:pPr>
      <w:bookmarkStart w:id="87" w:name="_Toc102425431"/>
      <w:proofErr w:type="spellStart"/>
      <w:r>
        <w:t>MakeDeposit</w:t>
      </w:r>
      <w:proofErr w:type="spellEnd"/>
      <w:r>
        <w:t>, MakeDeposit1, MakeDeposit2 Classes</w:t>
      </w:r>
      <w:bookmarkEnd w:id="87"/>
    </w:p>
    <w:p w14:paraId="251F495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</w:t>
      </w:r>
    </w:p>
    <w:p w14:paraId="3C4DC17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E03957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891E7D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96386B7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A33E42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C3DB6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BC492E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43657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98EBC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2E21FF" w14:textId="4F098EEA" w:rsidR="006C52EB" w:rsidRDefault="006C52EB" w:rsidP="006C52EB"/>
    <w:p w14:paraId="5755387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MakeDeposit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B6443E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8E263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85C435F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91935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9CE45F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5E50D9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This method performs deposit operation for Account-1.</w:t>
      </w:r>
    </w:p>
    <w:p w14:paraId="525058F1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F70F3A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B4079A1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86EA3B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eposi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D4C3F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get_balance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)+</w:t>
      </w:r>
      <w:proofErr w:type="gramEnd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eposi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6F5942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4C03A87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&gt;&gt;&gt;&gt; Amount is deposited successfully !!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D922921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40B9E4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285709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CBC7F80" w14:textId="1FCDFB65" w:rsidR="006C52EB" w:rsidRDefault="006C52EB" w:rsidP="006C52EB"/>
    <w:p w14:paraId="5FF3CBAA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MakeDeposit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6D9205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B9519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A7BCDFE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A9A75B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2A20122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125C8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6A9955"/>
          <w:sz w:val="21"/>
          <w:szCs w:val="21"/>
        </w:rPr>
        <w:t>//This method performs deposit operation for Account-2.</w:t>
      </w:r>
    </w:p>
    <w:p w14:paraId="67748573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C3087E2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2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MakeDeposit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CD9D3A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996C8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eposi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d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5868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get_balance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)+</w:t>
      </w:r>
      <w:proofErr w:type="gramEnd"/>
      <w:r w:rsidRPr="006C52EB">
        <w:rPr>
          <w:rFonts w:ascii="Consolas" w:eastAsia="Times New Roman" w:hAnsi="Consolas" w:cs="Times New Roman"/>
          <w:color w:val="9CDCFE"/>
          <w:sz w:val="21"/>
          <w:szCs w:val="21"/>
        </w:rPr>
        <w:t>deposit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66E340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28F1E8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&gt;&gt;&gt;&gt; Amount is deposited successfully !!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D51B16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C52E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C52E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2E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7CF19C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</w:p>
    <w:p w14:paraId="344DC69D" w14:textId="77777777" w:rsidR="006C52EB" w:rsidRPr="006C52EB" w:rsidRDefault="006C52EB" w:rsidP="006C52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C320DDC" w14:textId="360E26C1" w:rsidR="006C52EB" w:rsidRDefault="006C52EB" w:rsidP="006C52EB"/>
    <w:p w14:paraId="57F18EDB" w14:textId="27B4ACC5" w:rsidR="00606DDB" w:rsidRDefault="00606DDB" w:rsidP="00606DDB">
      <w:pPr>
        <w:pStyle w:val="Heading3"/>
      </w:pPr>
      <w:bookmarkStart w:id="88" w:name="_Toc102425432"/>
      <w:proofErr w:type="spellStart"/>
      <w:r>
        <w:t>MakeWithdraw</w:t>
      </w:r>
      <w:proofErr w:type="spellEnd"/>
      <w:r>
        <w:t>, MakeWithdraw1, MakeWithdraw2 Classes</w:t>
      </w:r>
      <w:bookmarkEnd w:id="88"/>
    </w:p>
    <w:p w14:paraId="14E353E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7017631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40775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2E26E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6596786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894F7A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5ECC5E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7706C9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0359A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93A30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996C29" w14:textId="29E1B7F8" w:rsidR="00606DDB" w:rsidRDefault="00606DDB" w:rsidP="00606DDB"/>
    <w:p w14:paraId="34A2012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MakeWithdraw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613AD7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F31FD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91AA63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66B37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00AEC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3D14F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performs withdraw operation for Account-1.</w:t>
      </w:r>
    </w:p>
    <w:p w14:paraId="405AA61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0A3AAE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E16B1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D62A4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withdraw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21706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)-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withdraw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E16A7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BD612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Amount is </w:t>
      </w:r>
      <w:proofErr w:type="spellStart"/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withdrawed</w:t>
      </w:r>
      <w:proofErr w:type="spellEnd"/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uccessfully 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944981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8B876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ED6F54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78C83B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35B5CC4" w14:textId="2D768CE7" w:rsidR="00606DDB" w:rsidRDefault="00606DDB" w:rsidP="00606DDB"/>
    <w:p w14:paraId="5891F35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MakeWithdraw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2314B7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29D00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71F743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BB291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3253F6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FD8A9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performs withdraw operation for Account-2.</w:t>
      </w:r>
    </w:p>
    <w:p w14:paraId="37B988B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3BF66A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MakeWithdraw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0D1935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0D804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withdraw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w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FF660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)-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withdraw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BF92D6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4E7CD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&gt;&gt;&gt;&gt; Amount is </w:t>
      </w:r>
      <w:proofErr w:type="spellStart"/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withdrawed</w:t>
      </w:r>
      <w:proofErr w:type="spellEnd"/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uccessfully 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B180A1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447E0D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48A1CE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084F30" w14:textId="7AEFBFF9" w:rsidR="00606DDB" w:rsidRDefault="00606DDB" w:rsidP="00606DDB"/>
    <w:p w14:paraId="5AA4BA67" w14:textId="785DF450" w:rsidR="00606DDB" w:rsidRDefault="00606DDB" w:rsidP="00606DDB">
      <w:pPr>
        <w:pStyle w:val="Heading3"/>
      </w:pPr>
      <w:bookmarkStart w:id="89" w:name="_Toc102425433"/>
      <w:proofErr w:type="spellStart"/>
      <w:r>
        <w:t>NoFundsMsg</w:t>
      </w:r>
      <w:proofErr w:type="spellEnd"/>
      <w:r>
        <w:t>, NoFundsMsg1, NoFundsMsg2 Classes</w:t>
      </w:r>
      <w:bookmarkEnd w:id="89"/>
    </w:p>
    <w:p w14:paraId="76EE317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2AEC17E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5D5D4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CFF8E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B8DACA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524AB7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D24A7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80BD6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E2AE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EF97C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F7FAFAC" w14:textId="6FF58E54" w:rsidR="00606DDB" w:rsidRDefault="00606DDB" w:rsidP="00606DDB"/>
    <w:p w14:paraId="1CD5E52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NoFundsMsg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4C5750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27F95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695705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E03D5D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2F1B8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3EF68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No operation is performed to show No fund message for Account-1.</w:t>
      </w:r>
    </w:p>
    <w:p w14:paraId="0083C07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97BEDD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607C6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A90F67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64C5A4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A2F0F0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A622BE5" w14:textId="34A5F49C" w:rsidR="00606DDB" w:rsidRDefault="00606DDB" w:rsidP="00606DDB"/>
    <w:p w14:paraId="3A65665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NoFundsMsg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F13C52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7FA08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F3DD3F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FADAF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B017C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8C9DB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display no fund alert message for Account-2.</w:t>
      </w:r>
    </w:p>
    <w:p w14:paraId="3A8B21F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6A3BCD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NoFund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290DE2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AA7215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No fund Available in the Account !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8B5B4C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DE62C4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3CCF9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01F5D2F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A5D48B" w14:textId="4080A76F" w:rsidR="00606DDB" w:rsidRDefault="00606DDB" w:rsidP="00606DDB"/>
    <w:p w14:paraId="22A431CE" w14:textId="73856A76" w:rsidR="00606DDB" w:rsidRDefault="00606DDB" w:rsidP="00606DDB">
      <w:pPr>
        <w:pStyle w:val="Heading3"/>
      </w:pPr>
      <w:bookmarkStart w:id="90" w:name="_Toc102425434"/>
      <w:r>
        <w:t xml:space="preserve">Penalty, </w:t>
      </w:r>
      <w:r>
        <w:t>Penalty</w:t>
      </w:r>
      <w:r>
        <w:t xml:space="preserve">1, </w:t>
      </w:r>
      <w:r>
        <w:t>Penalty</w:t>
      </w:r>
      <w:r>
        <w:t>2 Classes</w:t>
      </w:r>
      <w:bookmarkEnd w:id="90"/>
    </w:p>
    <w:p w14:paraId="48904BB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Penalty Abstract Class.</w:t>
      </w:r>
    </w:p>
    <w:p w14:paraId="62B5B1F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F799F6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E44B1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C219F1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0E26C7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66C80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715598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17D8D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E5CF3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2AB7929" w14:textId="75CAD852" w:rsidR="00606DDB" w:rsidRDefault="00606DDB" w:rsidP="00606DDB"/>
    <w:p w14:paraId="31EA1BC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enalty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D3767C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94D44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5A1387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FFB9F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8E344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78C28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$15 penalty is applied when user's account balance is below $100 for Account-1.</w:t>
      </w:r>
    </w:p>
    <w:p w14:paraId="7ECB0E4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EF0AF2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7C963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9C233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FF96E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606DD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</w:t>
      </w:r>
      <w:r w:rsidRPr="00606DDB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4DD76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06DDB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D4EA62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D48261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606DD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3EB167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balance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CCA2E6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362BE1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22892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$15 Penalty is applied 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F4D4D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95377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B7E568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8CB5C8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1D9B329" w14:textId="000D49A2" w:rsidR="00606DDB" w:rsidRDefault="00606DDB" w:rsidP="00606DDB"/>
    <w:p w14:paraId="528D019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enalty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684096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6989B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5D3F38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32BD5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897768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AAAF1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No penalty is applied to Account-2. </w:t>
      </w:r>
    </w:p>
    <w:p w14:paraId="200B2ED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80FC34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enalt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C3028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37442A4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D1641E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69EB148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8CE828D" w14:textId="265DC7E0" w:rsidR="00606DDB" w:rsidRDefault="00606DDB" w:rsidP="00606DDB"/>
    <w:p w14:paraId="76C99D43" w14:textId="16841FAF" w:rsidR="00606DDB" w:rsidRDefault="00606DDB" w:rsidP="00606DDB">
      <w:pPr>
        <w:pStyle w:val="Heading3"/>
      </w:pPr>
      <w:bookmarkStart w:id="91" w:name="_Toc102425435"/>
      <w:proofErr w:type="spellStart"/>
      <w:r>
        <w:t>PromptForPin</w:t>
      </w:r>
      <w:proofErr w:type="spellEnd"/>
      <w:r>
        <w:t xml:space="preserve">, </w:t>
      </w:r>
      <w:r>
        <w:t>PromptForPin</w:t>
      </w:r>
      <w:r>
        <w:t xml:space="preserve">1, </w:t>
      </w:r>
      <w:r>
        <w:t>PromptForPin</w:t>
      </w:r>
      <w:r>
        <w:t>2 Classes</w:t>
      </w:r>
      <w:bookmarkEnd w:id="91"/>
      <w:r>
        <w:t xml:space="preserve"> </w:t>
      </w:r>
    </w:p>
    <w:p w14:paraId="3C0225D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3973602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3BD1D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ED142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929B0E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F740D8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386AD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6839D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7F9E5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EA09C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35A9201" w14:textId="7E9C51EC" w:rsidR="00606DDB" w:rsidRDefault="00606DDB" w:rsidP="00606DDB"/>
    <w:p w14:paraId="53C850E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romptForPin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6D5B23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220C0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834E0B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F9D4A0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02D08C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B713F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Prompt message to enter pin is appeared after successful login for Account-1. </w:t>
      </w:r>
    </w:p>
    <w:p w14:paraId="5C85916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B279F0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0D2A3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Available Options: 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1827F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06D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7C1EED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1. Pin(int)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F5A71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06D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17310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0C000E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DFFB62E" w14:textId="1114A6C0" w:rsidR="00606DDB" w:rsidRDefault="00606DDB" w:rsidP="00606DDB"/>
    <w:p w14:paraId="514A660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romptForPin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E3820B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4BB29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51042B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DB84B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7E9F4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B1D90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//Prompt message to enter pin is appeared after successful login for Account-2.</w:t>
      </w:r>
    </w:p>
    <w:p w14:paraId="4CE0117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B0B3BA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omptForPi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8FD4B3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Available Options: 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3A6D7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06D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4875AA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1. Pin(int)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7AEB23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06D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3F8665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B7BCAF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7261CA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04DD0E4" w14:textId="25A65EDF" w:rsidR="00606DDB" w:rsidRDefault="00606DDB" w:rsidP="00606DDB"/>
    <w:p w14:paraId="7A9245C2" w14:textId="4C3DEDC5" w:rsidR="00606DDB" w:rsidRDefault="00606DDB" w:rsidP="00606DDB">
      <w:pPr>
        <w:pStyle w:val="Heading3"/>
      </w:pPr>
      <w:bookmarkStart w:id="92" w:name="_Toc102425436"/>
      <w:proofErr w:type="spellStart"/>
      <w:r>
        <w:t>StoreData</w:t>
      </w:r>
      <w:proofErr w:type="spellEnd"/>
      <w:r>
        <w:t>, StoreData1, StoreData2 Classes</w:t>
      </w:r>
      <w:bookmarkEnd w:id="92"/>
    </w:p>
    <w:p w14:paraId="19982EA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7E4205D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E624A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17F82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97A47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F8D613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D6673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42C80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018C7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4AD79D" w14:textId="7A1C0C6C" w:rsidR="00606DDB" w:rsidRDefault="00606DDB" w:rsidP="00606DDB"/>
    <w:p w14:paraId="05915B1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tore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3460848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CA177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F264C7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211039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1C3241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4BC88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store temporary variable for pin, user Id, and balance for Account-1.</w:t>
      </w:r>
    </w:p>
    <w:p w14:paraId="3459359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D69CB6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EAE122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FC32A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pin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430C0A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D5BD48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u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F4532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6269D1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158A2A" w14:textId="74A5C1E3" w:rsidR="00606DDB" w:rsidRDefault="00606DDB" w:rsidP="00606DDB"/>
    <w:p w14:paraId="7AB4D37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tore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06223D1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8DD3A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DFD67A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D7EAED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007206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34AF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store temporary variable for pin, user Id, and balance for Account-2.</w:t>
      </w:r>
    </w:p>
    <w:p w14:paraId="3E0FB20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B2CCD1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tore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0C5E24D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data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8754C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pin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CCB2D1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balance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98E449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set_u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get_temp_</w:t>
      </w:r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y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1E94DC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E58F8A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60C15E8" w14:textId="6E46653E" w:rsidR="00606DDB" w:rsidRDefault="00606DDB" w:rsidP="00606DDB"/>
    <w:p w14:paraId="1DA6EBD8" w14:textId="4CED0DA3" w:rsidR="00606DDB" w:rsidRDefault="00606DDB" w:rsidP="00606DDB">
      <w:pPr>
        <w:pStyle w:val="Heading3"/>
      </w:pPr>
      <w:bookmarkStart w:id="93" w:name="_Toc102425437"/>
      <w:proofErr w:type="spellStart"/>
      <w:r>
        <w:t>TooManyAttemptsMsg</w:t>
      </w:r>
      <w:proofErr w:type="spellEnd"/>
      <w:r>
        <w:t xml:space="preserve">, </w:t>
      </w:r>
      <w:r>
        <w:t>TooManyAttemptsMsg</w:t>
      </w:r>
      <w:r>
        <w:t xml:space="preserve">1, </w:t>
      </w:r>
      <w:r>
        <w:t>TooManyAttemptsMsg</w:t>
      </w:r>
      <w:r>
        <w:t>2 Classes</w:t>
      </w:r>
      <w:bookmarkEnd w:id="93"/>
    </w:p>
    <w:p w14:paraId="38A845F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bstract Class.</w:t>
      </w:r>
    </w:p>
    <w:p w14:paraId="2A91016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7EEA84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B97A10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B8C975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B96FB8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data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3BA3A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D035B5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D438F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99B76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BB15D8F" w14:textId="5149C38F" w:rsidR="00606DDB" w:rsidRDefault="00606DDB" w:rsidP="00606DDB"/>
    <w:p w14:paraId="07A91272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TooManyAttemptsMsg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C3560A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CAAEB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1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89D11E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C55F1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DE568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A9D94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display message when Maximum limit for Incorrect pin is exceeded for Account-1.</w:t>
      </w:r>
    </w:p>
    <w:p w14:paraId="65012BA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8F525C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B6F0E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457F6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Maximum limit for Incorrect pin is exceeded 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D355B05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F1CF6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AE23D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</w:p>
    <w:p w14:paraId="60A1DA4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E0289B" w14:textId="03412C65" w:rsidR="00606DDB" w:rsidRDefault="00606DDB" w:rsidP="00606DDB"/>
    <w:p w14:paraId="4CC32273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TooManyAttemptsMsg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750D6A4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B3BB41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2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2377C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BB67B2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29FAF88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1DD3DE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6A9955"/>
          <w:sz w:val="21"/>
          <w:szCs w:val="21"/>
        </w:rPr>
        <w:t>//This method display message when Maximum limit for Incorrect pin is exceeded for Account-2.</w:t>
      </w:r>
    </w:p>
    <w:p w14:paraId="2A55AED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4220524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6D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TooManyAttemptsMsg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82C110B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969A1A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&gt;&gt;&gt;&gt; Maximum limit for Incorrect pin is exceeded !!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A2BFBF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06DDB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.out.</w:t>
      </w:r>
      <w:r w:rsidRPr="00606DDB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6DD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proofErr w:type="gramStart"/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FA2D63C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5017916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48F3129" w14:textId="77777777" w:rsidR="00606DDB" w:rsidRPr="00606DDB" w:rsidRDefault="00606DDB" w:rsidP="00606D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6D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650E38C" w14:textId="4700D806" w:rsidR="00606DDB" w:rsidRDefault="00606DDB" w:rsidP="00606DDB"/>
    <w:p w14:paraId="066C3480" w14:textId="4F2A822B" w:rsidR="00115B67" w:rsidRDefault="00115B67" w:rsidP="00606DDB"/>
    <w:p w14:paraId="2CD091E6" w14:textId="4A420890" w:rsidR="00115B67" w:rsidRDefault="00115B67" w:rsidP="00606DDB"/>
    <w:p w14:paraId="624F6549" w14:textId="2D64AB52" w:rsidR="00115B67" w:rsidRDefault="00115B67" w:rsidP="00606DDB"/>
    <w:p w14:paraId="0A0D4614" w14:textId="72E6BA12" w:rsidR="00115B67" w:rsidRDefault="00115B67" w:rsidP="00606DDB"/>
    <w:p w14:paraId="187D2E1E" w14:textId="492DCFF7" w:rsidR="00115B67" w:rsidRDefault="00115B67" w:rsidP="00606DDB"/>
    <w:p w14:paraId="7D901EA7" w14:textId="43564450" w:rsidR="00115B67" w:rsidRDefault="00115B67" w:rsidP="00606DDB"/>
    <w:p w14:paraId="5F879132" w14:textId="7DC6BB37" w:rsidR="00115B67" w:rsidRDefault="00115B67" w:rsidP="00606DDB"/>
    <w:p w14:paraId="4C093127" w14:textId="1E317044" w:rsidR="00115B67" w:rsidRDefault="00115B67" w:rsidP="00606DDB"/>
    <w:p w14:paraId="69ACB1A0" w14:textId="14613030" w:rsidR="00115B67" w:rsidRDefault="00115B67" w:rsidP="00606DDB"/>
    <w:p w14:paraId="6F826A57" w14:textId="7A2F4E3C" w:rsidR="00115B67" w:rsidRDefault="00115B67" w:rsidP="00606DDB"/>
    <w:p w14:paraId="03D94325" w14:textId="658635C2" w:rsidR="00115B67" w:rsidRDefault="00115B67" w:rsidP="00606DDB"/>
    <w:p w14:paraId="68C93914" w14:textId="39129604" w:rsidR="00115B67" w:rsidRDefault="00115B67" w:rsidP="00606DDB"/>
    <w:p w14:paraId="1911F9C3" w14:textId="3189F0FB" w:rsidR="00115B67" w:rsidRDefault="00115B67" w:rsidP="00606DDB"/>
    <w:p w14:paraId="13EE8AB4" w14:textId="3F96C212" w:rsidR="00115B67" w:rsidRDefault="00115B67" w:rsidP="00606DDB"/>
    <w:p w14:paraId="15A0131E" w14:textId="45E965F7" w:rsidR="00115B67" w:rsidRDefault="00115B67" w:rsidP="00606DDB"/>
    <w:p w14:paraId="25F98F9F" w14:textId="13F1775E" w:rsidR="00115B67" w:rsidRDefault="00115B67" w:rsidP="00606DDB"/>
    <w:p w14:paraId="317D18EE" w14:textId="46E439AD" w:rsidR="00115B67" w:rsidRDefault="00115B67" w:rsidP="00606DDB"/>
    <w:p w14:paraId="3C857252" w14:textId="77777777" w:rsidR="00115B67" w:rsidRPr="00606DDB" w:rsidRDefault="00115B67" w:rsidP="00606DDB"/>
    <w:p w14:paraId="21D7707A" w14:textId="0A24ECF3" w:rsidR="00606DDB" w:rsidRDefault="00970A7B" w:rsidP="00970A7B">
      <w:pPr>
        <w:pStyle w:val="Heading2"/>
      </w:pPr>
      <w:bookmarkStart w:id="94" w:name="_Toc102425438"/>
      <w:r>
        <w:lastRenderedPageBreak/>
        <w:t>Sequence Diagram</w:t>
      </w:r>
      <w:bookmarkEnd w:id="94"/>
    </w:p>
    <w:p w14:paraId="74D110AA" w14:textId="77777777" w:rsidR="00970A7B" w:rsidRDefault="00970A7B" w:rsidP="00970A7B">
      <w:pPr>
        <w:pStyle w:val="ListParagraph"/>
        <w:numPr>
          <w:ilvl w:val="0"/>
          <w:numId w:val="47"/>
        </w:numPr>
      </w:pPr>
      <w:r>
        <w:t xml:space="preserve">Dynamics. Provide a </w:t>
      </w:r>
      <w:proofErr w:type="gramStart"/>
      <w:r>
        <w:t>sequence diagrams</w:t>
      </w:r>
      <w:proofErr w:type="gramEnd"/>
      <w:r>
        <w:t xml:space="preserve"> for ACCOUNT-1 for the following sequence of operations:</w:t>
      </w:r>
    </w:p>
    <w:p w14:paraId="55B1602D" w14:textId="092DD976" w:rsidR="00205BC1" w:rsidRDefault="00970A7B" w:rsidP="00205BC1">
      <w:pPr>
        <w:pStyle w:val="ListParagraph"/>
        <w:numPr>
          <w:ilvl w:val="0"/>
          <w:numId w:val="47"/>
        </w:numPr>
      </w:pPr>
      <w:proofErr w:type="gramStart"/>
      <w:r>
        <w:t>open(</w:t>
      </w:r>
      <w:proofErr w:type="gramEnd"/>
      <w:r>
        <w:t>321,123,150), login(123), pin(321), withdraw(70), balance(), logout()</w:t>
      </w:r>
    </w:p>
    <w:p w14:paraId="63D1D306" w14:textId="6442DC9F" w:rsidR="00970A7B" w:rsidRDefault="00B41E2C" w:rsidP="00B41E2C">
      <w:pPr>
        <w:pStyle w:val="Heading3"/>
      </w:pPr>
      <w:bookmarkStart w:id="95" w:name="_Toc102425439"/>
      <w:proofErr w:type="gramStart"/>
      <w:r>
        <w:t>open(</w:t>
      </w:r>
      <w:proofErr w:type="gramEnd"/>
      <w:r>
        <w:t>321,123,150)</w:t>
      </w:r>
      <w:bookmarkEnd w:id="95"/>
    </w:p>
    <w:p w14:paraId="5702167A" w14:textId="77777777" w:rsidR="00205BC1" w:rsidRPr="00205BC1" w:rsidRDefault="00205BC1" w:rsidP="00205BC1"/>
    <w:p w14:paraId="1F24C0B5" w14:textId="4C86CA2D" w:rsidR="00B41E2C" w:rsidRPr="00B41E2C" w:rsidRDefault="00205BC1" w:rsidP="00B41E2C">
      <w:r>
        <w:rPr>
          <w:noProof/>
        </w:rPr>
        <w:drawing>
          <wp:inline distT="0" distB="0" distL="0" distR="0" wp14:anchorId="6A070C8B" wp14:editId="62C346A9">
            <wp:extent cx="6858000" cy="6629400"/>
            <wp:effectExtent l="0" t="0" r="0" b="0"/>
            <wp:docPr id="57" name="Picture 5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D8BC6" w14:textId="1F29CE1E" w:rsidR="00B41E2C" w:rsidRDefault="00B41E2C" w:rsidP="00970A7B"/>
    <w:p w14:paraId="21D50D79" w14:textId="057293C2" w:rsidR="00205BC1" w:rsidRDefault="00205BC1" w:rsidP="00970A7B"/>
    <w:p w14:paraId="179B20D1" w14:textId="3546B344" w:rsidR="00205BC1" w:rsidRDefault="00205BC1" w:rsidP="00970A7B"/>
    <w:p w14:paraId="2A266C74" w14:textId="77777777" w:rsidR="00205BC1" w:rsidRDefault="00205BC1" w:rsidP="00970A7B"/>
    <w:p w14:paraId="75EF1304" w14:textId="10C37F62" w:rsidR="00205BC1" w:rsidRDefault="00205BC1" w:rsidP="00205BC1">
      <w:pPr>
        <w:pStyle w:val="Heading3"/>
      </w:pPr>
      <w:bookmarkStart w:id="96" w:name="_Toc102425440"/>
      <w:proofErr w:type="gramStart"/>
      <w:r>
        <w:lastRenderedPageBreak/>
        <w:t>Login(</w:t>
      </w:r>
      <w:proofErr w:type="gramEnd"/>
      <w:r>
        <w:t>123)</w:t>
      </w:r>
      <w:bookmarkEnd w:id="96"/>
    </w:p>
    <w:p w14:paraId="36FA8EB2" w14:textId="45411011" w:rsidR="00205BC1" w:rsidRDefault="00205BC1" w:rsidP="00205BC1"/>
    <w:p w14:paraId="6C122800" w14:textId="2D2FC1D5" w:rsidR="00205BC1" w:rsidRDefault="00205BC1" w:rsidP="00205BC1">
      <w:r>
        <w:rPr>
          <w:noProof/>
        </w:rPr>
        <w:drawing>
          <wp:inline distT="0" distB="0" distL="0" distR="0" wp14:anchorId="794BB3A1" wp14:editId="08DB1593">
            <wp:extent cx="6858000" cy="5530850"/>
            <wp:effectExtent l="0" t="0" r="0" b="0"/>
            <wp:docPr id="58" name="Picture 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3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BE358" w14:textId="5ABD6E13" w:rsidR="00205BC1" w:rsidRDefault="00205BC1" w:rsidP="00205BC1"/>
    <w:p w14:paraId="3034B734" w14:textId="716519BC" w:rsidR="00205BC1" w:rsidRDefault="00205BC1" w:rsidP="00205BC1"/>
    <w:p w14:paraId="4E9924F3" w14:textId="642B6E98" w:rsidR="00205BC1" w:rsidRDefault="00205BC1" w:rsidP="00205BC1"/>
    <w:p w14:paraId="713EA1C5" w14:textId="0AD0F9A2" w:rsidR="00205BC1" w:rsidRDefault="00205BC1" w:rsidP="00205BC1"/>
    <w:p w14:paraId="0E056118" w14:textId="7F6A93C1" w:rsidR="00205BC1" w:rsidRDefault="00205BC1" w:rsidP="00205BC1"/>
    <w:p w14:paraId="36B3629A" w14:textId="1ADA81CB" w:rsidR="00205BC1" w:rsidRDefault="00205BC1" w:rsidP="00205BC1"/>
    <w:p w14:paraId="4BB20609" w14:textId="079E7771" w:rsidR="00205BC1" w:rsidRDefault="00205BC1" w:rsidP="00205BC1"/>
    <w:p w14:paraId="6558DA4D" w14:textId="1CBBBB47" w:rsidR="00205BC1" w:rsidRDefault="00205BC1" w:rsidP="00205BC1"/>
    <w:p w14:paraId="1E5E4E0C" w14:textId="22E4F203" w:rsidR="00205BC1" w:rsidRDefault="00205BC1" w:rsidP="00205BC1"/>
    <w:p w14:paraId="442513CA" w14:textId="5D74F6C9" w:rsidR="00205BC1" w:rsidRDefault="00205BC1" w:rsidP="00205BC1"/>
    <w:p w14:paraId="6B2C6505" w14:textId="58F43D9D" w:rsidR="00205BC1" w:rsidRDefault="00205BC1" w:rsidP="00205BC1">
      <w:pPr>
        <w:pStyle w:val="Heading3"/>
      </w:pPr>
      <w:bookmarkStart w:id="97" w:name="_Toc102425441"/>
      <w:proofErr w:type="gramStart"/>
      <w:r>
        <w:lastRenderedPageBreak/>
        <w:t>Pin(</w:t>
      </w:r>
      <w:proofErr w:type="gramEnd"/>
      <w:r>
        <w:t>321)</w:t>
      </w:r>
      <w:bookmarkEnd w:id="97"/>
    </w:p>
    <w:p w14:paraId="2CEC91F8" w14:textId="0AA89A15" w:rsidR="00205BC1" w:rsidRDefault="00205BC1" w:rsidP="00205BC1"/>
    <w:p w14:paraId="012BD9F2" w14:textId="7FA60826" w:rsidR="00205BC1" w:rsidRDefault="00205BC1" w:rsidP="00205BC1">
      <w:r>
        <w:rPr>
          <w:noProof/>
        </w:rPr>
        <w:drawing>
          <wp:inline distT="0" distB="0" distL="0" distR="0" wp14:anchorId="4AFC5EC7" wp14:editId="09F9C2E4">
            <wp:extent cx="6858000" cy="5365750"/>
            <wp:effectExtent l="0" t="0" r="0" b="6350"/>
            <wp:docPr id="59" name="Picture 5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6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3A0E7" w14:textId="7D908492" w:rsidR="00205BC1" w:rsidRDefault="00205BC1" w:rsidP="00205BC1"/>
    <w:p w14:paraId="2C3AE042" w14:textId="69BA0A55" w:rsidR="00205BC1" w:rsidRDefault="00205BC1" w:rsidP="00205BC1"/>
    <w:p w14:paraId="212B4E39" w14:textId="1564B767" w:rsidR="00205BC1" w:rsidRDefault="00205BC1" w:rsidP="00205BC1"/>
    <w:p w14:paraId="53DCA3F6" w14:textId="528B0163" w:rsidR="00205BC1" w:rsidRDefault="00205BC1" w:rsidP="00205BC1"/>
    <w:p w14:paraId="39C117D2" w14:textId="3FBB997F" w:rsidR="00205BC1" w:rsidRDefault="00205BC1" w:rsidP="00205BC1"/>
    <w:p w14:paraId="1AFC7E8C" w14:textId="638F796E" w:rsidR="00205BC1" w:rsidRDefault="00205BC1" w:rsidP="00205BC1"/>
    <w:p w14:paraId="1232501F" w14:textId="2F3882F7" w:rsidR="00205BC1" w:rsidRDefault="00205BC1" w:rsidP="00205BC1"/>
    <w:p w14:paraId="2604FF12" w14:textId="28BA1801" w:rsidR="00205BC1" w:rsidRDefault="00205BC1" w:rsidP="00205BC1"/>
    <w:p w14:paraId="06379643" w14:textId="1D8C4F26" w:rsidR="00205BC1" w:rsidRDefault="00205BC1" w:rsidP="00205BC1"/>
    <w:p w14:paraId="64D182FE" w14:textId="549B4887" w:rsidR="00205BC1" w:rsidRDefault="00205BC1" w:rsidP="00205BC1"/>
    <w:p w14:paraId="643A3F5A" w14:textId="299D5782" w:rsidR="00205BC1" w:rsidRDefault="00205BC1" w:rsidP="00205BC1"/>
    <w:p w14:paraId="7A5AB461" w14:textId="15B99924" w:rsidR="00205BC1" w:rsidRDefault="00205BC1" w:rsidP="00205BC1">
      <w:pPr>
        <w:pStyle w:val="Heading3"/>
      </w:pPr>
      <w:bookmarkStart w:id="98" w:name="_Toc102425442"/>
      <w:proofErr w:type="gramStart"/>
      <w:r>
        <w:lastRenderedPageBreak/>
        <w:t>Withdraw(</w:t>
      </w:r>
      <w:proofErr w:type="gramEnd"/>
      <w:r>
        <w:t>70)</w:t>
      </w:r>
      <w:bookmarkEnd w:id="98"/>
    </w:p>
    <w:p w14:paraId="0C34C097" w14:textId="5ECD1168" w:rsidR="00205BC1" w:rsidRDefault="00205BC1" w:rsidP="00205BC1"/>
    <w:p w14:paraId="7C21B797" w14:textId="5BD21B4E" w:rsidR="00205BC1" w:rsidRDefault="00205BC1" w:rsidP="00205BC1">
      <w:r>
        <w:rPr>
          <w:noProof/>
        </w:rPr>
        <w:drawing>
          <wp:inline distT="0" distB="0" distL="0" distR="0" wp14:anchorId="33950B72" wp14:editId="69642A12">
            <wp:extent cx="6858000" cy="7924800"/>
            <wp:effectExtent l="0" t="0" r="0" b="0"/>
            <wp:docPr id="60" name="Picture 6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A263" w14:textId="3123A77A" w:rsidR="00205BC1" w:rsidRDefault="00205BC1" w:rsidP="00205BC1"/>
    <w:p w14:paraId="3FDCC25F" w14:textId="13198231" w:rsidR="00205BC1" w:rsidRDefault="00205BC1" w:rsidP="00205BC1"/>
    <w:p w14:paraId="54A456CF" w14:textId="64A4B731" w:rsidR="00205BC1" w:rsidRDefault="00205BC1" w:rsidP="00205BC1">
      <w:pPr>
        <w:pStyle w:val="Heading3"/>
      </w:pPr>
      <w:bookmarkStart w:id="99" w:name="_Toc102425443"/>
      <w:proofErr w:type="gramStart"/>
      <w:r>
        <w:lastRenderedPageBreak/>
        <w:t>Balance(</w:t>
      </w:r>
      <w:proofErr w:type="gramEnd"/>
      <w:r>
        <w:t>)</w:t>
      </w:r>
      <w:bookmarkEnd w:id="99"/>
    </w:p>
    <w:p w14:paraId="1E14C6B8" w14:textId="1E18343F" w:rsidR="00205BC1" w:rsidRDefault="00205BC1" w:rsidP="00205BC1"/>
    <w:p w14:paraId="21991F98" w14:textId="51BDC7E2" w:rsidR="00205BC1" w:rsidRDefault="00205BC1" w:rsidP="00205BC1">
      <w:r>
        <w:rPr>
          <w:noProof/>
        </w:rPr>
        <w:drawing>
          <wp:inline distT="0" distB="0" distL="0" distR="0" wp14:anchorId="4BC32C46" wp14:editId="34E95637">
            <wp:extent cx="6858000" cy="4343400"/>
            <wp:effectExtent l="0" t="0" r="0" b="0"/>
            <wp:docPr id="61" name="Picture 6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Diagram&#10;&#10;Description automatically generated with medium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DDB12" w14:textId="630DC59D" w:rsidR="00205BC1" w:rsidRDefault="00205BC1" w:rsidP="00205BC1"/>
    <w:p w14:paraId="2262F27A" w14:textId="48FCEF03" w:rsidR="00205BC1" w:rsidRDefault="00205BC1" w:rsidP="00205BC1"/>
    <w:p w14:paraId="2A6A24E0" w14:textId="45157699" w:rsidR="00205BC1" w:rsidRDefault="00205BC1" w:rsidP="00205BC1"/>
    <w:p w14:paraId="6373A186" w14:textId="660878A1" w:rsidR="00205BC1" w:rsidRDefault="00205BC1" w:rsidP="00205BC1"/>
    <w:p w14:paraId="6E08A85B" w14:textId="5D2F8C2A" w:rsidR="00205BC1" w:rsidRDefault="00205BC1" w:rsidP="00205BC1"/>
    <w:p w14:paraId="042110B0" w14:textId="0389D2DC" w:rsidR="00205BC1" w:rsidRDefault="00205BC1" w:rsidP="00205BC1"/>
    <w:p w14:paraId="596AE7C2" w14:textId="7549F343" w:rsidR="00205BC1" w:rsidRDefault="00205BC1" w:rsidP="00205BC1"/>
    <w:p w14:paraId="31063FDC" w14:textId="57CCB1C3" w:rsidR="00205BC1" w:rsidRDefault="00205BC1" w:rsidP="00205BC1"/>
    <w:p w14:paraId="62CC73AF" w14:textId="587EE55A" w:rsidR="00205BC1" w:rsidRDefault="00205BC1" w:rsidP="00205BC1"/>
    <w:p w14:paraId="1731934D" w14:textId="63ECB023" w:rsidR="00205BC1" w:rsidRDefault="00205BC1" w:rsidP="00205BC1"/>
    <w:p w14:paraId="0A2E0D47" w14:textId="23C0191D" w:rsidR="00205BC1" w:rsidRDefault="00205BC1" w:rsidP="00205BC1"/>
    <w:p w14:paraId="1B90297B" w14:textId="04941327" w:rsidR="00205BC1" w:rsidRDefault="00205BC1" w:rsidP="00205BC1"/>
    <w:p w14:paraId="3FAF6CE0" w14:textId="47F09F92" w:rsidR="00205BC1" w:rsidRDefault="00205BC1" w:rsidP="00205BC1"/>
    <w:p w14:paraId="752687D7" w14:textId="62364135" w:rsidR="00205BC1" w:rsidRDefault="00205BC1" w:rsidP="00205BC1"/>
    <w:p w14:paraId="65DCE85B" w14:textId="77777777" w:rsidR="00205BC1" w:rsidRDefault="00205BC1" w:rsidP="00205BC1"/>
    <w:p w14:paraId="35435FC4" w14:textId="66CACD10" w:rsidR="00205BC1" w:rsidRDefault="00205BC1" w:rsidP="00205BC1">
      <w:pPr>
        <w:pStyle w:val="Heading3"/>
      </w:pPr>
      <w:bookmarkStart w:id="100" w:name="_Toc102425444"/>
      <w:proofErr w:type="gramStart"/>
      <w:r>
        <w:lastRenderedPageBreak/>
        <w:t>Logout(</w:t>
      </w:r>
      <w:proofErr w:type="gramEnd"/>
      <w:r>
        <w:t>)</w:t>
      </w:r>
      <w:bookmarkEnd w:id="100"/>
    </w:p>
    <w:p w14:paraId="0D29CF22" w14:textId="17FC098B" w:rsidR="00205BC1" w:rsidRDefault="00205BC1" w:rsidP="00205BC1"/>
    <w:p w14:paraId="3B06EA32" w14:textId="7D8BA2BC" w:rsidR="00205BC1" w:rsidRPr="00205BC1" w:rsidRDefault="00205BC1" w:rsidP="00205BC1">
      <w:r>
        <w:rPr>
          <w:noProof/>
        </w:rPr>
        <w:drawing>
          <wp:inline distT="0" distB="0" distL="0" distR="0" wp14:anchorId="70EEF38A" wp14:editId="61E8D91D">
            <wp:extent cx="6600825" cy="4171950"/>
            <wp:effectExtent l="0" t="0" r="9525" b="0"/>
            <wp:docPr id="63" name="Picture 63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, box and whiske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5BC1" w:rsidRPr="00205BC1" w:rsidSect="00EA6D1D">
      <w:pgSz w:w="12240" w:h="15840"/>
      <w:pgMar w:top="720" w:right="720" w:bottom="720" w:left="720" w:header="720" w:footer="720" w:gutter="0"/>
      <w:pgBorders w:display="not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3DA"/>
    <w:multiLevelType w:val="hybridMultilevel"/>
    <w:tmpl w:val="902426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B7B2D"/>
    <w:multiLevelType w:val="hybridMultilevel"/>
    <w:tmpl w:val="93CEC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D1577"/>
    <w:multiLevelType w:val="hybridMultilevel"/>
    <w:tmpl w:val="778EF1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34CBA"/>
    <w:multiLevelType w:val="hybridMultilevel"/>
    <w:tmpl w:val="9934FF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90548"/>
    <w:multiLevelType w:val="multilevel"/>
    <w:tmpl w:val="C38679C6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516703"/>
    <w:multiLevelType w:val="hybridMultilevel"/>
    <w:tmpl w:val="39D624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03749"/>
    <w:multiLevelType w:val="hybridMultilevel"/>
    <w:tmpl w:val="79D6A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D3F7A"/>
    <w:multiLevelType w:val="hybridMultilevel"/>
    <w:tmpl w:val="F92CA3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767142"/>
    <w:multiLevelType w:val="hybridMultilevel"/>
    <w:tmpl w:val="8BBAC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C436D"/>
    <w:multiLevelType w:val="hybridMultilevel"/>
    <w:tmpl w:val="D0664E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35F4E"/>
    <w:multiLevelType w:val="hybridMultilevel"/>
    <w:tmpl w:val="E52079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F0877"/>
    <w:multiLevelType w:val="hybridMultilevel"/>
    <w:tmpl w:val="E670F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E5901"/>
    <w:multiLevelType w:val="hybridMultilevel"/>
    <w:tmpl w:val="84CADB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91821"/>
    <w:multiLevelType w:val="hybridMultilevel"/>
    <w:tmpl w:val="C60686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28485E"/>
    <w:multiLevelType w:val="hybridMultilevel"/>
    <w:tmpl w:val="08D8B9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82632"/>
    <w:multiLevelType w:val="hybridMultilevel"/>
    <w:tmpl w:val="F3547F06"/>
    <w:lvl w:ilvl="0" w:tplc="91DAC98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4789C"/>
    <w:multiLevelType w:val="hybridMultilevel"/>
    <w:tmpl w:val="B3B80A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F4643C"/>
    <w:multiLevelType w:val="hybridMultilevel"/>
    <w:tmpl w:val="5EC4DE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94F09"/>
    <w:multiLevelType w:val="hybridMultilevel"/>
    <w:tmpl w:val="C30E7F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BE0001"/>
    <w:multiLevelType w:val="hybridMultilevel"/>
    <w:tmpl w:val="C73CE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01C65"/>
    <w:multiLevelType w:val="hybridMultilevel"/>
    <w:tmpl w:val="2B8616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967EF"/>
    <w:multiLevelType w:val="hybridMultilevel"/>
    <w:tmpl w:val="042082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04CC4"/>
    <w:multiLevelType w:val="hybridMultilevel"/>
    <w:tmpl w:val="072A44BE"/>
    <w:lvl w:ilvl="0" w:tplc="1190308E">
      <w:numFmt w:val="bullet"/>
      <w:lvlText w:val="-"/>
      <w:lvlJc w:val="left"/>
      <w:pPr>
        <w:ind w:left="720" w:hanging="360"/>
      </w:pPr>
      <w:rPr>
        <w:rFonts w:ascii="Consolas" w:eastAsia="Times New Roman" w:hAnsi="Consola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717110"/>
    <w:multiLevelType w:val="hybridMultilevel"/>
    <w:tmpl w:val="A11888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EB2A21"/>
    <w:multiLevelType w:val="hybridMultilevel"/>
    <w:tmpl w:val="49906A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490BBE"/>
    <w:multiLevelType w:val="hybridMultilevel"/>
    <w:tmpl w:val="69EC04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D10668"/>
    <w:multiLevelType w:val="hybridMultilevel"/>
    <w:tmpl w:val="D910C5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3034E9"/>
    <w:multiLevelType w:val="hybridMultilevel"/>
    <w:tmpl w:val="860CEE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A51B92"/>
    <w:multiLevelType w:val="hybridMultilevel"/>
    <w:tmpl w:val="7590B1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D7294E"/>
    <w:multiLevelType w:val="hybridMultilevel"/>
    <w:tmpl w:val="88989A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EC57FB"/>
    <w:multiLevelType w:val="hybridMultilevel"/>
    <w:tmpl w:val="070EEE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6453F4"/>
    <w:multiLevelType w:val="hybridMultilevel"/>
    <w:tmpl w:val="05BC7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90387B"/>
    <w:multiLevelType w:val="hybridMultilevel"/>
    <w:tmpl w:val="0D64357E"/>
    <w:lvl w:ilvl="0" w:tplc="04090009">
      <w:start w:val="1"/>
      <w:numFmt w:val="bullet"/>
      <w:lvlText w:val=""/>
      <w:lvlJc w:val="left"/>
      <w:pPr>
        <w:ind w:left="768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3" w15:restartNumberingAfterBreak="0">
    <w:nsid w:val="4A5B4247"/>
    <w:multiLevelType w:val="hybridMultilevel"/>
    <w:tmpl w:val="DDFA44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C20B69"/>
    <w:multiLevelType w:val="hybridMultilevel"/>
    <w:tmpl w:val="9A460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74611C"/>
    <w:multiLevelType w:val="hybridMultilevel"/>
    <w:tmpl w:val="1D56DE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AB25F6"/>
    <w:multiLevelType w:val="hybridMultilevel"/>
    <w:tmpl w:val="270EB7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1D0777"/>
    <w:multiLevelType w:val="hybridMultilevel"/>
    <w:tmpl w:val="2348CC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29237D"/>
    <w:multiLevelType w:val="hybridMultilevel"/>
    <w:tmpl w:val="46D249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5F40A5"/>
    <w:multiLevelType w:val="hybridMultilevel"/>
    <w:tmpl w:val="75327B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7F3590"/>
    <w:multiLevelType w:val="hybridMultilevel"/>
    <w:tmpl w:val="05C6FB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3113FF"/>
    <w:multiLevelType w:val="hybridMultilevel"/>
    <w:tmpl w:val="17DCDB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E400F1"/>
    <w:multiLevelType w:val="hybridMultilevel"/>
    <w:tmpl w:val="939C2E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B567EB"/>
    <w:multiLevelType w:val="hybridMultilevel"/>
    <w:tmpl w:val="D6309F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360462"/>
    <w:multiLevelType w:val="hybridMultilevel"/>
    <w:tmpl w:val="9BCEAD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5D5A55"/>
    <w:multiLevelType w:val="hybridMultilevel"/>
    <w:tmpl w:val="8EBAE4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1E44EC"/>
    <w:multiLevelType w:val="hybridMultilevel"/>
    <w:tmpl w:val="95DEEB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60373D"/>
    <w:multiLevelType w:val="hybridMultilevel"/>
    <w:tmpl w:val="B65C65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824D97"/>
    <w:multiLevelType w:val="hybridMultilevel"/>
    <w:tmpl w:val="A1E69E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234AB8"/>
    <w:multiLevelType w:val="hybridMultilevel"/>
    <w:tmpl w:val="785CCD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541185">
    <w:abstractNumId w:val="15"/>
  </w:num>
  <w:num w:numId="2" w16cid:durableId="885334109">
    <w:abstractNumId w:val="4"/>
  </w:num>
  <w:num w:numId="3" w16cid:durableId="1306399704">
    <w:abstractNumId w:val="17"/>
  </w:num>
  <w:num w:numId="4" w16cid:durableId="180317303">
    <w:abstractNumId w:val="32"/>
  </w:num>
  <w:num w:numId="5" w16cid:durableId="1712918169">
    <w:abstractNumId w:val="24"/>
  </w:num>
  <w:num w:numId="6" w16cid:durableId="1029140087">
    <w:abstractNumId w:val="7"/>
  </w:num>
  <w:num w:numId="7" w16cid:durableId="348803071">
    <w:abstractNumId w:val="21"/>
  </w:num>
  <w:num w:numId="8" w16cid:durableId="611283791">
    <w:abstractNumId w:val="0"/>
  </w:num>
  <w:num w:numId="9" w16cid:durableId="1947761929">
    <w:abstractNumId w:val="11"/>
  </w:num>
  <w:num w:numId="10" w16cid:durableId="55515245">
    <w:abstractNumId w:val="5"/>
  </w:num>
  <w:num w:numId="11" w16cid:durableId="1070269138">
    <w:abstractNumId w:val="34"/>
  </w:num>
  <w:num w:numId="12" w16cid:durableId="1413089233">
    <w:abstractNumId w:val="43"/>
  </w:num>
  <w:num w:numId="13" w16cid:durableId="2126926152">
    <w:abstractNumId w:val="29"/>
  </w:num>
  <w:num w:numId="14" w16cid:durableId="1818759064">
    <w:abstractNumId w:val="6"/>
  </w:num>
  <w:num w:numId="15" w16cid:durableId="1944262052">
    <w:abstractNumId w:val="19"/>
  </w:num>
  <w:num w:numId="16" w16cid:durableId="1748648724">
    <w:abstractNumId w:val="13"/>
  </w:num>
  <w:num w:numId="17" w16cid:durableId="337775073">
    <w:abstractNumId w:val="33"/>
  </w:num>
  <w:num w:numId="18" w16cid:durableId="872304516">
    <w:abstractNumId w:val="18"/>
  </w:num>
  <w:num w:numId="19" w16cid:durableId="1085541428">
    <w:abstractNumId w:val="39"/>
  </w:num>
  <w:num w:numId="20" w16cid:durableId="1427576427">
    <w:abstractNumId w:val="48"/>
  </w:num>
  <w:num w:numId="21" w16cid:durableId="1202090815">
    <w:abstractNumId w:val="23"/>
  </w:num>
  <w:num w:numId="22" w16cid:durableId="325329616">
    <w:abstractNumId w:val="38"/>
  </w:num>
  <w:num w:numId="23" w16cid:durableId="1616134037">
    <w:abstractNumId w:val="46"/>
  </w:num>
  <w:num w:numId="24" w16cid:durableId="185872513">
    <w:abstractNumId w:val="49"/>
  </w:num>
  <w:num w:numId="25" w16cid:durableId="1783642870">
    <w:abstractNumId w:val="12"/>
  </w:num>
  <w:num w:numId="26" w16cid:durableId="1383603419">
    <w:abstractNumId w:val="14"/>
  </w:num>
  <w:num w:numId="27" w16cid:durableId="1980651435">
    <w:abstractNumId w:val="22"/>
  </w:num>
  <w:num w:numId="28" w16cid:durableId="1843545554">
    <w:abstractNumId w:val="31"/>
  </w:num>
  <w:num w:numId="29" w16cid:durableId="139882559">
    <w:abstractNumId w:val="45"/>
  </w:num>
  <w:num w:numId="30" w16cid:durableId="2014331247">
    <w:abstractNumId w:val="47"/>
  </w:num>
  <w:num w:numId="31" w16cid:durableId="404257287">
    <w:abstractNumId w:val="27"/>
  </w:num>
  <w:num w:numId="32" w16cid:durableId="1417051361">
    <w:abstractNumId w:val="3"/>
  </w:num>
  <w:num w:numId="33" w16cid:durableId="747770575">
    <w:abstractNumId w:val="20"/>
  </w:num>
  <w:num w:numId="34" w16cid:durableId="241568986">
    <w:abstractNumId w:val="30"/>
  </w:num>
  <w:num w:numId="35" w16cid:durableId="1951693923">
    <w:abstractNumId w:val="28"/>
  </w:num>
  <w:num w:numId="36" w16cid:durableId="823550110">
    <w:abstractNumId w:val="35"/>
  </w:num>
  <w:num w:numId="37" w16cid:durableId="1425611139">
    <w:abstractNumId w:val="41"/>
  </w:num>
  <w:num w:numId="38" w16cid:durableId="1654869087">
    <w:abstractNumId w:val="16"/>
  </w:num>
  <w:num w:numId="39" w16cid:durableId="1077240070">
    <w:abstractNumId w:val="1"/>
  </w:num>
  <w:num w:numId="40" w16cid:durableId="303853317">
    <w:abstractNumId w:val="37"/>
  </w:num>
  <w:num w:numId="41" w16cid:durableId="1736050223">
    <w:abstractNumId w:val="40"/>
  </w:num>
  <w:num w:numId="42" w16cid:durableId="1113675049">
    <w:abstractNumId w:val="36"/>
  </w:num>
  <w:num w:numId="43" w16cid:durableId="1496409554">
    <w:abstractNumId w:val="2"/>
  </w:num>
  <w:num w:numId="44" w16cid:durableId="217939041">
    <w:abstractNumId w:val="44"/>
  </w:num>
  <w:num w:numId="45" w16cid:durableId="248856523">
    <w:abstractNumId w:val="9"/>
  </w:num>
  <w:num w:numId="46" w16cid:durableId="1758945166">
    <w:abstractNumId w:val="8"/>
  </w:num>
  <w:num w:numId="47" w16cid:durableId="1243563083">
    <w:abstractNumId w:val="25"/>
  </w:num>
  <w:num w:numId="48" w16cid:durableId="171264705">
    <w:abstractNumId w:val="10"/>
  </w:num>
  <w:num w:numId="49" w16cid:durableId="1978413751">
    <w:abstractNumId w:val="42"/>
  </w:num>
  <w:num w:numId="50" w16cid:durableId="2404574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A3NrcwMzAxNTdV0lEKTi0uzszPAykwqgUAylLvhywAAAA="/>
  </w:docVars>
  <w:rsids>
    <w:rsidRoot w:val="005D7D3E"/>
    <w:rsid w:val="00033607"/>
    <w:rsid w:val="00085E2B"/>
    <w:rsid w:val="00097E06"/>
    <w:rsid w:val="000C54B7"/>
    <w:rsid w:val="000C6711"/>
    <w:rsid w:val="00115B67"/>
    <w:rsid w:val="00125941"/>
    <w:rsid w:val="0013513C"/>
    <w:rsid w:val="00160559"/>
    <w:rsid w:val="001636BD"/>
    <w:rsid w:val="001668A2"/>
    <w:rsid w:val="00191EE8"/>
    <w:rsid w:val="001A346D"/>
    <w:rsid w:val="001C4370"/>
    <w:rsid w:val="001C7E9B"/>
    <w:rsid w:val="001C7F0B"/>
    <w:rsid w:val="00205BC1"/>
    <w:rsid w:val="00222752"/>
    <w:rsid w:val="00225706"/>
    <w:rsid w:val="00273A93"/>
    <w:rsid w:val="00285FB9"/>
    <w:rsid w:val="00287ED2"/>
    <w:rsid w:val="002A3028"/>
    <w:rsid w:val="002E2D8D"/>
    <w:rsid w:val="002E40A9"/>
    <w:rsid w:val="00313B92"/>
    <w:rsid w:val="00323DFF"/>
    <w:rsid w:val="00375DE2"/>
    <w:rsid w:val="00427775"/>
    <w:rsid w:val="00460E6E"/>
    <w:rsid w:val="004740AB"/>
    <w:rsid w:val="0049635A"/>
    <w:rsid w:val="004F1B35"/>
    <w:rsid w:val="0050574B"/>
    <w:rsid w:val="00511B9D"/>
    <w:rsid w:val="005158A5"/>
    <w:rsid w:val="00517209"/>
    <w:rsid w:val="00544924"/>
    <w:rsid w:val="0058657B"/>
    <w:rsid w:val="0059715C"/>
    <w:rsid w:val="005D316B"/>
    <w:rsid w:val="005D7D3E"/>
    <w:rsid w:val="006019E7"/>
    <w:rsid w:val="00606DDB"/>
    <w:rsid w:val="00661818"/>
    <w:rsid w:val="00662337"/>
    <w:rsid w:val="00667431"/>
    <w:rsid w:val="006850AD"/>
    <w:rsid w:val="00696DEA"/>
    <w:rsid w:val="006A28A0"/>
    <w:rsid w:val="006C52EB"/>
    <w:rsid w:val="00744D2C"/>
    <w:rsid w:val="007579D7"/>
    <w:rsid w:val="0077647D"/>
    <w:rsid w:val="007C424E"/>
    <w:rsid w:val="007D20A0"/>
    <w:rsid w:val="0082054D"/>
    <w:rsid w:val="008634FE"/>
    <w:rsid w:val="008746EF"/>
    <w:rsid w:val="00891413"/>
    <w:rsid w:val="008A21C5"/>
    <w:rsid w:val="008C6787"/>
    <w:rsid w:val="008D170C"/>
    <w:rsid w:val="008D6D5A"/>
    <w:rsid w:val="00916DFF"/>
    <w:rsid w:val="00955BB9"/>
    <w:rsid w:val="0097044D"/>
    <w:rsid w:val="00970A7B"/>
    <w:rsid w:val="00977DAE"/>
    <w:rsid w:val="009913B2"/>
    <w:rsid w:val="009A4E98"/>
    <w:rsid w:val="009E4AD2"/>
    <w:rsid w:val="00A13222"/>
    <w:rsid w:val="00A338E9"/>
    <w:rsid w:val="00A82F81"/>
    <w:rsid w:val="00AC051A"/>
    <w:rsid w:val="00AF326E"/>
    <w:rsid w:val="00B0003F"/>
    <w:rsid w:val="00B00DC5"/>
    <w:rsid w:val="00B41E2C"/>
    <w:rsid w:val="00B93399"/>
    <w:rsid w:val="00B94633"/>
    <w:rsid w:val="00B976C5"/>
    <w:rsid w:val="00BC7668"/>
    <w:rsid w:val="00BE18D0"/>
    <w:rsid w:val="00C13A8B"/>
    <w:rsid w:val="00C26D27"/>
    <w:rsid w:val="00C3314A"/>
    <w:rsid w:val="00C345A1"/>
    <w:rsid w:val="00C40D97"/>
    <w:rsid w:val="00C65850"/>
    <w:rsid w:val="00CA692C"/>
    <w:rsid w:val="00CD1BB8"/>
    <w:rsid w:val="00CF169C"/>
    <w:rsid w:val="00D710DC"/>
    <w:rsid w:val="00D90E12"/>
    <w:rsid w:val="00DD0459"/>
    <w:rsid w:val="00DE54C8"/>
    <w:rsid w:val="00E416D0"/>
    <w:rsid w:val="00EB2959"/>
    <w:rsid w:val="00FB4922"/>
    <w:rsid w:val="00F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26C7A"/>
  <w15:chartTrackingRefBased/>
  <w15:docId w15:val="{A52F7E88-EC62-4E6E-B15C-B6139CC70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459"/>
  </w:style>
  <w:style w:type="paragraph" w:styleId="Heading1">
    <w:name w:val="heading 1"/>
    <w:basedOn w:val="Normal"/>
    <w:next w:val="Normal"/>
    <w:link w:val="Heading1Char"/>
    <w:uiPriority w:val="9"/>
    <w:qFormat/>
    <w:rsid w:val="005D7D3E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D3E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D3E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7D3E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7D3E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7D3E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7D3E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7D3E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7D3E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7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7D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7D3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7D3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7D3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7D3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7D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7D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5D7D3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D7D3E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D7D3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D7D3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D7D3E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7D3E"/>
    <w:pPr>
      <w:spacing w:after="100"/>
      <w:ind w:left="220"/>
    </w:pPr>
  </w:style>
  <w:style w:type="paragraph" w:styleId="ListParagraph">
    <w:name w:val="List Paragraph"/>
    <w:basedOn w:val="Normal"/>
    <w:link w:val="ListParagraphChar"/>
    <w:uiPriority w:val="34"/>
    <w:qFormat/>
    <w:rsid w:val="005D7D3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D7D3E"/>
  </w:style>
  <w:style w:type="paragraph" w:customStyle="1" w:styleId="EndNoteBibliography">
    <w:name w:val="EndNote Bibliography"/>
    <w:basedOn w:val="Normal"/>
    <w:link w:val="EndNoteBibliographyChar"/>
    <w:rsid w:val="005D7D3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5D7D3E"/>
    <w:rPr>
      <w:rFonts w:ascii="Calibri" w:hAnsi="Calibri" w:cs="Calibri"/>
      <w:noProof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7D3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7D3E"/>
    <w:rPr>
      <w:rFonts w:ascii="Arial" w:eastAsia="Arial" w:hAnsi="Arial" w:cs="Arial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5D7D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5D7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Normal"/>
    <w:next w:val="Normal"/>
    <w:autoRedefine/>
    <w:uiPriority w:val="39"/>
    <w:unhideWhenUsed/>
    <w:rsid w:val="005D7D3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970A7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970A7B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970A7B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970A7B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970A7B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970A7B"/>
    <w:pPr>
      <w:spacing w:after="100"/>
      <w:ind w:left="176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970A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1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3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9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4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3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8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9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5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3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3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5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5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3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6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6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66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6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8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03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1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0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7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9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5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4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6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27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1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7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2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24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8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3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6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9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8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2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7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0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8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9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8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1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4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6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7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79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5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2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9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8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9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5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5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6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0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6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5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3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9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1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1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5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0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0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0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5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0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image" Target="media/image21.jpg"/><Relationship Id="rId3" Type="http://schemas.openxmlformats.org/officeDocument/2006/relationships/styles" Target="styles.xml"/><Relationship Id="rId21" Type="http://schemas.openxmlformats.org/officeDocument/2006/relationships/image" Target="media/image16.jp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jpg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9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7578998-3D4A-4DF3-80C6-A37286DD4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3</Pages>
  <Words>10842</Words>
  <Characters>61800</Characters>
  <Application>Microsoft Office Word</Application>
  <DocSecurity>0</DocSecurity>
  <Lines>515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S 586  SOFTWARE SYSTEM ARCHITECTURE</dc:subject>
  <dc:creator>Rutul Mehta</dc:creator>
  <cp:keywords/>
  <dc:description/>
  <cp:lastModifiedBy>Rutul Mehta</cp:lastModifiedBy>
  <cp:revision>5</cp:revision>
  <cp:lastPrinted>2022-05-03T04:20:00Z</cp:lastPrinted>
  <dcterms:created xsi:type="dcterms:W3CDTF">2022-05-03T04:11:00Z</dcterms:created>
  <dcterms:modified xsi:type="dcterms:W3CDTF">2022-05-03T04:21:00Z</dcterms:modified>
</cp:coreProperties>
</file>